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B8632A" w14:textId="77777777" w:rsidR="008D5F58" w:rsidRDefault="00761AF5">
      <w:pPr>
        <w:pStyle w:val="FirstParagraph"/>
      </w:pPr>
      <w:commentRangeStart w:id="0"/>
      <w:r>
        <w:rPr>
          <w:b/>
        </w:rPr>
        <w:t>Title</w:t>
      </w:r>
      <w:commentRangeEnd w:id="0"/>
      <w:r w:rsidR="001F3BB3">
        <w:rPr>
          <w:rStyle w:val="CommentReference"/>
        </w:rPr>
        <w:commentReference w:id="0"/>
      </w:r>
      <w:r>
        <w:rPr>
          <w:b/>
        </w:rPr>
        <w:t>:</w:t>
      </w:r>
      <w:r>
        <w:t xml:space="preserve"> Using tree-ring records to simultaneously characterize the influence of climate, tree size, and slowly changing environmental drivers on annual growth</w:t>
      </w:r>
    </w:p>
    <w:p w14:paraId="1AC1398C" w14:textId="77777777" w:rsidR="008D5F58" w:rsidRDefault="00761AF5">
      <w:pPr>
        <w:pStyle w:val="BodyText"/>
      </w:pPr>
      <w:r>
        <w:rPr>
          <w:b/>
        </w:rPr>
        <w:t>Authors:</w:t>
      </w:r>
    </w:p>
    <w:p w14:paraId="01C969EF" w14:textId="538147A5" w:rsidR="008D5F58" w:rsidRDefault="00761AF5">
      <w:pPr>
        <w:pStyle w:val="BodyText"/>
      </w:pPr>
      <w:r>
        <w:fldChar w:fldCharType="begin"/>
      </w:r>
      <w:ins w:id="1" w:author="Margolis, Ellis Q" w:date="2021-03-01T12:33:00Z">
        <w:r w:rsidR="0011269F">
          <w:instrText xml:space="preserve">HYPERLINK "D:\\ellis\\manuscripts\\manuscripts for publication\\2020\\Anderson-Teixera_climate-growth2020\\3_2021_update\\0000-0001-8461-9713" \h </w:instrText>
        </w:r>
      </w:ins>
      <w:del w:id="2" w:author="Margolis, Ellis Q" w:date="2021-03-01T12:33:00Z">
        <w:r w:rsidDel="0011269F">
          <w:delInstrText xml:space="preserve"> HYPERLINK "0000-0001-8461-9713" \h </w:delInstrText>
        </w:r>
      </w:del>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r>
        <w:t>, Justin Cooper</w:t>
      </w:r>
      <w:r>
        <w:rPr>
          <w:vertAlign w:val="superscript"/>
        </w:rPr>
        <w:t>12</w:t>
      </w:r>
      <w:r>
        <w:t>, Stuart J. Davies</w:t>
      </w:r>
      <w:r>
        <w:rPr>
          <w:vertAlign w:val="superscript"/>
        </w:rPr>
        <w:t>2</w:t>
      </w:r>
      <w:r>
        <w:t>, Cameron Dow</w:t>
      </w:r>
      <w:r>
        <w:rPr>
          <w:vertAlign w:val="superscript"/>
        </w:rPr>
        <w:t>1,13</w:t>
      </w:r>
      <w:r>
        <w:t>, Ryan Helcoski</w:t>
      </w:r>
      <w:r>
        <w:rPr>
          <w:vertAlign w:val="superscript"/>
        </w:rPr>
        <w:t>1</w:t>
      </w:r>
      <w:r>
        <w:t xml:space="preserve">, </w:t>
      </w:r>
      <w:r>
        <w:fldChar w:fldCharType="begin"/>
      </w:r>
      <w:ins w:id="3" w:author="Margolis, Ellis Q" w:date="2021-03-01T12:33:00Z">
        <w:r w:rsidR="0011269F">
          <w:instrText xml:space="preserve">HYPERLINK "D:\\ellis\\manuscripts\\manuscripts for publication\\2020\\Anderson-Teixera_climate-growth2020\\3_2021_update\\0000-0003-1780-6310" \h </w:instrText>
        </w:r>
      </w:ins>
      <w:del w:id="4" w:author="Margolis, Ellis Q" w:date="2021-03-01T12:33:00Z">
        <w:r w:rsidDel="0011269F">
          <w:delInstrText xml:space="preserve"> HYPERLINK "0000-0003-1780-6310" \h </w:delInstrText>
        </w:r>
      </w:del>
      <w:r>
        <w:fldChar w:fldCharType="separate"/>
      </w:r>
      <w:r>
        <w:rPr>
          <w:rStyle w:val="Hyperlink"/>
        </w:rPr>
        <w:t>Jakub Kašpar</w:t>
      </w:r>
      <w:r>
        <w:rPr>
          <w:rStyle w:val="Hyperlink"/>
        </w:rPr>
        <w:fldChar w:fldCharType="end"/>
      </w:r>
      <w:r>
        <w:rPr>
          <w:vertAlign w:val="superscript"/>
        </w:rPr>
        <w:t>14</w:t>
      </w:r>
      <w:r>
        <w:t xml:space="preserve">, </w:t>
      </w:r>
      <w:r>
        <w:fldChar w:fldCharType="begin"/>
      </w:r>
      <w:ins w:id="5" w:author="Margolis, Ellis Q" w:date="2021-03-01T12:33:00Z">
        <w:r w:rsidR="0011269F">
          <w:instrText xml:space="preserve">HYPERLINK "D:\\ellis\\manuscripts\\manuscripts for publication\\2020\\Anderson-Teixera_climate-growth2020\\3_2021_update\\0000-0002-2560-0710" \h </w:instrText>
        </w:r>
      </w:ins>
      <w:del w:id="6" w:author="Margolis, Ellis Q" w:date="2021-03-01T12:33:00Z">
        <w:r w:rsidDel="0011269F">
          <w:delInstrText xml:space="preserve"> HYPERLINK "0000-0002-2560-0710" \h </w:delInstrText>
        </w:r>
      </w:del>
      <w:r>
        <w:fldChar w:fldCharType="separate"/>
      </w:r>
      <w:r>
        <w:rPr>
          <w:rStyle w:val="Hyperlink"/>
        </w:rPr>
        <w:t>James Lutz</w:t>
      </w:r>
      <w:r>
        <w:rPr>
          <w:rStyle w:val="Hyperlink"/>
        </w:rPr>
        <w:fldChar w:fldCharType="end"/>
      </w:r>
      <w:r>
        <w:rPr>
          <w:vertAlign w:val="superscript"/>
        </w:rPr>
        <w:t>15</w:t>
      </w:r>
      <w:r>
        <w:t>, Ellis Q. Margolis</w:t>
      </w:r>
      <w:r>
        <w:rPr>
          <w:vertAlign w:val="superscript"/>
        </w:rPr>
        <w:t>6</w:t>
      </w:r>
      <w:r>
        <w:t>, Justin Maxwell</w:t>
      </w:r>
      <w:r>
        <w:rPr>
          <w:vertAlign w:val="superscript"/>
        </w:rPr>
        <w:t>16</w:t>
      </w:r>
      <w:r>
        <w:t>, Sean McMahon</w:t>
      </w:r>
      <w:r>
        <w:rPr>
          <w:vertAlign w:val="superscript"/>
        </w:rPr>
        <w:t>2,17</w:t>
      </w:r>
      <w:r>
        <w:t>, Camille Piponiot</w:t>
      </w:r>
      <w:r>
        <w:rPr>
          <w:vertAlign w:val="superscript"/>
        </w:rPr>
        <w:t>1,2,18</w:t>
      </w:r>
      <w:r>
        <w:t>, Sabrina Russo</w:t>
      </w:r>
      <w:r>
        <w:rPr>
          <w:vertAlign w:val="superscript"/>
        </w:rPr>
        <w:t>8</w:t>
      </w:r>
      <w:r>
        <w:t xml:space="preserve">, </w:t>
      </w:r>
      <w:r>
        <w:fldChar w:fldCharType="begin"/>
      </w:r>
      <w:ins w:id="7" w:author="Margolis, Ellis Q" w:date="2021-03-01T12:33:00Z">
        <w:r w:rsidR="0011269F">
          <w:instrText xml:space="preserve">HYPERLINK "D:\\ellis\\manuscripts\\manuscripts for publication\\2020\\Anderson-Teixera_climate-growth2020\\3_2021_update\\0000-0002-7722-8797" \h </w:instrText>
        </w:r>
      </w:ins>
      <w:del w:id="8" w:author="Margolis, Ellis Q" w:date="2021-03-01T12:33:00Z">
        <w:r w:rsidDel="0011269F">
          <w:delInstrText xml:space="preserve"> HYPERLINK "0000-0002-7722-8797" \h </w:delInstrText>
        </w:r>
      </w:del>
      <w:r>
        <w:fldChar w:fldCharType="separate"/>
      </w:r>
      <w:r>
        <w:rPr>
          <w:rStyle w:val="Hyperlink"/>
        </w:rPr>
        <w:t>Pavel Šamonil</w:t>
      </w:r>
      <w:r>
        <w:rPr>
          <w:rStyle w:val="Hyperlink"/>
        </w:rPr>
        <w:fldChar w:fldCharType="end"/>
      </w:r>
      <w:r>
        <w:rPr>
          <w:vertAlign w:val="superscript"/>
        </w:rPr>
        <w:t>14</w:t>
      </w:r>
      <w:r>
        <w:t>, Anastasia Sniderhan</w:t>
      </w:r>
      <w:r>
        <w:rPr>
          <w:vertAlign w:val="superscript"/>
        </w:rPr>
        <w:t>7</w:t>
      </w:r>
      <w:r>
        <w:t>, Alan J. Tepley</w:t>
      </w:r>
      <w:r>
        <w:rPr>
          <w:vertAlign w:val="superscript"/>
        </w:rPr>
        <w:t>1,19</w:t>
      </w:r>
      <w:r>
        <w:t xml:space="preserve">, </w:t>
      </w:r>
      <w:r>
        <w:fldChar w:fldCharType="begin"/>
      </w:r>
      <w:ins w:id="9" w:author="Margolis, Ellis Q" w:date="2021-03-01T12:33:00Z">
        <w:r w:rsidR="0011269F">
          <w:instrText xml:space="preserve">HYPERLINK "D:\\ellis\\manuscripts\\manuscripts for publication\\2020\\Anderson-Teixera_climate-growth2020\\3_2021_update\\0000-0002-6070-5956" \h </w:instrText>
        </w:r>
      </w:ins>
      <w:del w:id="10" w:author="Margolis, Ellis Q" w:date="2021-03-01T12:33:00Z">
        <w:r w:rsidDel="0011269F">
          <w:delInstrText xml:space="preserve"> HYPERLINK "0000-0002-6070-5956" \h </w:delInstrText>
        </w:r>
      </w:del>
      <w:r>
        <w:fldChar w:fldCharType="separate"/>
      </w:r>
      <w:r>
        <w:rPr>
          <w:rStyle w:val="Hyperlink"/>
        </w:rPr>
        <w:t>Ivana Vašíčková</w:t>
      </w:r>
      <w:r>
        <w:rPr>
          <w:rStyle w:val="Hyperlink"/>
        </w:rPr>
        <w:fldChar w:fldCharType="end"/>
      </w:r>
      <w:r>
        <w:rPr>
          <w:vertAlign w:val="superscript"/>
        </w:rPr>
        <w:t>14</w:t>
      </w:r>
      <w:r>
        <w:t>, Mart Vlam</w:t>
      </w:r>
      <w:r>
        <w:rPr>
          <w:vertAlign w:val="superscript"/>
        </w:rPr>
        <w:t>20</w:t>
      </w:r>
      <w:r>
        <w:t>, Peter Zuidema</w:t>
      </w:r>
      <w:r>
        <w:rPr>
          <w:vertAlign w:val="superscript"/>
        </w:rPr>
        <w:t>20</w:t>
      </w:r>
    </w:p>
    <w:p w14:paraId="26F1A089" w14:textId="77777777" w:rsidR="008D5F58" w:rsidRDefault="00761AF5">
      <w:pPr>
        <w:pStyle w:val="BodyText"/>
      </w:pPr>
      <w:r>
        <w:rPr>
          <w:b/>
        </w:rPr>
        <w:t>Author Affiliations:</w:t>
      </w:r>
    </w:p>
    <w:p w14:paraId="1EA86FC8" w14:textId="77777777" w:rsidR="008D5F58" w:rsidRDefault="00761AF5">
      <w:pPr>
        <w:numPr>
          <w:ilvl w:val="0"/>
          <w:numId w:val="10"/>
        </w:numPr>
      </w:pPr>
      <w:r>
        <w:t>Conservation Ecology Center; Smithsonian Conservation Biology Institute; Front Royal, Virginia 22630, USA</w:t>
      </w:r>
    </w:p>
    <w:p w14:paraId="3ED50520" w14:textId="77777777" w:rsidR="008D5F58" w:rsidRDefault="00761AF5">
      <w:pPr>
        <w:numPr>
          <w:ilvl w:val="0"/>
          <w:numId w:val="10"/>
        </w:numPr>
      </w:pPr>
      <w:r>
        <w:t>Center for Tropical Forest Science-Forest Global Earth Observatory; Smithsonian Tropical Research Institute; Panama, Republic of Panama</w:t>
      </w:r>
    </w:p>
    <w:p w14:paraId="0D3282AE" w14:textId="77777777" w:rsidR="008D5F58" w:rsidRDefault="00761AF5">
      <w:pPr>
        <w:numPr>
          <w:ilvl w:val="0"/>
          <w:numId w:val="10"/>
        </w:numPr>
      </w:pPr>
      <w:r>
        <w:t>The Morton Arboretum, Center for Tree Science, Lisle, Illinois 60532 USA</w:t>
      </w:r>
    </w:p>
    <w:p w14:paraId="65CC0FD2" w14:textId="77777777" w:rsidR="008D5F58" w:rsidRDefault="00761AF5">
      <w:pPr>
        <w:numPr>
          <w:ilvl w:val="0"/>
          <w:numId w:val="10"/>
        </w:numPr>
      </w:pPr>
      <w:r>
        <w:t>Harvard University, Petersham, Massachusetts 01366 USA</w:t>
      </w:r>
    </w:p>
    <w:p w14:paraId="6087D77C" w14:textId="77777777" w:rsidR="008D5F58" w:rsidRDefault="00761AF5">
      <w:pPr>
        <w:numPr>
          <w:ilvl w:val="0"/>
          <w:numId w:val="10"/>
        </w:numPr>
      </w:pPr>
      <w:r>
        <w:t>Midwest Dendro LLC, Naperville, Illinois 60565 USA</w:t>
      </w:r>
    </w:p>
    <w:p w14:paraId="566294F9" w14:textId="4FE12E4D" w:rsidR="008D5F58" w:rsidRDefault="00761AF5">
      <w:pPr>
        <w:numPr>
          <w:ilvl w:val="0"/>
          <w:numId w:val="10"/>
        </w:numPr>
      </w:pPr>
      <w:r>
        <w:t xml:space="preserve">U.S. Geological Survey, Fort Collins Science Center, </w:t>
      </w:r>
      <w:ins w:id="11" w:author="Margolis, Ellis Q" w:date="2021-03-01T12:33:00Z">
        <w:r w:rsidR="0011269F" w:rsidRPr="00D24F29">
          <w:rPr>
            <w:highlight w:val="yellow"/>
            <w:rPrChange w:id="12" w:author="Teixeira, Kristina A." w:date="2021-03-03T09:02:00Z">
              <w:rPr/>
            </w:rPrChange>
          </w:rPr>
          <w:t xml:space="preserve">New Mexico </w:t>
        </w:r>
      </w:ins>
      <w:del w:id="13" w:author="Margolis, Ellis Q" w:date="2021-03-01T12:33:00Z">
        <w:r w:rsidRPr="00D24F29" w:rsidDel="0011269F">
          <w:rPr>
            <w:highlight w:val="yellow"/>
            <w:rPrChange w:id="14" w:author="Teixeira, Kristina A." w:date="2021-03-03T09:02:00Z">
              <w:rPr/>
            </w:rPrChange>
          </w:rPr>
          <w:delText xml:space="preserve">Jemez Mountains </w:delText>
        </w:r>
      </w:del>
      <w:ins w:id="15" w:author="Margolis, Ellis Q" w:date="2021-03-01T12:33:00Z">
        <w:r w:rsidR="0011269F" w:rsidRPr="00D24F29">
          <w:rPr>
            <w:highlight w:val="yellow"/>
            <w:rPrChange w:id="16" w:author="Teixeira, Kristina A." w:date="2021-03-03T09:02:00Z">
              <w:rPr/>
            </w:rPrChange>
          </w:rPr>
          <w:t xml:space="preserve">Landscapes </w:t>
        </w:r>
      </w:ins>
      <w:r w:rsidRPr="00D24F29">
        <w:rPr>
          <w:highlight w:val="yellow"/>
          <w:rPrChange w:id="17" w:author="Teixeira, Kristina A." w:date="2021-03-03T09:02:00Z">
            <w:rPr/>
          </w:rPrChange>
        </w:rPr>
        <w:t>Field Station</w:t>
      </w:r>
      <w:r>
        <w:t>, Los Alamos, NM 87544, USA</w:t>
      </w:r>
    </w:p>
    <w:p w14:paraId="1EFA0800" w14:textId="77777777" w:rsidR="008D5F58" w:rsidRDefault="00761AF5">
      <w:pPr>
        <w:numPr>
          <w:ilvl w:val="0"/>
          <w:numId w:val="10"/>
        </w:numPr>
      </w:pPr>
      <w:r>
        <w:t>Biology Department, Wilfrid Laurier University, 75 University Ave W, Waterloo, ON, N2L 3C5</w:t>
      </w:r>
    </w:p>
    <w:p w14:paraId="79119EEB" w14:textId="77777777" w:rsidR="008D5F58" w:rsidRDefault="00761AF5">
      <w:pPr>
        <w:numPr>
          <w:ilvl w:val="0"/>
          <w:numId w:val="10"/>
        </w:numPr>
      </w:pPr>
      <w:r>
        <w:t>School of Natural Resources, University of Nebraska-Lincoln, Lincoln, NE 68583, USA</w:t>
      </w:r>
    </w:p>
    <w:p w14:paraId="340AA30B" w14:textId="77777777" w:rsidR="008D5F58" w:rsidRDefault="00761AF5">
      <w:pPr>
        <w:numPr>
          <w:ilvl w:val="0"/>
          <w:numId w:val="10"/>
        </w:numPr>
      </w:pPr>
      <w:r>
        <w:t>School of Biological Sciences, Monash University, Clayton, Victoria 3800, Australia</w:t>
      </w:r>
    </w:p>
    <w:p w14:paraId="171DB8A3" w14:textId="77777777" w:rsidR="008D5F58" w:rsidRDefault="00761AF5">
      <w:pPr>
        <w:numPr>
          <w:ilvl w:val="0"/>
          <w:numId w:val="10"/>
        </w:numPr>
      </w:pPr>
      <w:r>
        <w:t>National Parks Wildlife and Plant Conservation Department, Chatuchak, Bangkok 10900, Thailand</w:t>
      </w:r>
    </w:p>
    <w:p w14:paraId="6A40FE4F" w14:textId="77777777" w:rsidR="008D5F58" w:rsidRDefault="00761AF5">
      <w:pPr>
        <w:numPr>
          <w:ilvl w:val="0"/>
          <w:numId w:val="10"/>
        </w:numPr>
      </w:pPr>
      <w:r>
        <w:t>Swiss Federal Institute for Forest, Snow and Landscape Research, CH-8903 Birmensdorf, Switzerland</w:t>
      </w:r>
    </w:p>
    <w:p w14:paraId="5A690646" w14:textId="77777777" w:rsidR="008D5F58" w:rsidRDefault="00761AF5">
      <w:pPr>
        <w:numPr>
          <w:ilvl w:val="0"/>
          <w:numId w:val="10"/>
        </w:numPr>
      </w:pPr>
      <w:r>
        <w:t>University of Alberta; Edmonton, Alberta, Canada</w:t>
      </w:r>
    </w:p>
    <w:p w14:paraId="0A2282A6" w14:textId="77777777" w:rsidR="008D5F58" w:rsidRDefault="00761AF5">
      <w:pPr>
        <w:numPr>
          <w:ilvl w:val="0"/>
          <w:numId w:val="10"/>
        </w:numPr>
      </w:pPr>
      <w:r>
        <w:t>Department of Forestry, Purdue University, West Lafayette, IN 47907, USA</w:t>
      </w:r>
    </w:p>
    <w:p w14:paraId="68FADE43" w14:textId="77777777" w:rsidR="008D5F58" w:rsidRDefault="00761AF5">
      <w:pPr>
        <w:numPr>
          <w:ilvl w:val="0"/>
          <w:numId w:val="10"/>
        </w:numPr>
      </w:pPr>
      <w:r>
        <w:lastRenderedPageBreak/>
        <w:t>Department of Forest Ecology, The Silva Tarouca Research Institute for Landscape and Ornamental Gardening, Lidická 25/27, 602 00 Brno, Czech Republic</w:t>
      </w:r>
    </w:p>
    <w:p w14:paraId="7B2DA6E0" w14:textId="77777777" w:rsidR="008D5F58" w:rsidRDefault="00761AF5">
      <w:pPr>
        <w:numPr>
          <w:ilvl w:val="0"/>
          <w:numId w:val="10"/>
        </w:numPr>
      </w:pPr>
      <w:r>
        <w:t>S. J. &amp; Jessie E. Quinney College of Natural Resources and the Ecology Center, Utah State University, Logan, UT 84322, USA</w:t>
      </w:r>
    </w:p>
    <w:p w14:paraId="2167C6DA" w14:textId="77777777" w:rsidR="008D5F58" w:rsidRDefault="00761AF5">
      <w:pPr>
        <w:numPr>
          <w:ilvl w:val="0"/>
          <w:numId w:val="10"/>
        </w:numPr>
      </w:pPr>
      <w:r>
        <w:t>Department of Geography, Indiana University, Bloomington, Indiana, USA</w:t>
      </w:r>
    </w:p>
    <w:p w14:paraId="25446D31" w14:textId="77777777" w:rsidR="008D5F58" w:rsidRDefault="00761AF5">
      <w:pPr>
        <w:numPr>
          <w:ilvl w:val="0"/>
          <w:numId w:val="10"/>
        </w:numPr>
      </w:pPr>
      <w:r>
        <w:t>Smithsonian Environmental Research Center, Edgewater, MD, USA</w:t>
      </w:r>
    </w:p>
    <w:p w14:paraId="4D1DBC07" w14:textId="77777777" w:rsidR="008D5F58" w:rsidRDefault="00761AF5">
      <w:pPr>
        <w:numPr>
          <w:ilvl w:val="0"/>
          <w:numId w:val="10"/>
        </w:numPr>
      </w:pPr>
      <w:r>
        <w:t>CIRAD, Montpellier, France</w:t>
      </w:r>
    </w:p>
    <w:p w14:paraId="08C34079" w14:textId="77777777" w:rsidR="008D5F58" w:rsidRDefault="00761AF5">
      <w:pPr>
        <w:numPr>
          <w:ilvl w:val="0"/>
          <w:numId w:val="10"/>
        </w:numPr>
      </w:pPr>
      <w:r>
        <w:t>Canadian Forest Service, Northern Forestry Centre, Edmonton, Alberta, Canada</w:t>
      </w:r>
    </w:p>
    <w:p w14:paraId="458D12F6" w14:textId="77777777" w:rsidR="008D5F58" w:rsidRDefault="00761AF5">
      <w:pPr>
        <w:numPr>
          <w:ilvl w:val="0"/>
          <w:numId w:val="10"/>
        </w:numPr>
      </w:pPr>
      <w:r>
        <w:t>Forest Ecology and Forest Management Group, Wageningen; Wageningen, The Netherlands</w:t>
      </w:r>
    </w:p>
    <w:p w14:paraId="501D3943" w14:textId="77777777" w:rsidR="008D5F58" w:rsidRDefault="00761AF5">
      <w:pPr>
        <w:pStyle w:val="FirstParagraph"/>
      </w:pPr>
      <w:r>
        <w:t xml:space="preserve">*corresponding author: </w:t>
      </w:r>
      <w:hyperlink r:id="rId11">
        <w:r>
          <w:rPr>
            <w:rStyle w:val="Hyperlink"/>
          </w:rPr>
          <w:t>teixeirak@si.edu</w:t>
        </w:r>
      </w:hyperlink>
      <w:r>
        <w:t>; +1 540 635 6546</w:t>
      </w:r>
    </w:p>
    <w:p w14:paraId="0C2AADA3" w14:textId="77777777" w:rsidR="008D5F58" w:rsidRDefault="00761AF5">
      <w:pPr>
        <w:pStyle w:val="BodyText"/>
      </w:pPr>
      <w:r>
        <w:rPr>
          <w:b/>
        </w:rPr>
        <w:t>Running headline:</w:t>
      </w:r>
      <w:r>
        <w:t xml:space="preserve"> [45 chars]</w:t>
      </w:r>
    </w:p>
    <w:p w14:paraId="23D5E6DA" w14:textId="77777777" w:rsidR="00821C8C" w:rsidRDefault="00821C8C">
      <w:pPr>
        <w:rPr>
          <w:ins w:id="18" w:author="Margolis, Ellis Q" w:date="2021-03-01T19:07:00Z"/>
        </w:rPr>
      </w:pPr>
    </w:p>
    <w:p w14:paraId="6005F79C" w14:textId="77777777" w:rsidR="00821C8C" w:rsidRPr="003F371C" w:rsidRDefault="00821C8C" w:rsidP="00821C8C">
      <w:pPr>
        <w:suppressLineNumbers/>
        <w:rPr>
          <w:ins w:id="19" w:author="Margolis, Ellis Q" w:date="2021-03-01T19:07:00Z"/>
        </w:rPr>
      </w:pPr>
      <w:ins w:id="20" w:author="Margolis, Ellis Q" w:date="2021-03-01T19:07:00Z">
        <w:r w:rsidRPr="00D24F29">
          <w:rPr>
            <w:highlight w:val="yellow"/>
          </w:rPr>
          <w:t>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ins>
    </w:p>
    <w:p w14:paraId="5C540813" w14:textId="71033A06" w:rsidR="008D5F58" w:rsidRDefault="00761AF5">
      <w:r>
        <w:br w:type="page"/>
      </w:r>
    </w:p>
    <w:p w14:paraId="1EC6B425" w14:textId="77777777" w:rsidR="008D5F58" w:rsidRDefault="00761AF5">
      <w:pPr>
        <w:pStyle w:val="Heading1"/>
      </w:pPr>
      <w:bookmarkStart w:id="21" w:name="Abstract"/>
      <w:r>
        <w:lastRenderedPageBreak/>
        <w:t>Abstract</w:t>
      </w:r>
    </w:p>
    <w:p w14:paraId="47F9B0DB" w14:textId="798EFDF1" w:rsidR="008D5F58" w:rsidRDefault="00761AF5">
      <w:pPr>
        <w:pStyle w:val="FirstParagraph"/>
      </w:pPr>
      <w:r>
        <w:t xml:space="preserve">Tree rings provide a uniquely valuable long-term record for understanding how climate and other environmental drivers shape forest productivity. However, traditional dendrochronology methods aggregate growth records of multiple trees–often limited to dominant canopy individuals–into </w:t>
      </w:r>
      <w:commentRangeStart w:id="22"/>
      <w:r>
        <w:t>residual</w:t>
      </w:r>
      <w:commentRangeEnd w:id="22"/>
      <w:r w:rsidR="001F3BB3">
        <w:rPr>
          <w:rStyle w:val="CommentReference"/>
        </w:rPr>
        <w:commentReference w:id="22"/>
      </w:r>
      <w:r>
        <w:t xml:space="preserve">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develop a new method to simultaneously model non-linear effects of objectively determined principle climate drivers, reconstructed tree diameter (</w:t>
      </w:r>
      <m:oMath>
        <m:r>
          <w:rPr>
            <w:rFonts w:ascii="Cambria Math" w:hAnsi="Cambria Math"/>
          </w:rPr>
          <m:t>DBH</m:t>
        </m:r>
      </m:oMath>
      <w:r>
        <w:t xml:space="preserve">), and year in generalized least squares models that account for the temporal autocorrelation inherent to each individual tree’s growth. We apply this method to tree-ring data from </w:t>
      </w:r>
      <w:commentRangeStart w:id="23"/>
      <w:r>
        <w:t xml:space="preserve">3811 </w:t>
      </w:r>
      <w:commentRangeEnd w:id="23"/>
      <w:r w:rsidR="00B53B7E">
        <w:rPr>
          <w:rStyle w:val="CommentReference"/>
        </w:rPr>
        <w:commentReference w:id="23"/>
      </w:r>
      <w:r>
        <w:t>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51028AFD" w14:textId="77777777" w:rsidR="008D5F58" w:rsidRDefault="00761AF5">
      <w:pPr>
        <w:pStyle w:val="BodyText"/>
      </w:pPr>
      <w:r>
        <w:rPr>
          <w:b/>
        </w:rPr>
        <w:t>Keywords</w:t>
      </w:r>
      <w:r>
        <w:t>: climate sensitivity; diameter; environmental change; Forest Global Earth Observatory (ForestGEO); generalized least squares (GLS); nonlinear; tree-ring</w:t>
      </w:r>
    </w:p>
    <w:p w14:paraId="699AE60C" w14:textId="77777777" w:rsidR="008D5F58" w:rsidRDefault="00761AF5">
      <w:r>
        <w:br w:type="page"/>
      </w:r>
    </w:p>
    <w:p w14:paraId="767847E7" w14:textId="77777777" w:rsidR="008D5F58" w:rsidRDefault="00761AF5">
      <w:pPr>
        <w:pStyle w:val="Heading1"/>
      </w:pPr>
      <w:bookmarkStart w:id="24" w:name="Introduction"/>
      <w:bookmarkEnd w:id="21"/>
      <w:r>
        <w:lastRenderedPageBreak/>
        <w:t>Introduction</w:t>
      </w:r>
    </w:p>
    <w:p w14:paraId="7F6B582F" w14:textId="77777777" w:rsidR="008D5F58" w:rsidRDefault="00761AF5">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5422F93C" w14:textId="77777777" w:rsidR="008D5F58" w:rsidRDefault="00761AF5">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5CC05DDE" w14:textId="77777777" w:rsidR="008D5F58" w:rsidRDefault="00761AF5">
      <w:pPr>
        <w:pStyle w:val="BodyText"/>
      </w:pPr>
      <w:r>
        <w:t>D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range spatio-temporal scales. Over time frames of seconds to days, photosynthesis and respiration display a unimodal relationships to temporal variation in temperature, typically peaking at temperatures reflective of the environment to which the plant is adapted and acclimated (Kumarathunge et al., 2019). Across broad geographical climate gradients, annual forest productivity generally increases with temperature, precipitation, and potential evapotranspiration (</w:t>
      </w:r>
      <m:oMath>
        <m:r>
          <w:rPr>
            <w:rFonts w:ascii="Cambria Math" w:hAnsi="Cambria Math"/>
          </w:rPr>
          <m:t>PET</m:t>
        </m:r>
      </m:oMath>
      <w:r>
        <w:t xml:space="preserve">)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e.g., by sampling climate-limited forest boundaries, and traditional analysis methods are designed around first-order linear growth-climate relationships (Fritts, 1976 </w:t>
      </w:r>
      <w:commentRangeStart w:id="25"/>
      <w:r>
        <w:rPr>
          <w:b/>
        </w:rPr>
        <w:t>(dendro coauthors, does this ref work?)</w:t>
      </w:r>
      <w:commentRangeEnd w:id="25"/>
      <w:r>
        <w:rPr>
          <w:rStyle w:val="CommentReference"/>
        </w:rPr>
        <w:commentReference w:id="25"/>
      </w:r>
      <w:r>
        <w:t xml:space="preserve">). Dendrochronological studies allowing for nonlinear or threshold responses of tree growth to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w:t>
      </w:r>
      <w:commentRangeStart w:id="26"/>
      <w:r>
        <w:t>2015</w:t>
      </w:r>
      <w:commentRangeEnd w:id="26"/>
      <w:r>
        <w:rPr>
          <w:rStyle w:val="CommentReference"/>
        </w:rPr>
        <w:commentReference w:id="26"/>
      </w:r>
      <w:r>
        <w:t>).</w:t>
      </w:r>
    </w:p>
    <w:p w14:paraId="5ADDFD24" w14:textId="77777777" w:rsidR="008D5F58" w:rsidRDefault="00761AF5">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w:t>
      </w:r>
      <w:r>
        <w:lastRenderedPageBreak/>
        <w:t xml:space="preserve">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114532B6" w14:textId="77777777" w:rsidR="008D5F58" w:rsidRDefault="00761AF5">
      <w:pPr>
        <w:pStyle w:val="BodyText"/>
      </w:pPr>
      <w:r>
        <w:t>Characterizing how tree growth and forest productivity are responding to slowly-changing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stands age (Goulden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26B7216C" w14:textId="77777777" w:rsidR="008D5F58" w:rsidRDefault="00761AF5">
      <w:pPr>
        <w:pStyle w:val="BodyText"/>
      </w:pPr>
      <w:r>
        <w:t xml:space="preserve">Here, we develop a new method that allows simultaneous consideration of the effects of principle climate drivers (pre-selected in an objective manner), tree size, and </w:t>
      </w:r>
      <w:commentRangeStart w:id="27"/>
      <w:r>
        <w:t>year</w:t>
      </w:r>
      <w:commentRangeEnd w:id="27"/>
      <w:r w:rsidR="0019533A">
        <w:rPr>
          <w:rStyle w:val="CommentReference"/>
        </w:rPr>
        <w:commentReference w:id="27"/>
      </w:r>
      <w:r>
        <w:t xml:space="preserve"> on annual tree growth.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5A89F3A4" w14:textId="77777777" w:rsidR="008D5F58" w:rsidRDefault="00761AF5">
      <w:pPr>
        <w:pStyle w:val="Heading1"/>
      </w:pPr>
      <w:bookmarkStart w:id="28" w:name="Materials"/>
      <w:bookmarkEnd w:id="24"/>
      <w:r>
        <w:t>Materials and Methods</w:t>
      </w:r>
    </w:p>
    <w:p w14:paraId="7954B863" w14:textId="77777777" w:rsidR="008D5F58" w:rsidRDefault="00761AF5">
      <w:pPr>
        <w:pStyle w:val="Heading2"/>
      </w:pPr>
      <w:r>
        <w:t>Data sources and preparation</w:t>
      </w:r>
    </w:p>
    <w:p w14:paraId="423297B0" w14:textId="77777777" w:rsidR="008D5F58" w:rsidRDefault="00761AF5">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exception: LT) are large forest dynamics plots of the Forest Global Earth Observatory (ForestGEO, K. J. Anderson-Teixeira, </w:t>
      </w:r>
      <w:r>
        <w:lastRenderedPageBreak/>
        <w:t>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29F2202B" w14:textId="77777777" w:rsidR="008D5F58" w:rsidRDefault="00761AF5">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683AC2B5" wp14:editId="314C8F78">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2"/>
                    <a:stretch>
                      <a:fillRect/>
                    </a:stretch>
                  </pic:blipFill>
                  <pic:spPr bwMode="auto">
                    <a:xfrm>
                      <a:off x="0" y="0"/>
                      <a:ext cx="5943600" cy="3156360"/>
                    </a:xfrm>
                    <a:prstGeom prst="rect">
                      <a:avLst/>
                    </a:prstGeom>
                    <a:noFill/>
                    <a:ln w="9525">
                      <a:noFill/>
                      <a:headEnd/>
                      <a:tailEnd/>
                    </a:ln>
                  </pic:spPr>
                </pic:pic>
              </a:graphicData>
            </a:graphic>
          </wp:inline>
        </w:drawing>
      </w:r>
    </w:p>
    <w:p w14:paraId="48C8D44F" w14:textId="0C33357C" w:rsidR="008D5F58" w:rsidRDefault="00761AF5">
      <w:pPr>
        <w:pStyle w:val="BodyText"/>
      </w:pPr>
      <w:r>
        <w:t>All tree cores were cross-dated and measured by the original researchers using standard dendrochronological practices (</w:t>
      </w:r>
      <w:commentRangeStart w:id="29"/>
      <w:r>
        <w:t>Stokes</w:t>
      </w:r>
      <w:commentRangeEnd w:id="29"/>
      <w:r w:rsidR="0019533A">
        <w:rPr>
          <w:rStyle w:val="CommentReference"/>
        </w:rPr>
        <w:commentReference w:id="29"/>
      </w:r>
      <w:r>
        <w:t xml:space="preserve">,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w:t>
      </w:r>
      <w:del w:id="30" w:author="Margolis, Ellis Q" w:date="2021-03-01T13:19:00Z">
        <w:r w:rsidDel="000B5122">
          <w:delText xml:space="preserve">that had to be excluded </w:delText>
        </w:r>
      </w:del>
      <w:r>
        <w:t>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5B85A780" w14:textId="77777777" w:rsidR="008D5F58" w:rsidRDefault="00761AF5">
      <w:pPr>
        <w:pStyle w:val="BodyText"/>
      </w:pPr>
      <w:r>
        <w:lastRenderedPageBreak/>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3177BA4F" w14:textId="77777777" w:rsidR="008D5F58" w:rsidRDefault="00761AF5">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59333640" w14:textId="77777777" w:rsidR="008D5F58" w:rsidRDefault="00761AF5">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3">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1CB50F04" w14:textId="77777777" w:rsidR="008D5F58" w:rsidRDefault="00761AF5">
      <w:pPr>
        <w:pStyle w:val="Heading2"/>
      </w:pPr>
      <w:bookmarkStart w:id="31" w:name="Analysis"/>
      <w:r>
        <w:t>Analysis methods</w:t>
      </w:r>
    </w:p>
    <w:p w14:paraId="690DD728" w14:textId="77777777" w:rsidR="008D5F58" w:rsidRDefault="00761AF5">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5303F70A" w14:textId="77777777" w:rsidR="008D5F58" w:rsidRDefault="00761AF5">
      <w:pPr>
        <w:pStyle w:val="CaptionedFigure"/>
      </w:pPr>
      <w:r>
        <w:rPr>
          <w:noProof/>
        </w:rPr>
        <w:lastRenderedPageBreak/>
        <w:drawing>
          <wp:inline distT="0" distB="0" distL="0" distR="0" wp14:anchorId="6128AFC8" wp14:editId="70EC668B">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4"/>
                    <a:stretch>
                      <a:fillRect/>
                    </a:stretch>
                  </pic:blipFill>
                  <pic:spPr bwMode="auto">
                    <a:xfrm>
                      <a:off x="0" y="0"/>
                      <a:ext cx="5943600" cy="6217218"/>
                    </a:xfrm>
                    <a:prstGeom prst="rect">
                      <a:avLst/>
                    </a:prstGeom>
                    <a:noFill/>
                    <a:ln w="9525">
                      <a:noFill/>
                      <a:headEnd/>
                      <a:tailEnd/>
                    </a:ln>
                  </pic:spPr>
                </pic:pic>
              </a:graphicData>
            </a:graphic>
          </wp:inline>
        </w:drawing>
      </w:r>
    </w:p>
    <w:p w14:paraId="5A292ED8" w14:textId="77777777" w:rsidR="008D5F58" w:rsidRDefault="00761AF5">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78F70A1A" w14:textId="77777777" w:rsidR="008D5F58" w:rsidRDefault="00761AF5">
      <w:pPr>
        <w:pStyle w:val="Heading3"/>
      </w:pPr>
      <w:r>
        <w:lastRenderedPageBreak/>
        <w:t>Climate variable selection</w:t>
      </w:r>
    </w:p>
    <w:p w14:paraId="384B8E64" w14:textId="77777777" w:rsidR="008D5F58" w:rsidRDefault="00761AF5">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xml:space="preserve">). </w:t>
      </w:r>
      <w:r w:rsidRPr="00C335EF">
        <w:t>To remove low-frequency variation that most likely represents responses to non-climatic drivers (</w:t>
      </w:r>
      <w:r w:rsidRPr="00C335EF">
        <w:rPr>
          <w:i/>
        </w:rPr>
        <w:t>e.g.</w:t>
      </w:r>
      <w:r w:rsidRPr="00C335EF">
        <w:t xml:space="preserve">, growth and aging of the tree, change in competitive dynamics, atmospheric pollution), we detrended the response variables by fiting penalized thin plate regression splines in generalized additive models (GAM, function </w:t>
      </w:r>
      <w:r w:rsidRPr="00C335EF">
        <w:rPr>
          <w:i/>
        </w:rPr>
        <w:t>gam</w:t>
      </w:r>
      <w:r w:rsidRPr="00C335EF">
        <w:t xml:space="preserve"> and </w:t>
      </w:r>
      <w:r w:rsidRPr="00C335EF">
        <w:rPr>
          <w:i/>
        </w:rPr>
        <w:t>s</w:t>
      </w:r>
      <w:r w:rsidRPr="00C335EF">
        <w:t xml:space="preserve"> in R Package </w:t>
      </w:r>
      <w:r w:rsidRPr="00C335EF">
        <w:rPr>
          <w:i/>
        </w:rPr>
        <w:t>mgcv</w:t>
      </w:r>
      <w:r w:rsidRPr="00C335EF">
        <w:t>, Wood, 2011) to individual growth records (</w:t>
      </w:r>
      <m:oMath>
        <m:r>
          <w:rPr>
            <w:rFonts w:ascii="Cambria Math" w:hAnsi="Cambria Math"/>
          </w:rPr>
          <m:t>RW</m:t>
        </m:r>
      </m:oMath>
      <w:r w:rsidRPr="00C335EF">
        <w:t xml:space="preserve">, </w:t>
      </w:r>
      <m:oMath>
        <m:r>
          <w:rPr>
            <w:rFonts w:ascii="Cambria Math" w:hAnsi="Cambria Math"/>
          </w:rPr>
          <m:t>BAI</m:t>
        </m:r>
      </m:oMath>
      <w:r w:rsidRPr="00C335EF">
        <w:t xml:space="preserve">, or </w:t>
      </w:r>
      <m:oMath>
        <m:r>
          <w:rPr>
            <w:rFonts w:ascii="Cambria Math" w:hAnsi="Cambria Math"/>
          </w:rPr>
          <m:t>ΔAGB</m:t>
        </m:r>
      </m:oMath>
      <w:r w:rsidRPr="00C335EF">
        <w:t>) from each core, thereby producing residuals.</w:t>
      </w:r>
      <w:r>
        <w:t xml:space="preserve">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15 month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45A27169" w14:textId="77777777" w:rsidR="008D5F58" w:rsidRDefault="00761AF5">
      <w:pPr>
        <w:pStyle w:val="BodyText"/>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S5).</w:t>
      </w:r>
    </w:p>
    <w:p w14:paraId="03E5B63E" w14:textId="77777777" w:rsidR="008D5F58" w:rsidRDefault="00761AF5">
      <w:pPr>
        <w:pStyle w:val="Heading3"/>
      </w:pPr>
      <w:bookmarkStart w:id="32" w:name="Combining"/>
      <w:r>
        <w:t>Combining drivers in GLS model</w:t>
      </w:r>
    </w:p>
    <w:p w14:paraId="1E8D2DFC" w14:textId="77777777" w:rsidR="008D5F58" w:rsidRDefault="00761AF5">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14:paraId="2929DEA3" w14:textId="77777777" w:rsidR="008D5F58" w:rsidRDefault="00761AF5">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464ECEA2" w14:textId="77777777" w:rsidR="008D5F58" w:rsidRDefault="00761AF5">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5859F843" w14:textId="77777777" w:rsidR="008D5F58" w:rsidRDefault="00761AF5">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0E961343" w14:textId="77777777" w:rsidR="008D5F58" w:rsidRDefault="00761AF5">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2E6D9A8D" w14:textId="77777777" w:rsidR="008D5F58" w:rsidRDefault="00761AF5">
      <w:pPr>
        <w:pStyle w:val="BodyText"/>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3DCEE951" w14:textId="77777777" w:rsidR="008D5F58" w:rsidRDefault="00761AF5">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45D996F3" w14:textId="77777777" w:rsidR="008D5F58" w:rsidRDefault="00761AF5">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4780CFE7" w14:textId="77777777" w:rsidR="008D5F58" w:rsidRDefault="00761AF5">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33B4B2C7" w14:textId="77777777" w:rsidR="008D5F58" w:rsidRDefault="00761AF5">
      <w:pPr>
        <w:pStyle w:val="Heading1"/>
      </w:pPr>
      <w:bookmarkStart w:id="33" w:name="Results"/>
      <w:bookmarkEnd w:id="28"/>
      <w:bookmarkEnd w:id="31"/>
      <w:bookmarkEnd w:id="32"/>
      <w:r>
        <w:t>Results</w:t>
      </w:r>
    </w:p>
    <w:p w14:paraId="363B3850" w14:textId="77777777" w:rsidR="008D5F58" w:rsidRDefault="00761AF5">
      <w:pPr>
        <w:pStyle w:val="Heading2"/>
      </w:pPr>
      <w:r>
        <w:t>Climate sensitivity</w:t>
      </w:r>
    </w:p>
    <w:p w14:paraId="18EC1B7F" w14:textId="77777777" w:rsidR="008D5F58" w:rsidRDefault="00761AF5">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34E7A716" w14:textId="77777777" w:rsidR="008D5F58" w:rsidRDefault="00761AF5">
      <w:pPr>
        <w:pStyle w:val="CaptionedFigure"/>
      </w:pPr>
      <w:r>
        <w:rPr>
          <w:noProof/>
        </w:rPr>
        <w:lastRenderedPageBreak/>
        <w:drawing>
          <wp:inline distT="0" distB="0" distL="0" distR="0" wp14:anchorId="3826C900" wp14:editId="42F9CB0F">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14:paraId="3601C990" w14:textId="77777777" w:rsidR="008D5F58" w:rsidRDefault="00761AF5">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7D9E7998" w14:textId="77777777" w:rsidR="008D5F58" w:rsidRDefault="00761AF5">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43ABA5B8" w14:textId="77777777" w:rsidR="008D5F58" w:rsidRDefault="00761AF5">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2B015418" w14:textId="77777777" w:rsidR="008D5F58" w:rsidRDefault="00761AF5">
      <w:pPr>
        <w:pStyle w:val="CaptionedFigure"/>
      </w:pPr>
      <w:r>
        <w:rPr>
          <w:noProof/>
        </w:rPr>
        <w:lastRenderedPageBreak/>
        <w:drawing>
          <wp:inline distT="0" distB="0" distL="0" distR="0" wp14:anchorId="03EFD1EC" wp14:editId="22550B8D">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6D03E4CC" w14:textId="77777777" w:rsidR="008D5F58" w:rsidRDefault="00761AF5">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496D5C45" w14:textId="77777777" w:rsidR="008D5F58" w:rsidRDefault="00761AF5">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long time 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0379AE25" w14:textId="77777777" w:rsidR="008D5F58" w:rsidRDefault="00761AF5">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6E1A6435" w14:textId="77777777" w:rsidR="008D5F58" w:rsidRDefault="00761AF5">
      <w:pPr>
        <w:pStyle w:val="Heading2"/>
      </w:pPr>
      <w:bookmarkStart w:id="34" w:name="Influence"/>
      <w:r>
        <w:lastRenderedPageBreak/>
        <w:t>Influence of DBH</w:t>
      </w:r>
    </w:p>
    <w:p w14:paraId="058329E3" w14:textId="77777777" w:rsidR="008D5F58" w:rsidRDefault="00761AF5">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w:t>
      </w:r>
      <w:r w:rsidRPr="008C7D36">
        <w:t xml:space="preserve">On one end of the spectrum, some species exhibited maximum </w:t>
      </w:r>
      <m:oMath>
        <m:r>
          <w:rPr>
            <w:rFonts w:ascii="Cambria Math" w:hAnsi="Cambria Math"/>
          </w:rPr>
          <m:t>RW</m:t>
        </m:r>
      </m:oMath>
      <w:r w:rsidRPr="008C7D36">
        <w:t xml:space="preserve"> at low </w:t>
      </w:r>
      <m:oMath>
        <m:r>
          <w:rPr>
            <w:rFonts w:ascii="Cambria Math" w:hAnsi="Cambria Math"/>
          </w:rPr>
          <m:t>DBH</m:t>
        </m:r>
      </m:oMath>
      <w:r w:rsidRPr="008C7D36">
        <w:t xml:space="preserve">, followed by fairly rapid declines in </w:t>
      </w:r>
      <m:oMath>
        <m:r>
          <w:rPr>
            <w:rFonts w:ascii="Cambria Math" w:hAnsi="Cambria Math"/>
          </w:rPr>
          <m:t>RW</m:t>
        </m:r>
      </m:oMath>
      <w:r w:rsidRPr="008C7D36">
        <w:t xml:space="preserve"> with increasing </w:t>
      </w:r>
      <m:oMath>
        <m:r>
          <w:rPr>
            <w:rFonts w:ascii="Cambria Math" w:hAnsi="Cambria Math"/>
          </w:rPr>
          <m:t>DBH</m:t>
        </m:r>
      </m:oMath>
      <w:r w:rsidRPr="008C7D36">
        <w:t>.</w:t>
      </w:r>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13EA9AD8" w14:textId="77777777" w:rsidR="008D5F58" w:rsidRDefault="00761AF5">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2A431ED8" w14:textId="77777777" w:rsidR="008D5F58" w:rsidRDefault="00761AF5">
      <w:pPr>
        <w:pStyle w:val="CaptionedFigure"/>
      </w:pPr>
      <w:r>
        <w:rPr>
          <w:noProof/>
        </w:rPr>
        <w:lastRenderedPageBreak/>
        <w:drawing>
          <wp:inline distT="0" distB="0" distL="0" distR="0" wp14:anchorId="33A8D845" wp14:editId="6F7DA3CF">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6C031E28" w14:textId="77777777" w:rsidR="008D5F58" w:rsidRDefault="00761AF5">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4EA8CEA1" w14:textId="77777777" w:rsidR="008D5F58" w:rsidRDefault="00761AF5">
      <w:pPr>
        <w:pStyle w:val="Heading2"/>
      </w:pPr>
      <w:bookmarkStart w:id="35" w:name="Additive"/>
      <w:bookmarkEnd w:id="34"/>
      <w:r>
        <w:t>Additive and interactive effects of climate and DBH</w:t>
      </w:r>
    </w:p>
    <w:p w14:paraId="3D0BD81F" w14:textId="77777777" w:rsidR="008D5F58" w:rsidRDefault="00761AF5">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0A6EEABE" w14:textId="77777777" w:rsidR="008D5F58" w:rsidRDefault="00761AF5">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5C302774" w14:textId="77777777" w:rsidR="008D5F58" w:rsidRDefault="00761AF5">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E668254" w14:textId="77777777" w:rsidR="008D5F58" w:rsidRDefault="00761AF5">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7DA2ADA6" w14:textId="77777777" w:rsidR="008D5F58" w:rsidRDefault="00761AF5">
      <w:pPr>
        <w:pStyle w:val="CaptionedFigure"/>
      </w:pPr>
      <w:r>
        <w:rPr>
          <w:noProof/>
        </w:rPr>
        <w:lastRenderedPageBreak/>
        <w:drawing>
          <wp:inline distT="0" distB="0" distL="0" distR="0" wp14:anchorId="420226BF" wp14:editId="6795529D">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64ECB10A" w14:textId="77777777" w:rsidR="008D5F58" w:rsidRDefault="00761AF5">
      <w:pPr>
        <w:pStyle w:val="ImageCaption"/>
      </w:pPr>
      <w:r>
        <w:rPr>
          <w:b/>
        </w:rPr>
        <w:t>Figure 5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6750B0A9" w14:textId="77777777" w:rsidR="008D5F58" w:rsidRDefault="00761AF5">
      <w:pPr>
        <w:pStyle w:val="Heading2"/>
      </w:pPr>
      <w:bookmarkStart w:id="36" w:name="Effects"/>
      <w:bookmarkEnd w:id="35"/>
      <w:r>
        <w:t>Effects of year</w:t>
      </w:r>
    </w:p>
    <w:p w14:paraId="1D96300B" w14:textId="77777777" w:rsidR="008D5F58" w:rsidRDefault="00761AF5">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25BDD803" w14:textId="77777777" w:rsidR="008D5F58" w:rsidRDefault="00761AF5">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7F149F89" w14:textId="77777777" w:rsidR="008D5F58" w:rsidRDefault="00761AF5">
      <w:pPr>
        <w:pStyle w:val="CaptionedFigure"/>
      </w:pPr>
      <w:r>
        <w:rPr>
          <w:noProof/>
        </w:rPr>
        <w:lastRenderedPageBreak/>
        <w:drawing>
          <wp:inline distT="0" distB="0" distL="0" distR="0" wp14:anchorId="668F3A15" wp14:editId="1FB42ACC">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553950AA" w14:textId="77777777" w:rsidR="008D5F58" w:rsidRDefault="00761AF5">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12D87A61" w14:textId="77777777" w:rsidR="008D5F58" w:rsidRDefault="00761AF5">
      <w:pPr>
        <w:pStyle w:val="Heading1"/>
      </w:pPr>
      <w:bookmarkStart w:id="37" w:name="Discussion"/>
      <w:bookmarkEnd w:id="33"/>
      <w:bookmarkEnd w:id="36"/>
      <w:r>
        <w:t>Discussion</w:t>
      </w:r>
    </w:p>
    <w:p w14:paraId="15DB8EF1" w14:textId="77777777" w:rsidR="008D5F58" w:rsidRDefault="00761AF5">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hat would be obtained using conventional methods (Figs. 2, S11-S14; Table S5) while offering a fuller 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230773C4" w14:textId="77777777" w:rsidR="008D5F58" w:rsidRDefault="00761AF5">
      <w:pPr>
        <w:pStyle w:val="Heading2"/>
      </w:pPr>
      <w:bookmarkStart w:id="38" w:name="Climate"/>
      <w:r>
        <w:t>Climate sensitivity</w:t>
      </w:r>
    </w:p>
    <w:p w14:paraId="6FF0F33A" w14:textId="77777777" w:rsidR="008D5F58" w:rsidRDefault="00761AF5">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with the exception of several positive responses at times and in places where temperature was limiting (Fig. 3). These findings are generally consistent with the global-scale analysis of (Babst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arming temperatures.</w:t>
      </w:r>
    </w:p>
    <w:p w14:paraId="09AFEDC9" w14:textId="489D3A30" w:rsidR="008D5F58" w:rsidRDefault="00761AF5">
      <w:pPr>
        <w:pStyle w:val="BodyText"/>
      </w:pPr>
      <w:r>
        <w:rPr>
          <w:b/>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t>
      </w:r>
      <w:commentRangeStart w:id="39"/>
      <w:r>
        <w:t>we consider the full sample of individual cores</w:t>
      </w:r>
      <w:commentRangeEnd w:id="39"/>
      <w:r w:rsidR="00165B65">
        <w:rPr>
          <w:rStyle w:val="CommentReference"/>
        </w:rPr>
        <w:commentReference w:id="39"/>
      </w:r>
      <w:r>
        <w:t>,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w:t>
      </w:r>
      <w:ins w:id="40" w:author="Margolis, Ellis Q" w:date="2021-03-01T17:16:00Z">
        <w:r w:rsidR="00165B65">
          <w:t xml:space="preserve">Figs. </w:t>
        </w:r>
      </w:ins>
      <w:r>
        <w:t xml:space="preserve">2, S11-S14; Table S5). </w:t>
      </w:r>
      <w:commentRangeStart w:id="41"/>
      <w:r>
        <w:t xml:space="preserve">Another way in which the current analysis differed from conventional methods is that we pooled species by site when determining the top climate drivers (step 1; Fig. 1). </w:t>
      </w:r>
      <w:commentRangeEnd w:id="41"/>
      <w:r w:rsidR="00165B65">
        <w:rPr>
          <w:rStyle w:val="CommentReference"/>
        </w:rPr>
        <w:commentReference w:id="41"/>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3D41F948" w14:textId="77777777" w:rsidR="008D5F58" w:rsidRDefault="00761AF5">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27052104" w14:textId="77777777" w:rsidR="008D5F58" w:rsidRDefault="00761AF5">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0AD05279" w14:textId="77777777" w:rsidR="008D5F58" w:rsidRDefault="00761AF5">
      <w:pPr>
        <w:pStyle w:val="Heading2"/>
      </w:pPr>
      <w:bookmarkStart w:id="42" w:name="Variation"/>
      <w:bookmarkEnd w:id="38"/>
      <w:r>
        <w:t xml:space="preserve">Variation with </w:t>
      </w:r>
      <m:oMath>
        <m:r>
          <m:rPr>
            <m:sty m:val="bi"/>
          </m:rPr>
          <w:rPr>
            <w:rFonts w:ascii="Cambria Math" w:hAnsi="Cambria Math"/>
          </w:rPr>
          <m:t>DBH</m:t>
        </m:r>
      </m:oMath>
    </w:p>
    <w:p w14:paraId="74F8B263" w14:textId="77777777" w:rsidR="008D5F58" w:rsidRDefault="00761AF5">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03E07648" w14:textId="77777777" w:rsidR="008D5F58" w:rsidRDefault="00761AF5">
      <w:pPr>
        <w:pStyle w:val="BodyText"/>
      </w:pPr>
      <w:r>
        <w:t xml:space="preserve">We found evidence of saturation or </w:t>
      </w:r>
      <w:commentRangeStart w:id="43"/>
      <w:r>
        <w:t>decline</w:t>
      </w:r>
      <w:commentRangeEnd w:id="43"/>
      <w:r w:rsidR="003A661B">
        <w:rPr>
          <w:rStyle w:val="CommentReference"/>
        </w:rPr>
        <w:commentReference w:id="43"/>
      </w:r>
      <w:r>
        <w:t xml:space="preserv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55265470" w14:textId="77777777" w:rsidR="008D5F58" w:rsidRDefault="00761AF5">
      <w:pPr>
        <w:pStyle w:val="Heading2"/>
      </w:pPr>
      <w:bookmarkStart w:id="44" w:name="Changing"/>
      <w:bookmarkEnd w:id="42"/>
      <w:r>
        <w:t>Changing growth rates</w:t>
      </w:r>
    </w:p>
    <w:p w14:paraId="3A8233F0" w14:textId="77777777" w:rsidR="008D5F58" w:rsidRDefault="00761AF5">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r>
        <w:t>).</w:t>
      </w:r>
    </w:p>
    <w:p w14:paraId="300F6391" w14:textId="3A89B24E" w:rsidR="008D5F58" w:rsidRDefault="00761AF5">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w:t>
      </w:r>
      <w:r>
        <w:lastRenderedPageBreak/>
        <w:t xml:space="preserve">(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ould tend to experience an increasingly competitive environment through time. For more shade-tolerant species in stands with no known major disturbance within the past </w:t>
      </w:r>
      <w:ins w:id="45" w:author="Margolis, Ellis Q" w:date="2021-03-01T18:48:00Z">
        <w:r w:rsidR="00C335EF" w:rsidRPr="00982ADA">
          <w:rPr>
            <w:highlight w:val="yellow"/>
          </w:rPr>
          <w:t>150 years</w:t>
        </w:r>
      </w:ins>
      <w:del w:id="46" w:author="Margolis, Ellis Q" w:date="2021-03-01T18:48:00Z">
        <w:r w:rsidRPr="00982ADA" w:rsidDel="00C335EF">
          <w:rPr>
            <w:highlight w:val="yellow"/>
          </w:rPr>
          <w:delText>1.5 centuries</w:delText>
        </w:r>
      </w:del>
      <w:r>
        <w:t xml:space="preserve"> (ZOF, CB), mixed growth trends probably reflect some combination of successional changes and shifting competitive advantages, perhaps in part driven by changing environmental conditions (Vrška et al., 2009).</w:t>
      </w:r>
    </w:p>
    <w:p w14:paraId="596B824C" w14:textId="03037F67" w:rsidR="008D5F58" w:rsidRDefault="00761AF5">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sidRPr="00982ADA">
        <w:rPr>
          <w:i/>
          <w:highlight w:val="yellow"/>
        </w:rPr>
        <w:t xml:space="preserve">Pinus </w:t>
      </w:r>
      <w:del w:id="47" w:author="Margolis, Ellis Q" w:date="2021-03-01T18:50:00Z">
        <w:r w:rsidRPr="00982ADA" w:rsidDel="00C335EF">
          <w:rPr>
            <w:i/>
            <w:highlight w:val="yellow"/>
          </w:rPr>
          <w:delText>P</w:delText>
        </w:r>
      </w:del>
      <w:ins w:id="48" w:author="Margolis, Ellis Q" w:date="2021-03-01T18:50:00Z">
        <w:r w:rsidR="00C335EF" w:rsidRPr="00982ADA">
          <w:rPr>
            <w:i/>
            <w:highlight w:val="yellow"/>
          </w:rPr>
          <w:t>p</w:t>
        </w:r>
      </w:ins>
      <w:r w:rsidRPr="00982ADA">
        <w:rPr>
          <w:i/>
          <w:highlight w:val="yellow"/>
        </w:rPr>
        <w:t>onderosa</w:t>
      </w:r>
      <w:r>
        <w:t xml:space="preserve"> declined, we suspect that the dominant climate drivers identified here might not fully capture a strong regional </w:t>
      </w:r>
      <w:commentRangeStart w:id="49"/>
      <w:commentRangeStart w:id="50"/>
      <w:r>
        <w:t>drying</w:t>
      </w:r>
      <w:commentRangeEnd w:id="49"/>
      <w:r w:rsidR="00C335EF">
        <w:rPr>
          <w:rStyle w:val="CommentReference"/>
        </w:rPr>
        <w:commentReference w:id="49"/>
      </w:r>
      <w:commentRangeEnd w:id="50"/>
      <w:r w:rsidR="00982ADA">
        <w:rPr>
          <w:rStyle w:val="CommentReference"/>
        </w:rPr>
        <w:commentReference w:id="50"/>
      </w:r>
      <w:r>
        <w:t xml:space="preserve"> trend (</w:t>
      </w:r>
      <w:proofErr w:type="spellStart"/>
      <w:r>
        <w:t>Touchan</w:t>
      </w:r>
      <w:proofErr w:type="spellEnd"/>
      <w:r>
        <w:t xml:space="preserve"> et al., 2011; Williams et al., 2013), although sampling biases remain possibl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0C728889" w14:textId="77777777" w:rsidR="008D5F58" w:rsidRDefault="00761AF5">
      <w:pPr>
        <w:pStyle w:val="BodyText"/>
      </w:pPr>
      <w:r>
        <w:t>There is a notable lack of evidence that growth rates of any species benefited substantially from increasing CO</w:t>
      </w:r>
      <w:r>
        <w:rPr>
          <w:vertAlign w:val="subscript"/>
        </w:rPr>
        <w:t>2</w:t>
      </w:r>
      <w:r>
        <w:t>, corroborating previous analyses from HKK Brienen et al. (2017)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20ECAAF7" w14:textId="77777777" w:rsidR="008D5F58" w:rsidRDefault="00761AF5">
      <w:pPr>
        <w:pStyle w:val="Heading2"/>
      </w:pPr>
      <w:bookmarkStart w:id="51" w:name="Conclusions"/>
      <w:bookmarkEnd w:id="44"/>
      <w:r>
        <w:lastRenderedPageBreak/>
        <w:t>Conclusions</w:t>
      </w:r>
    </w:p>
    <w:p w14:paraId="32678C3D" w14:textId="77777777" w:rsidR="008D5F58" w:rsidRDefault="00761AF5">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p>
    <w:p w14:paraId="497BD714" w14:textId="77777777" w:rsidR="008D5F58" w:rsidRDefault="00761AF5">
      <w:pPr>
        <w:pStyle w:val="Heading1"/>
      </w:pPr>
      <w:bookmarkStart w:id="52" w:name="Acknowledgements"/>
      <w:bookmarkEnd w:id="37"/>
      <w:bookmarkEnd w:id="51"/>
      <w:r>
        <w:t>Acknowledgements</w:t>
      </w:r>
    </w:p>
    <w:p w14:paraId="2EF6E8B8" w14:textId="16595298" w:rsidR="008D5F58" w:rsidRDefault="00761AF5">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ins w:id="53" w:author="Margolis, Ellis Q" w:date="2021-03-01T19:06:00Z">
        <w:r w:rsidR="00821C8C">
          <w:t xml:space="preserve"> </w:t>
        </w:r>
      </w:ins>
      <w:ins w:id="54" w:author="Margolis, Ellis Q" w:date="2021-03-01T19:08:00Z">
        <w:r w:rsidR="00821C8C" w:rsidRPr="007839CB">
          <w:rPr>
            <w:highlight w:val="yellow"/>
          </w:rPr>
          <w:t>Any use of trade, firm, or product names is for descriptive purposes only and does not imply endorsement by the U.S. Government.</w:t>
        </w:r>
      </w:ins>
    </w:p>
    <w:p w14:paraId="514A9523" w14:textId="77777777" w:rsidR="008D5F58" w:rsidRDefault="00761AF5">
      <w:pPr>
        <w:pStyle w:val="Heading1"/>
      </w:pPr>
      <w:bookmarkStart w:id="55" w:name="Authors"/>
      <w:bookmarkEnd w:id="52"/>
      <w:r>
        <w:t>Authors’ contributions</w:t>
      </w:r>
    </w:p>
    <w:p w14:paraId="354845B1" w14:textId="77777777" w:rsidR="008D5F58" w:rsidRDefault="00761AF5">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30A6794F" w14:textId="77777777" w:rsidR="008D5F58" w:rsidRDefault="00761AF5">
      <w:pPr>
        <w:pStyle w:val="Heading1"/>
      </w:pPr>
      <w:bookmarkStart w:id="56" w:name="Data"/>
      <w:bookmarkEnd w:id="55"/>
      <w:r>
        <w:t>Data availability</w:t>
      </w:r>
    </w:p>
    <w:p w14:paraId="7D8895A6" w14:textId="77777777" w:rsidR="008D5F58" w:rsidRDefault="00761AF5">
      <w:pPr>
        <w:pStyle w:val="FirstParagraph"/>
      </w:pPr>
      <w:r>
        <w:t>Code and full results are available via the project repository in GitHub (github.com/EcoClimLab/ForestGEO-climate-sensitivity) and archived in Zenodo (DOI: TBD) . Data for [# TBD] of the sites are archived in the The DendroEcological Network (DEN) database [SCBI, … ; Rayback et al. (2020)] and or the International Tree-Ring Data Bank, ITRDB (CB; …).</w:t>
      </w:r>
    </w:p>
    <w:p w14:paraId="7BE20C38" w14:textId="77777777" w:rsidR="008D5F58" w:rsidRDefault="00761AF5">
      <w:pPr>
        <w:pStyle w:val="Heading1"/>
      </w:pPr>
      <w:bookmarkStart w:id="57" w:name="Supplementary"/>
      <w:bookmarkEnd w:id="56"/>
      <w:r>
        <w:lastRenderedPageBreak/>
        <w:t>Supplementary files</w:t>
      </w:r>
    </w:p>
    <w:p w14:paraId="29FBB78E" w14:textId="77777777" w:rsidR="008D5F58" w:rsidRDefault="00761AF5">
      <w:pPr>
        <w:pStyle w:val="FirstParagraph"/>
      </w:pPr>
      <w:r>
        <w:t>Appendix S1. Site Details</w:t>
      </w:r>
    </w:p>
    <w:p w14:paraId="38BD9C20" w14:textId="77777777" w:rsidR="008D5F58" w:rsidRDefault="00761AF5">
      <w:pPr>
        <w:pStyle w:val="BodyText"/>
      </w:pPr>
      <w:r>
        <w:t xml:space="preserve">Appendix S2. Methods for reconstruction of </w:t>
      </w:r>
      <m:oMath>
        <m:r>
          <w:rPr>
            <w:rFonts w:ascii="Cambria Math" w:hAnsi="Cambria Math"/>
          </w:rPr>
          <m:t>DBH</m:t>
        </m:r>
      </m:oMath>
    </w:p>
    <w:p w14:paraId="5D1B53C9" w14:textId="77777777" w:rsidR="008D5F58" w:rsidRDefault="00761AF5">
      <w:pPr>
        <w:pStyle w:val="BodyText"/>
      </w:pPr>
      <w:r>
        <w:t>Appendix S3. Methods for climate data evaluation and correction</w:t>
      </w:r>
    </w:p>
    <w:p w14:paraId="7C6A2FE4" w14:textId="77777777" w:rsidR="008D5F58" w:rsidRDefault="00761AF5">
      <w:pPr>
        <w:pStyle w:val="BodyText"/>
      </w:pPr>
      <w:r>
        <w:t>Appendix S4. Methods for comparing our approach with traditional methods</w:t>
      </w:r>
    </w:p>
    <w:p w14:paraId="10BC30EC" w14:textId="77777777" w:rsidR="008D5F58" w:rsidRDefault="00761AF5">
      <w:pPr>
        <w:pStyle w:val="BodyText"/>
      </w:pPr>
      <w:r>
        <w:t>Appendix S5. Dealing with rapidly changing climate and tree growth</w:t>
      </w:r>
    </w:p>
    <w:p w14:paraId="1EAD8136" w14:textId="77777777" w:rsidR="008D5F58" w:rsidRDefault="00761AF5">
      <w:pPr>
        <w:pStyle w:val="BodyText"/>
      </w:pPr>
      <w:r>
        <w:t>Table S1. Site Details.</w:t>
      </w:r>
    </w:p>
    <w:p w14:paraId="0142C64B" w14:textId="77777777" w:rsidR="008D5F58" w:rsidRDefault="00761AF5">
      <w:pPr>
        <w:pStyle w:val="BodyText"/>
      </w:pPr>
      <w:r>
        <w:t>Table S2. Species analyzed, their characteristics, and bark allometries applied.</w:t>
      </w:r>
    </w:p>
    <w:p w14:paraId="79BDDE45" w14:textId="77777777" w:rsidR="008D5F58" w:rsidRDefault="00761AF5">
      <w:pPr>
        <w:pStyle w:val="BodyText"/>
      </w:pPr>
      <w:r>
        <w:t>Table S3. Sampling details for species by site.</w:t>
      </w:r>
    </w:p>
    <w:p w14:paraId="0404F1A9" w14:textId="77777777" w:rsidR="008D5F58" w:rsidRDefault="00761AF5">
      <w:pPr>
        <w:pStyle w:val="BodyText"/>
      </w:pPr>
      <w:r>
        <w:t>Table S4. Allometric equations for bark thickness.</w:t>
      </w:r>
    </w:p>
    <w:p w14:paraId="4CB79152" w14:textId="77777777" w:rsidR="008D5F58" w:rsidRDefault="00761AF5">
      <w:pPr>
        <w:pStyle w:val="BodyText"/>
      </w:pPr>
      <w:r>
        <w:t>Table S5. Qualtiative comparison of results from this study with previous studies employing conventional methods.</w:t>
      </w:r>
    </w:p>
    <w:p w14:paraId="394EE815" w14:textId="77777777" w:rsidR="008D5F58" w:rsidRDefault="00761AF5">
      <w:pPr>
        <w:pStyle w:val="BodyText"/>
      </w:pPr>
      <w:r>
        <w:t>Figures S1-S10. Density plots of core record start years by species for all sites.</w:t>
      </w:r>
    </w:p>
    <w:p w14:paraId="232A39AF" w14:textId="77777777" w:rsidR="008D5F58" w:rsidRDefault="00761AF5">
      <w:pPr>
        <w:pStyle w:val="BodyText"/>
      </w:pPr>
      <w:r>
        <w:t>Figures S11-S14. Comparison of our approach with traditional methods of identifying climate signals for four species.</w:t>
      </w:r>
    </w:p>
    <w:p w14:paraId="25F3B010" w14:textId="77777777" w:rsidR="008D5F58" w:rsidRDefault="00761AF5">
      <w:pPr>
        <w:pStyle w:val="BodyText"/>
      </w:pPr>
      <w:r>
        <w:t>Figures S15-S34. Climwin output for water and temperature variable groups at all sites.</w:t>
      </w:r>
    </w:p>
    <w:p w14:paraId="10B62637" w14:textId="77777777" w:rsidR="008D5F58" w:rsidRDefault="00761AF5">
      <w:pPr>
        <w:pStyle w:val="BodyText"/>
      </w:pPr>
      <w:r>
        <w:t>Figures S35-S54. Best GLS models models excluding and including year for all sites.</w:t>
      </w:r>
    </w:p>
    <w:p w14:paraId="36E4BBA3" w14:textId="77777777" w:rsidR="008D5F58" w:rsidRDefault="00761AF5">
      <w:pPr>
        <w:pStyle w:val="BodyText"/>
      </w:pPr>
      <w:r>
        <w:t>Figure S55. Climate responses at SC before and after 1970.</w:t>
      </w:r>
    </w:p>
    <w:p w14:paraId="7FFF23C5" w14:textId="77777777" w:rsidR="008D5F58" w:rsidRDefault="00761AF5">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7A0C284F" w14:textId="77777777" w:rsidR="008D5F58" w:rsidRDefault="00761AF5">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3F7366B2" w14:textId="77777777" w:rsidR="008D5F58" w:rsidRDefault="00761AF5">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49378837" w14:textId="77777777" w:rsidR="008D5F58" w:rsidRDefault="00761AF5">
      <w:pPr>
        <w:pStyle w:val="Heading1"/>
      </w:pPr>
      <w:bookmarkStart w:id="58" w:name="References"/>
      <w:bookmarkEnd w:id="57"/>
      <w:r>
        <w:t>References</w:t>
      </w:r>
    </w:p>
    <w:p w14:paraId="72717FBE" w14:textId="77777777" w:rsidR="008D5F58" w:rsidRDefault="00761AF5">
      <w:pPr>
        <w:pStyle w:val="Bibliography"/>
      </w:pPr>
      <w:bookmarkStart w:id="59" w:name="ref-alexander_potential_2019"/>
      <w:bookmarkStart w:id="60"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0">
        <w:r>
          <w:rPr>
            <w:rStyle w:val="Hyperlink"/>
          </w:rPr>
          <w:t>https://doi.org/10.1017/qua.2019.33</w:t>
        </w:r>
      </w:hyperlink>
    </w:p>
    <w:p w14:paraId="073E8D18" w14:textId="77777777" w:rsidR="008D5F58" w:rsidRDefault="00761AF5">
      <w:pPr>
        <w:pStyle w:val="Bibliography"/>
      </w:pPr>
      <w:bookmarkStart w:id="61" w:name="ref-alexander_relative_2018"/>
      <w:bookmarkEnd w:id="59"/>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1">
        <w:r>
          <w:rPr>
            <w:rStyle w:val="Hyperlink"/>
          </w:rPr>
          <w:t>https://doi.org/10.1007/s00468-017-1629-0</w:t>
        </w:r>
      </w:hyperlink>
    </w:p>
    <w:p w14:paraId="05B788F2" w14:textId="77777777" w:rsidR="008D5F58" w:rsidRDefault="00761AF5">
      <w:pPr>
        <w:pStyle w:val="Bibliography"/>
      </w:pPr>
      <w:bookmarkStart w:id="62" w:name="ref-alfaro-sanchez_growth_2017"/>
      <w:bookmarkEnd w:id="61"/>
      <w:r>
        <w:lastRenderedPageBreak/>
        <w:t xml:space="preserve">Alfaro-Sánchez, R., Muller-Landau, H. C., Wright, S. J., &amp; Camarero, J. J. (2017). Growth and reproduction respond differently to climate in three Neotropical tree species. </w:t>
      </w:r>
      <w:r>
        <w:rPr>
          <w:i/>
        </w:rPr>
        <w:t>Oecologia</w:t>
      </w:r>
      <w:r>
        <w:t xml:space="preserve">. </w:t>
      </w:r>
      <w:hyperlink r:id="rId22">
        <w:r>
          <w:rPr>
            <w:rStyle w:val="Hyperlink"/>
          </w:rPr>
          <w:t>https://doi.org/10.1007/s00442-017-3879-3</w:t>
        </w:r>
      </w:hyperlink>
    </w:p>
    <w:p w14:paraId="6D0D5A5E" w14:textId="77777777" w:rsidR="008D5F58" w:rsidRDefault="00761AF5">
      <w:pPr>
        <w:pStyle w:val="Bibliography"/>
      </w:pPr>
      <w:bookmarkStart w:id="63" w:name="ref-amoroso_dendroecology_2017"/>
      <w:bookmarkEnd w:id="62"/>
      <w:r>
        <w:t xml:space="preserve">Amoroso, M. M., Daniels, L., Baker, P. J., &amp; Camarero, J. J. (Eds.). (2017). </w:t>
      </w:r>
      <w:r>
        <w:rPr>
          <w:i/>
        </w:rPr>
        <w:t>Dendroecology: Tree-Ring Analyses Applied to Ecological Studies</w:t>
      </w:r>
      <w:r>
        <w:t xml:space="preserve">. Springer International Publishing. </w:t>
      </w:r>
      <w:hyperlink r:id="rId23">
        <w:r>
          <w:rPr>
            <w:rStyle w:val="Hyperlink"/>
          </w:rPr>
          <w:t>https://doi.org/10.1007/978-3-319-61669-8</w:t>
        </w:r>
      </w:hyperlink>
    </w:p>
    <w:p w14:paraId="3450B9AA" w14:textId="77777777" w:rsidR="008D5F58" w:rsidRDefault="00761AF5">
      <w:pPr>
        <w:pStyle w:val="Bibliography"/>
      </w:pPr>
      <w:bookmarkStart w:id="64" w:name="X7472afe191c4e6f910d2bf0bfbf82e114a2f267"/>
      <w:bookmarkEnd w:id="63"/>
      <w:r>
        <w:t xml:space="preserve">Anderson-Teixeira, K., Gonzalez, B., ForestGEO, McGregor, I., Gonzalez-Akre, E., RHelcoski, Herrmann, V., Kim, A. Y., Terrell, A., &amp; Camerondow35. (2020). </w:t>
      </w:r>
      <w:r>
        <w:rPr>
          <w:i/>
        </w:rPr>
        <w:t>Forestgeo/Climate: Initial release</w:t>
      </w:r>
      <w:r>
        <w:t xml:space="preserve">. Zenodo. </w:t>
      </w:r>
      <w:hyperlink r:id="rId24">
        <w:r>
          <w:rPr>
            <w:rStyle w:val="Hyperlink"/>
          </w:rPr>
          <w:t>https://doi.org/10.5281/ZENODO.3958215</w:t>
        </w:r>
      </w:hyperlink>
    </w:p>
    <w:p w14:paraId="17EF8FCB" w14:textId="77777777" w:rsidR="008D5F58" w:rsidRDefault="00761AF5">
      <w:pPr>
        <w:pStyle w:val="Bibliography"/>
      </w:pPr>
      <w:bookmarkStart w:id="65" w:name="X004b0b0adcb3b0fd197baeba21c22fc647d3498"/>
      <w:bookmarkEnd w:id="64"/>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25">
        <w:r>
          <w:rPr>
            <w:rStyle w:val="Hyperlink"/>
          </w:rPr>
          <w:t>https://doi.org/10.1111/gcb.12712</w:t>
        </w:r>
      </w:hyperlink>
    </w:p>
    <w:p w14:paraId="5C6C1AD6" w14:textId="77777777" w:rsidR="008D5F58" w:rsidRDefault="00761AF5">
      <w:pPr>
        <w:pStyle w:val="Bibliography"/>
      </w:pPr>
      <w:bookmarkStart w:id="66" w:name="ref-anderson-teixeira_size-related_2015"/>
      <w:bookmarkEnd w:id="65"/>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26">
        <w:r>
          <w:rPr>
            <w:rStyle w:val="Hyperlink"/>
          </w:rPr>
          <w:t>https://doi.org/10.1111/1365-2435.12470</w:t>
        </w:r>
      </w:hyperlink>
    </w:p>
    <w:p w14:paraId="3A4E7782" w14:textId="77777777" w:rsidR="008D5F58" w:rsidRDefault="00761AF5">
      <w:pPr>
        <w:pStyle w:val="Bibliography"/>
      </w:pPr>
      <w:bookmarkStart w:id="67" w:name="ref-babst_when_2018"/>
      <w:bookmarkEnd w:id="66"/>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27">
        <w:r>
          <w:rPr>
            <w:rStyle w:val="Hyperlink"/>
          </w:rPr>
          <w:t>https://doi.org/10.1016/j.quascirev.2018.07.009</w:t>
        </w:r>
      </w:hyperlink>
    </w:p>
    <w:p w14:paraId="6F4B820D" w14:textId="77777777" w:rsidR="008D5F58" w:rsidRDefault="00761AF5">
      <w:pPr>
        <w:pStyle w:val="Bibliography"/>
      </w:pPr>
      <w:bookmarkStart w:id="68" w:name="ref-babst_twentieth_2019"/>
      <w:bookmarkEnd w:id="67"/>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28">
        <w:r>
          <w:rPr>
            <w:rStyle w:val="Hyperlink"/>
          </w:rPr>
          <w:t>https://doi.org/10.1126/sciadv.aat4313</w:t>
        </w:r>
      </w:hyperlink>
    </w:p>
    <w:p w14:paraId="3EC92608" w14:textId="77777777" w:rsidR="008D5F58" w:rsidRDefault="00761AF5">
      <w:pPr>
        <w:pStyle w:val="Bibliography"/>
      </w:pPr>
      <w:bookmarkStart w:id="69" w:name="ref-banbury_morgan_global_nodate"/>
      <w:bookmarkEnd w:id="68"/>
      <w:r>
        <w:t xml:space="preserve">Banbury Morgan, B., Herrmann, V., Kunert, N., Bond-Lamberty, B., Muller-Landau, H. C., &amp; Anderson-Teixeira, K. J. (in press). Global patterns of forest autotrophic carbon fluxes. </w:t>
      </w:r>
      <w:r>
        <w:rPr>
          <w:i/>
        </w:rPr>
        <w:t>Global Change Biology</w:t>
      </w:r>
      <w:r>
        <w:t>.</w:t>
      </w:r>
    </w:p>
    <w:p w14:paraId="45C4DDBE" w14:textId="77777777" w:rsidR="008D5F58" w:rsidRDefault="00761AF5">
      <w:pPr>
        <w:pStyle w:val="Bibliography"/>
      </w:pPr>
      <w:bookmarkStart w:id="70" w:name="ref-beedlow_importance_2013"/>
      <w:bookmarkEnd w:id="69"/>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29">
        <w:r>
          <w:rPr>
            <w:rStyle w:val="Hyperlink"/>
          </w:rPr>
          <w:t>https://doi.org/10.1016/j.agrformet.2012.10.010</w:t>
        </w:r>
      </w:hyperlink>
    </w:p>
    <w:p w14:paraId="2C7B9DE3" w14:textId="77777777" w:rsidR="008D5F58" w:rsidRDefault="00761AF5">
      <w:pPr>
        <w:pStyle w:val="Bibliography"/>
      </w:pPr>
      <w:bookmarkStart w:id="71" w:name="ref-bennett_larger_2015"/>
      <w:bookmarkEnd w:id="70"/>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0">
        <w:r>
          <w:rPr>
            <w:rStyle w:val="Hyperlink"/>
          </w:rPr>
          <w:t>https://doi.org/10.1038/nplants.2015.139</w:t>
        </w:r>
      </w:hyperlink>
    </w:p>
    <w:p w14:paraId="1D64DB78" w14:textId="77777777" w:rsidR="008D5F58" w:rsidRDefault="00761AF5">
      <w:pPr>
        <w:pStyle w:val="Bibliography"/>
      </w:pPr>
      <w:bookmarkStart w:id="72" w:name="ref-biondi_theory-driven_2008"/>
      <w:bookmarkEnd w:id="71"/>
      <w:r>
        <w:lastRenderedPageBreak/>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1">
        <w:r>
          <w:rPr>
            <w:rStyle w:val="Hyperlink"/>
          </w:rPr>
          <w:t>https://doi.org/10.3959/2008-6.1</w:t>
        </w:r>
      </w:hyperlink>
    </w:p>
    <w:p w14:paraId="41444171" w14:textId="77777777" w:rsidR="008D5F58" w:rsidRDefault="00761AF5">
      <w:pPr>
        <w:pStyle w:val="Bibliography"/>
      </w:pPr>
      <w:bookmarkStart w:id="73" w:name="ref-birch_birch_2020"/>
      <w:bookmarkEnd w:id="72"/>
      <w:r>
        <w:t xml:space="preserve">Birch, J. D., DeRose, R. J., &amp; Lutz, J. A. (2020a). Birch - Cedar Breaks National Monument - ABBI - ITRDB UT545. </w:t>
      </w:r>
      <w:r>
        <w:rPr>
          <w:i/>
        </w:rPr>
        <w:t>NOAA NCDC</w:t>
      </w:r>
      <w:r>
        <w:t>. https://doi.org/</w:t>
      </w:r>
      <w:hyperlink r:id="rId32">
        <w:r>
          <w:rPr>
            <w:rStyle w:val="Hyperlink"/>
          </w:rPr>
          <w:t>https://www.ncdc.noaa.gov/paleo-search/study/31994</w:t>
        </w:r>
      </w:hyperlink>
    </w:p>
    <w:p w14:paraId="728F6463" w14:textId="77777777" w:rsidR="008D5F58" w:rsidRDefault="00761AF5">
      <w:pPr>
        <w:pStyle w:val="Bibliography"/>
      </w:pPr>
      <w:bookmarkStart w:id="74" w:name="ref-birch_birch_2020-2"/>
      <w:bookmarkEnd w:id="73"/>
      <w:r>
        <w:t xml:space="preserve">Birch, J. D., DeRose, R. J., &amp; Lutz, J. A. (2020b). Birch - Cedar Breaks National Monument - PCEN - ITRDB UT546. </w:t>
      </w:r>
      <w:r>
        <w:rPr>
          <w:i/>
        </w:rPr>
        <w:t>NOAA NCDC</w:t>
      </w:r>
      <w:r>
        <w:t>. https://doi.org/</w:t>
      </w:r>
      <w:hyperlink r:id="rId33">
        <w:r>
          <w:rPr>
            <w:rStyle w:val="Hyperlink"/>
          </w:rPr>
          <w:t>https://www.ncdc.noaa.gov/paleo-search/study/31995</w:t>
        </w:r>
      </w:hyperlink>
    </w:p>
    <w:p w14:paraId="020B3017" w14:textId="77777777" w:rsidR="008D5F58" w:rsidRDefault="00761AF5">
      <w:pPr>
        <w:pStyle w:val="Bibliography"/>
      </w:pPr>
      <w:bookmarkStart w:id="75" w:name="ref-birch_birch_2020-3"/>
      <w:bookmarkEnd w:id="74"/>
      <w:r>
        <w:t xml:space="preserve">Birch, J. D., DeRose, R. J., &amp; Lutz, J. A. (2020c). Birch - Cedar Breaks National Monument - PIFL - ITRDB UT547. </w:t>
      </w:r>
      <w:r>
        <w:rPr>
          <w:i/>
        </w:rPr>
        <w:t>NOAA NCDC</w:t>
      </w:r>
      <w:r>
        <w:t>. https://doi.org/</w:t>
      </w:r>
      <w:hyperlink r:id="rId34">
        <w:r>
          <w:rPr>
            <w:rStyle w:val="Hyperlink"/>
          </w:rPr>
          <w:t>https://www.ncdc.noaa.gov/paleo-search/study/31996</w:t>
        </w:r>
      </w:hyperlink>
    </w:p>
    <w:p w14:paraId="02409B3B" w14:textId="77777777" w:rsidR="008D5F58" w:rsidRDefault="00761AF5">
      <w:pPr>
        <w:pStyle w:val="Bibliography"/>
      </w:pPr>
      <w:bookmarkStart w:id="76" w:name="ref-birch_birch_2020-4"/>
      <w:bookmarkEnd w:id="75"/>
      <w:r>
        <w:t xml:space="preserve">Birch, J. D., DeRose, R. J., &amp; Lutz, J. A. (2020d). Birch - Cedar Breaks National Monument - PSME - ITRDB UT548. </w:t>
      </w:r>
      <w:r>
        <w:rPr>
          <w:i/>
        </w:rPr>
        <w:t>NOAA NCDC</w:t>
      </w:r>
      <w:r>
        <w:t>. https://doi.org/</w:t>
      </w:r>
      <w:hyperlink r:id="rId35">
        <w:r>
          <w:rPr>
            <w:rStyle w:val="Hyperlink"/>
          </w:rPr>
          <w:t>https://www.ncdc.noaa.gov/paleo-search/study/31997</w:t>
        </w:r>
      </w:hyperlink>
    </w:p>
    <w:p w14:paraId="038FD4BF" w14:textId="77777777" w:rsidR="008D5F58" w:rsidRDefault="00761AF5">
      <w:pPr>
        <w:pStyle w:val="Bibliography"/>
      </w:pPr>
      <w:bookmarkStart w:id="77" w:name="ref-bowman_detecting_2013"/>
      <w:bookmarkEnd w:id="76"/>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36">
        <w:r>
          <w:rPr>
            <w:rStyle w:val="Hyperlink"/>
          </w:rPr>
          <w:t>https://doi.org/10.1016/j.tplants.2012.08.005</w:t>
        </w:r>
      </w:hyperlink>
    </w:p>
    <w:p w14:paraId="3FE1513D" w14:textId="77777777" w:rsidR="008D5F58" w:rsidRDefault="00761AF5">
      <w:pPr>
        <w:pStyle w:val="Bibliography"/>
      </w:pPr>
      <w:bookmarkStart w:id="78" w:name="ref-braker_measuring_2002"/>
      <w:bookmarkEnd w:id="77"/>
      <w:r>
        <w:t xml:space="preserve">Bräker, O. U. (2002). Measuring and data processing in tree-ring research  a methodological introduction. </w:t>
      </w:r>
      <w:r>
        <w:rPr>
          <w:i/>
        </w:rPr>
        <w:t>Dendrochronologia</w:t>
      </w:r>
      <w:r>
        <w:t xml:space="preserve">, </w:t>
      </w:r>
      <w:r>
        <w:rPr>
          <w:i/>
        </w:rPr>
        <w:t>20</w:t>
      </w:r>
      <w:r>
        <w:t xml:space="preserve">(1), 203–216. </w:t>
      </w:r>
      <w:hyperlink r:id="rId37">
        <w:r>
          <w:rPr>
            <w:rStyle w:val="Hyperlink"/>
          </w:rPr>
          <w:t>https://doi.org/10.1078/1125-7865-00017</w:t>
        </w:r>
      </w:hyperlink>
    </w:p>
    <w:p w14:paraId="41F669AA" w14:textId="77777777" w:rsidR="008D5F58" w:rsidRDefault="00761AF5">
      <w:pPr>
        <w:pStyle w:val="Bibliography"/>
      </w:pPr>
      <w:bookmarkStart w:id="79" w:name="ref-brienen_detecting_2012"/>
      <w:bookmarkEnd w:id="78"/>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38">
        <w:r>
          <w:rPr>
            <w:rStyle w:val="Hyperlink"/>
          </w:rPr>
          <w:t>https://doi.org/10.1029/2011GB004143</w:t>
        </w:r>
      </w:hyperlink>
    </w:p>
    <w:p w14:paraId="25407CF2" w14:textId="77777777" w:rsidR="008D5F58" w:rsidRDefault="00761AF5">
      <w:pPr>
        <w:pStyle w:val="Bibliography"/>
      </w:pPr>
      <w:bookmarkStart w:id="80" w:name="ref-brienen_tree_2017"/>
      <w:bookmarkEnd w:id="79"/>
      <w:r>
        <w:t xml:space="preserve">Brienen, R. J. W., Gloor, M., &amp; Ziv, G. (2017). Tree demography dominates long-term growth trends inferred from tree rings. </w:t>
      </w:r>
      <w:r>
        <w:rPr>
          <w:i/>
        </w:rPr>
        <w:t>Global Change Biology</w:t>
      </w:r>
      <w:r>
        <w:t xml:space="preserve">, </w:t>
      </w:r>
      <w:r>
        <w:rPr>
          <w:i/>
        </w:rPr>
        <w:t>23</w:t>
      </w:r>
      <w:r>
        <w:t xml:space="preserve">(2), 474–484. </w:t>
      </w:r>
      <w:hyperlink r:id="rId39">
        <w:r>
          <w:rPr>
            <w:rStyle w:val="Hyperlink"/>
          </w:rPr>
          <w:t>https://doi.org/10.1111/gcb.13410</w:t>
        </w:r>
      </w:hyperlink>
    </w:p>
    <w:p w14:paraId="36060FC1" w14:textId="77777777" w:rsidR="008D5F58" w:rsidRDefault="00761AF5">
      <w:pPr>
        <w:pStyle w:val="Bibliography"/>
      </w:pPr>
      <w:bookmarkStart w:id="81" w:name="ref-bumann_assessing_2019"/>
      <w:bookmarkEnd w:id="80"/>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0">
        <w:r>
          <w:rPr>
            <w:rStyle w:val="Hyperlink"/>
          </w:rPr>
          <w:t>https://doi.org/10.1139/cjfr-2018-0206</w:t>
        </w:r>
      </w:hyperlink>
    </w:p>
    <w:p w14:paraId="21972FAA" w14:textId="77777777" w:rsidR="008D5F58" w:rsidRDefault="00761AF5">
      <w:pPr>
        <w:pStyle w:val="Bibliography"/>
      </w:pPr>
      <w:bookmarkStart w:id="82" w:name="ref-buntgen_2500_2011"/>
      <w:bookmarkEnd w:id="81"/>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1">
        <w:r>
          <w:rPr>
            <w:rStyle w:val="Hyperlink"/>
          </w:rPr>
          <w:t>https://doi.org/10.1126/science.1197175</w:t>
        </w:r>
      </w:hyperlink>
    </w:p>
    <w:p w14:paraId="400C4A59" w14:textId="77777777" w:rsidR="008D5F58" w:rsidRDefault="00761AF5">
      <w:pPr>
        <w:pStyle w:val="Bibliography"/>
      </w:pPr>
      <w:bookmarkStart w:id="83" w:name="ref-cailleret_synthesis_2017"/>
      <w:bookmarkEnd w:id="82"/>
      <w:r>
        <w:lastRenderedPageBreak/>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 </w:t>
      </w:r>
      <w:r>
        <w:rPr>
          <w:i/>
        </w:rPr>
        <w:t>Global Change Biology</w:t>
      </w:r>
      <w:r>
        <w:t xml:space="preserve">, </w:t>
      </w:r>
      <w:r>
        <w:rPr>
          <w:i/>
        </w:rPr>
        <w:t>23</w:t>
      </w:r>
      <w:r>
        <w:t xml:space="preserve">(4), 1675–1690. </w:t>
      </w:r>
      <w:hyperlink r:id="rId42">
        <w:r>
          <w:rPr>
            <w:rStyle w:val="Hyperlink"/>
          </w:rPr>
          <w:t>https://doi.org/10.1111/gcb.13535</w:t>
        </w:r>
      </w:hyperlink>
    </w:p>
    <w:p w14:paraId="328D1E03" w14:textId="77777777" w:rsidR="008D5F58" w:rsidRDefault="00761AF5">
      <w:pPr>
        <w:pStyle w:val="Bibliography"/>
      </w:pPr>
      <w:bookmarkStart w:id="84" w:name="ref-cavin_highest_2017"/>
      <w:bookmarkEnd w:id="83"/>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3">
        <w:r>
          <w:rPr>
            <w:rStyle w:val="Hyperlink"/>
          </w:rPr>
          <w:t>https://doi.org/10.1111/gcb.13366</w:t>
        </w:r>
      </w:hyperlink>
    </w:p>
    <w:p w14:paraId="6AC51F38" w14:textId="77777777" w:rsidR="008D5F58" w:rsidRDefault="00761AF5">
      <w:pPr>
        <w:pStyle w:val="Bibliography"/>
      </w:pPr>
      <w:bookmarkStart w:id="85" w:name="ref-charney_observed_2016"/>
      <w:bookmarkEnd w:id="84"/>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4">
        <w:r>
          <w:rPr>
            <w:rStyle w:val="Hyperlink"/>
          </w:rPr>
          <w:t>https://doi.org/10.1111/ele.12650</w:t>
        </w:r>
      </w:hyperlink>
    </w:p>
    <w:p w14:paraId="274BA826" w14:textId="77777777" w:rsidR="008D5F58" w:rsidRDefault="00761AF5">
      <w:pPr>
        <w:pStyle w:val="Bibliography"/>
      </w:pPr>
      <w:bookmarkStart w:id="86" w:name="ref-cherubini_potential_1998"/>
      <w:bookmarkEnd w:id="85"/>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45">
        <w:r>
          <w:rPr>
            <w:rStyle w:val="Hyperlink"/>
          </w:rPr>
          <w:t>https://doi.org/10.1016/S0378-1127(98)00242-4</w:t>
        </w:r>
      </w:hyperlink>
    </w:p>
    <w:p w14:paraId="1C7E7693" w14:textId="77777777" w:rsidR="008D5F58" w:rsidRDefault="00761AF5">
      <w:pPr>
        <w:pStyle w:val="Bibliography"/>
      </w:pPr>
      <w:bookmarkStart w:id="87" w:name="ref-cook_climate_1989"/>
      <w:bookmarkEnd w:id="86"/>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46">
        <w:r>
          <w:rPr>
            <w:rStyle w:val="Hyperlink"/>
          </w:rPr>
          <w:t>https://doi.org/10.1007/BF00282374</w:t>
        </w:r>
      </w:hyperlink>
    </w:p>
    <w:p w14:paraId="3A97A4CB" w14:textId="77777777" w:rsidR="008D5F58" w:rsidRDefault="00761AF5">
      <w:pPr>
        <w:pStyle w:val="Bibliography"/>
      </w:pPr>
      <w:bookmarkStart w:id="88" w:name="ref-cook_calculating_1997"/>
      <w:bookmarkEnd w:id="87"/>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47">
        <w:r>
          <w:rPr>
            <w:rStyle w:val="Hyperlink"/>
          </w:rPr>
          <w:t>https://doi.org/10.1177/095968369700700314</w:t>
        </w:r>
      </w:hyperlink>
    </w:p>
    <w:p w14:paraId="6699CCD8" w14:textId="77777777" w:rsidR="008D5F58" w:rsidRDefault="00761AF5">
      <w:pPr>
        <w:pStyle w:val="Bibliography"/>
      </w:pPr>
      <w:bookmarkStart w:id="89" w:name="ref-davies_forestgeo_2021"/>
      <w:bookmarkEnd w:id="88"/>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48">
        <w:r>
          <w:rPr>
            <w:rStyle w:val="Hyperlink"/>
          </w:rPr>
          <w:t>https://doi.org/10.1016/j.biocon.2020.108907</w:t>
        </w:r>
      </w:hyperlink>
    </w:p>
    <w:p w14:paraId="35547727" w14:textId="77777777" w:rsidR="008D5F58" w:rsidRDefault="00761AF5">
      <w:pPr>
        <w:pStyle w:val="Bibliography"/>
      </w:pPr>
      <w:bookmarkStart w:id="90" w:name="ref-davis_forest_2009"/>
      <w:bookmarkEnd w:id="89"/>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49">
        <w:r>
          <w:rPr>
            <w:rStyle w:val="Hyperlink"/>
          </w:rPr>
          <w:t>https://doi.org/10.1016/j.foreco.2009.08.009</w:t>
        </w:r>
      </w:hyperlink>
    </w:p>
    <w:p w14:paraId="046BD03D" w14:textId="77777777" w:rsidR="008D5F58" w:rsidRDefault="00761AF5">
      <w:pPr>
        <w:pStyle w:val="Bibliography"/>
      </w:pPr>
      <w:bookmarkStart w:id="91" w:name="ref-dearborn_permafrost_2020"/>
      <w:bookmarkEnd w:id="90"/>
      <w:r>
        <w:t xml:space="preserve">Dearborn, K. D., Wallace, C. A., Patankar, R., &amp; Baltzer, J. L. (2020). Permafrost thaw in boreal peatlands is rapidly altering forest community composition. </w:t>
      </w:r>
      <w:r>
        <w:rPr>
          <w:i/>
        </w:rPr>
        <w:t>Journal of Ecology</w:t>
      </w:r>
      <w:r>
        <w:t xml:space="preserve">. </w:t>
      </w:r>
      <w:hyperlink r:id="rId50">
        <w:r>
          <w:rPr>
            <w:rStyle w:val="Hyperlink"/>
          </w:rPr>
          <w:t>https://doi.org/10.1111/1365-2745.13569</w:t>
        </w:r>
      </w:hyperlink>
    </w:p>
    <w:p w14:paraId="3720690F" w14:textId="77777777" w:rsidR="008D5F58" w:rsidRDefault="00761AF5">
      <w:pPr>
        <w:pStyle w:val="Bibliography"/>
      </w:pPr>
      <w:bookmarkStart w:id="92" w:name="ref-desoto_low_2020"/>
      <w:bookmarkEnd w:id="91"/>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1">
        <w:r>
          <w:rPr>
            <w:rStyle w:val="Hyperlink"/>
          </w:rPr>
          <w:t>https://doi.org/10.1038/s41467-020-14300-5</w:t>
        </w:r>
      </w:hyperlink>
    </w:p>
    <w:p w14:paraId="716B476D" w14:textId="77777777" w:rsidR="008D5F58" w:rsidRDefault="00761AF5">
      <w:pPr>
        <w:pStyle w:val="Bibliography"/>
      </w:pPr>
      <w:bookmarkStart w:id="93" w:name="ref-dye_comparing_2016"/>
      <w:bookmarkEnd w:id="92"/>
      <w:r>
        <w:lastRenderedPageBreak/>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2">
        <w:r>
          <w:rPr>
            <w:rStyle w:val="Hyperlink"/>
          </w:rPr>
          <w:t>https://doi.org/10.1002/ecs2.1454</w:t>
        </w:r>
      </w:hyperlink>
    </w:p>
    <w:p w14:paraId="3BA01EC7" w14:textId="77777777" w:rsidR="008D5F58" w:rsidRDefault="00761AF5">
      <w:pPr>
        <w:pStyle w:val="Bibliography"/>
      </w:pPr>
      <w:bookmarkStart w:id="94" w:name="ref-elling_dendroecological_2009"/>
      <w:bookmarkEnd w:id="93"/>
      <w:r>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3">
        <w:r>
          <w:rPr>
            <w:rStyle w:val="Hyperlink"/>
          </w:rPr>
          <w:t>https://doi.org/10.1016/j.foreco.2008.10.014</w:t>
        </w:r>
      </w:hyperlink>
    </w:p>
    <w:p w14:paraId="08C98DA4" w14:textId="77777777" w:rsidR="008D5F58" w:rsidRDefault="00761AF5">
      <w:pPr>
        <w:pStyle w:val="Bibliography"/>
      </w:pPr>
      <w:bookmarkStart w:id="95" w:name="ref-enquist_global_2002"/>
      <w:bookmarkEnd w:id="94"/>
      <w:r>
        <w:t xml:space="preserve">Enquist, B. J., &amp; Niklas, K. J. (2002). Global Allocation Rules for Patterns of Biomass Partitioning in Seed Plants. </w:t>
      </w:r>
      <w:r>
        <w:rPr>
          <w:i/>
        </w:rPr>
        <w:t>Science</w:t>
      </w:r>
      <w:r>
        <w:t xml:space="preserve">, </w:t>
      </w:r>
      <w:r>
        <w:rPr>
          <w:i/>
        </w:rPr>
        <w:t>295</w:t>
      </w:r>
      <w:r>
        <w:t xml:space="preserve">(5559), 1517–1520. </w:t>
      </w:r>
      <w:hyperlink r:id="rId54">
        <w:r>
          <w:rPr>
            <w:rStyle w:val="Hyperlink"/>
          </w:rPr>
          <w:t>https://doi.org/10.1126/science.1066360</w:t>
        </w:r>
      </w:hyperlink>
    </w:p>
    <w:p w14:paraId="374B7BC9" w14:textId="77777777" w:rsidR="008D5F58" w:rsidRDefault="00761AF5">
      <w:pPr>
        <w:pStyle w:val="Bibliography"/>
      </w:pPr>
      <w:bookmarkStart w:id="96" w:name="ref-esper_divergence_2009"/>
      <w:bookmarkEnd w:id="95"/>
      <w:r>
        <w:t xml:space="preserve">Esper, J., &amp; Frank, D. (2009). Divergence pitfalls in tree-ring research. </w:t>
      </w:r>
      <w:r>
        <w:rPr>
          <w:i/>
        </w:rPr>
        <w:t>Climatic Change</w:t>
      </w:r>
      <w:r>
        <w:t xml:space="preserve">, </w:t>
      </w:r>
      <w:r>
        <w:rPr>
          <w:i/>
        </w:rPr>
        <w:t>94</w:t>
      </w:r>
      <w:r>
        <w:t xml:space="preserve">(3-4), 261–266. </w:t>
      </w:r>
      <w:hyperlink r:id="rId55">
        <w:r>
          <w:rPr>
            <w:rStyle w:val="Hyperlink"/>
          </w:rPr>
          <w:t>https://doi.org/10.1007/s10584-009-9594-2</w:t>
        </w:r>
      </w:hyperlink>
    </w:p>
    <w:p w14:paraId="65D89221" w14:textId="77777777" w:rsidR="008D5F58" w:rsidRDefault="00761AF5">
      <w:pPr>
        <w:pStyle w:val="Bibliography"/>
      </w:pPr>
      <w:bookmarkStart w:id="97" w:name="ref-evans_fusing_2017"/>
      <w:bookmarkEnd w:id="96"/>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56">
        <w:r>
          <w:rPr>
            <w:rStyle w:val="Hyperlink"/>
          </w:rPr>
          <w:t>https://doi.org/10.1002/ecs2.1889</w:t>
        </w:r>
      </w:hyperlink>
    </w:p>
    <w:p w14:paraId="406ADA19" w14:textId="77777777" w:rsidR="008D5F58" w:rsidRDefault="00761AF5">
      <w:pPr>
        <w:pStyle w:val="Bibliography"/>
      </w:pPr>
      <w:bookmarkStart w:id="98" w:name="ref-finzi_carbon_2020"/>
      <w:bookmarkEnd w:id="97"/>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57">
        <w:r>
          <w:rPr>
            <w:rStyle w:val="Hyperlink"/>
          </w:rPr>
          <w:t>https://doi.org/10.1002/ecm.1423</w:t>
        </w:r>
      </w:hyperlink>
    </w:p>
    <w:p w14:paraId="5E3DD050" w14:textId="77777777" w:rsidR="008D5F58" w:rsidRDefault="00761AF5">
      <w:pPr>
        <w:pStyle w:val="Bibliography"/>
      </w:pPr>
      <w:bookmarkStart w:id="99" w:name="ref-forrester_does_2021"/>
      <w:bookmarkEnd w:id="98"/>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58">
        <w:r>
          <w:rPr>
            <w:rStyle w:val="Hyperlink"/>
          </w:rPr>
          <w:t>https://doi.org/10.1016/j.foreco.2020.118717</w:t>
        </w:r>
      </w:hyperlink>
    </w:p>
    <w:p w14:paraId="046D8819" w14:textId="77777777" w:rsidR="008D5F58" w:rsidRDefault="00761AF5">
      <w:pPr>
        <w:pStyle w:val="Bibliography"/>
      </w:pPr>
      <w:bookmarkStart w:id="100" w:name="ref-foster_predicting_2016"/>
      <w:bookmarkEnd w:id="99"/>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59">
        <w:r>
          <w:rPr>
            <w:rStyle w:val="Hyperlink"/>
          </w:rPr>
          <w:t>https://doi.org/10.1111/gcb.13208</w:t>
        </w:r>
      </w:hyperlink>
    </w:p>
    <w:p w14:paraId="790AE44C" w14:textId="77777777" w:rsidR="008D5F58" w:rsidRDefault="00761AF5">
      <w:pPr>
        <w:pStyle w:val="Bibliography"/>
      </w:pPr>
      <w:bookmarkStart w:id="101" w:name="ref-friedlingstein_climatecarbon_2006"/>
      <w:bookmarkEnd w:id="100"/>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0">
        <w:r>
          <w:rPr>
            <w:rStyle w:val="Hyperlink"/>
          </w:rPr>
          <w:t>https://doi.org/10.1175/JCLI3800.1</w:t>
        </w:r>
      </w:hyperlink>
    </w:p>
    <w:p w14:paraId="31E520CF" w14:textId="77777777" w:rsidR="008D5F58" w:rsidRDefault="00761AF5">
      <w:pPr>
        <w:pStyle w:val="Bibliography"/>
      </w:pPr>
      <w:bookmarkStart w:id="102" w:name="ref-fritts_tree_1976"/>
      <w:bookmarkEnd w:id="101"/>
      <w:r>
        <w:t xml:space="preserve">Fritts, H. C. (1976). </w:t>
      </w:r>
      <w:r>
        <w:rPr>
          <w:i/>
        </w:rPr>
        <w:t>Tree rings and climate</w:t>
      </w:r>
      <w:r>
        <w:t>. Academic Press.</w:t>
      </w:r>
    </w:p>
    <w:p w14:paraId="3E287FF0" w14:textId="77777777" w:rsidR="008D5F58" w:rsidRDefault="00761AF5">
      <w:pPr>
        <w:pStyle w:val="Bibliography"/>
      </w:pPr>
      <w:bookmarkStart w:id="103" w:name="ref-fritts_dendroecology_1989"/>
      <w:bookmarkEnd w:id="102"/>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1">
        <w:r>
          <w:rPr>
            <w:rStyle w:val="Hyperlink"/>
          </w:rPr>
          <w:t>https://doi.org/10.1016/S0065-2504(08)60158-0</w:t>
        </w:r>
      </w:hyperlink>
    </w:p>
    <w:p w14:paraId="32C0F2C1" w14:textId="77777777" w:rsidR="008D5F58" w:rsidRDefault="00761AF5">
      <w:pPr>
        <w:pStyle w:val="Bibliography"/>
      </w:pPr>
      <w:bookmarkStart w:id="104" w:name="ref-gillerot_tree_2020"/>
      <w:bookmarkEnd w:id="103"/>
      <w:r>
        <w:lastRenderedPageBreak/>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2">
        <w:r>
          <w:rPr>
            <w:rStyle w:val="Hyperlink"/>
          </w:rPr>
          <w:t>https://doi.org/10.1007/s10021-020-00501-y</w:t>
        </w:r>
      </w:hyperlink>
    </w:p>
    <w:p w14:paraId="2F2DA46A" w14:textId="77777777" w:rsidR="008D5F58" w:rsidRDefault="00761AF5">
      <w:pPr>
        <w:pStyle w:val="Bibliography"/>
      </w:pPr>
      <w:bookmarkStart w:id="105" w:name="ref-girardin_no_2016"/>
      <w:bookmarkEnd w:id="104"/>
      <w:r>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3">
        <w:r>
          <w:rPr>
            <w:rStyle w:val="Hyperlink"/>
          </w:rPr>
          <w:t>https://doi.org/10.1073/pnas.1610156113</w:t>
        </w:r>
      </w:hyperlink>
    </w:p>
    <w:p w14:paraId="0509493C" w14:textId="77777777" w:rsidR="008D5F58" w:rsidRDefault="00761AF5">
      <w:pPr>
        <w:pStyle w:val="Bibliography"/>
      </w:pPr>
      <w:bookmarkStart w:id="106" w:name="X81070c8dded57796bffe4e046459a048702f082"/>
      <w:bookmarkEnd w:id="105"/>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4">
        <w:r>
          <w:rPr>
            <w:rStyle w:val="Hyperlink"/>
          </w:rPr>
          <w:t>https://doi.org/10.5281/ZENODO.4070038</w:t>
        </w:r>
      </w:hyperlink>
    </w:p>
    <w:p w14:paraId="504B244A" w14:textId="77777777" w:rsidR="008D5F58" w:rsidRDefault="00761AF5">
      <w:pPr>
        <w:pStyle w:val="Bibliography"/>
      </w:pPr>
      <w:bookmarkStart w:id="107" w:name="ref-goulden_patterns_2011"/>
      <w:bookmarkEnd w:id="106"/>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6DBC0C23" w14:textId="77777777" w:rsidR="008D5F58" w:rsidRDefault="00761AF5">
      <w:pPr>
        <w:pStyle w:val="Bibliography"/>
      </w:pPr>
      <w:bookmarkStart w:id="108" w:name="ref-graumlich_long-term_1989"/>
      <w:bookmarkEnd w:id="107"/>
      <w:r>
        <w:t xml:space="preserve">Graumlich, L. J., Brubaker, L. B., &amp; Grier, C. C. (1989). Long-Term Trends in Forest Net Primary Productivity: Cascade Mountains, Washington. </w:t>
      </w:r>
      <w:r>
        <w:rPr>
          <w:i/>
        </w:rPr>
        <w:t>Ecology</w:t>
      </w:r>
      <w:r>
        <w:t xml:space="preserve">, </w:t>
      </w:r>
      <w:r>
        <w:rPr>
          <w:i/>
        </w:rPr>
        <w:t>70</w:t>
      </w:r>
      <w:r>
        <w:t xml:space="preserve">(2), 405–410. </w:t>
      </w:r>
      <w:hyperlink r:id="rId65">
        <w:r>
          <w:rPr>
            <w:rStyle w:val="Hyperlink"/>
          </w:rPr>
          <w:t>https://doi.org/10.2307/1937545</w:t>
        </w:r>
      </w:hyperlink>
    </w:p>
    <w:p w14:paraId="622A9213" w14:textId="77777777" w:rsidR="008D5F58" w:rsidRDefault="00761AF5">
      <w:pPr>
        <w:pStyle w:val="Bibliography"/>
      </w:pPr>
      <w:bookmarkStart w:id="109" w:name="ref-groenendijk_no_2015"/>
      <w:bookmarkEnd w:id="108"/>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66">
        <w:r>
          <w:rPr>
            <w:rStyle w:val="Hyperlink"/>
          </w:rPr>
          <w:t>https://doi.org/10.1111/gcb.12955</w:t>
        </w:r>
      </w:hyperlink>
    </w:p>
    <w:p w14:paraId="1632CA62" w14:textId="77777777" w:rsidR="008D5F58" w:rsidRDefault="00761AF5">
      <w:pPr>
        <w:pStyle w:val="Bibliography"/>
      </w:pPr>
      <w:bookmarkStart w:id="110" w:name="ref-hacket-pain_consistent_2016"/>
      <w:bookmarkEnd w:id="109"/>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67">
        <w:r>
          <w:rPr>
            <w:rStyle w:val="Hyperlink"/>
          </w:rPr>
          <w:t>https://doi.org/10.1007/s10342-016-0982-7</w:t>
        </w:r>
      </w:hyperlink>
    </w:p>
    <w:p w14:paraId="358ABF29" w14:textId="77777777" w:rsidR="008D5F58" w:rsidRDefault="00761AF5">
      <w:pPr>
        <w:pStyle w:val="Bibliography"/>
      </w:pPr>
      <w:bookmarkStart w:id="111" w:name="ref-hararuk_tree_2019"/>
      <w:bookmarkEnd w:id="110"/>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68">
        <w:r>
          <w:rPr>
            <w:rStyle w:val="Hyperlink"/>
          </w:rPr>
          <w:t>https://doi.org/10.1111/gcb.14561</w:t>
        </w:r>
      </w:hyperlink>
    </w:p>
    <w:p w14:paraId="26D44C28" w14:textId="77777777" w:rsidR="008D5F58" w:rsidRDefault="00761AF5">
      <w:pPr>
        <w:pStyle w:val="Bibliography"/>
      </w:pPr>
      <w:bookmarkStart w:id="112" w:name="ref-harris_updated_2014"/>
      <w:bookmarkEnd w:id="111"/>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69">
        <w:r>
          <w:rPr>
            <w:rStyle w:val="Hyperlink"/>
          </w:rPr>
          <w:t>https://doi.org/10.1002/joc.3711</w:t>
        </w:r>
      </w:hyperlink>
    </w:p>
    <w:p w14:paraId="397A6037" w14:textId="77777777" w:rsidR="008D5F58" w:rsidRDefault="00761AF5">
      <w:pPr>
        <w:pStyle w:val="Bibliography"/>
      </w:pPr>
      <w:bookmarkStart w:id="113" w:name="ref-harris_version_2020"/>
      <w:bookmarkEnd w:id="112"/>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0">
        <w:r>
          <w:rPr>
            <w:rStyle w:val="Hyperlink"/>
          </w:rPr>
          <w:t>https://doi.org/10.1038/s41597-020-0453-3</w:t>
        </w:r>
      </w:hyperlink>
    </w:p>
    <w:p w14:paraId="26C9F4F9" w14:textId="77777777" w:rsidR="008D5F58" w:rsidRDefault="00761AF5">
      <w:pPr>
        <w:pStyle w:val="Bibliography"/>
      </w:pPr>
      <w:bookmarkStart w:id="114" w:name="ref-helcoski_growing_2019"/>
      <w:bookmarkEnd w:id="113"/>
      <w:r>
        <w:t xml:space="preserve">Helcoski, R., Tepley, A. J., Pederson, N., McGarvey, J. C., Meakem, V., Herrmann, V., Thompson, J. R., &amp; Anderson-Teixeira, K. J. (2019). Growing season moisture drives interannual </w:t>
      </w:r>
      <w:r>
        <w:lastRenderedPageBreak/>
        <w:t xml:space="preserve">variation in woody productivity of a temperate deciduous forest. </w:t>
      </w:r>
      <w:r>
        <w:rPr>
          <w:i/>
        </w:rPr>
        <w:t>New Phytologist</w:t>
      </w:r>
      <w:r>
        <w:t xml:space="preserve">, </w:t>
      </w:r>
      <w:r>
        <w:rPr>
          <w:i/>
        </w:rPr>
        <w:t>223</w:t>
      </w:r>
      <w:r>
        <w:t xml:space="preserve">(3), 1204–1216. </w:t>
      </w:r>
      <w:hyperlink r:id="rId71">
        <w:r>
          <w:rPr>
            <w:rStyle w:val="Hyperlink"/>
          </w:rPr>
          <w:t>https://doi.org/10.1111/nph.15906</w:t>
        </w:r>
      </w:hyperlink>
    </w:p>
    <w:p w14:paraId="2CC7C9E0" w14:textId="77777777" w:rsidR="008D5F58" w:rsidRDefault="00761AF5">
      <w:pPr>
        <w:pStyle w:val="Bibliography"/>
      </w:pPr>
      <w:bookmarkStart w:id="115" w:name="ref-hember_tree_2019"/>
      <w:bookmarkEnd w:id="114"/>
      <w:r>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2">
        <w:r>
          <w:rPr>
            <w:rStyle w:val="Hyperlink"/>
          </w:rPr>
          <w:t>https://doi.org/10.1029/2018JG004573</w:t>
        </w:r>
      </w:hyperlink>
    </w:p>
    <w:p w14:paraId="079872EA" w14:textId="77777777" w:rsidR="008D5F58" w:rsidRDefault="00761AF5">
      <w:pPr>
        <w:pStyle w:val="Bibliography"/>
      </w:pPr>
      <w:bookmarkStart w:id="116" w:name="ref-kaspar_species-specific_nodate"/>
      <w:bookmarkEnd w:id="115"/>
      <w:r>
        <w:t xml:space="preserve">Kašpar, K., Tumajer, J., Vašíčková, I., &amp; Šamonil, P. (in review). </w:t>
      </w:r>
      <w:r>
        <w:rPr>
          <w:i/>
        </w:rPr>
        <w:t>Species-specific climate-growth interactions determine the future tree species dynamics of the mixed Central European mountain forests</w:t>
      </w:r>
      <w:r>
        <w:t>.</w:t>
      </w:r>
    </w:p>
    <w:p w14:paraId="7E7D3AFE" w14:textId="77777777" w:rsidR="008D5F58" w:rsidRDefault="00761AF5">
      <w:pPr>
        <w:pStyle w:val="Bibliography"/>
      </w:pPr>
      <w:bookmarkStart w:id="117" w:name="ref-klesse_sampling_2018"/>
      <w:bookmarkEnd w:id="116"/>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3">
        <w:r>
          <w:rPr>
            <w:rStyle w:val="Hyperlink"/>
          </w:rPr>
          <w:t>https://doi.org/10.1038/s41467-018-07800-y</w:t>
        </w:r>
      </w:hyperlink>
    </w:p>
    <w:p w14:paraId="254D2720" w14:textId="77777777" w:rsidR="008D5F58" w:rsidRDefault="00761AF5">
      <w:pPr>
        <w:pStyle w:val="Bibliography"/>
      </w:pPr>
      <w:bookmarkStart w:id="118" w:name="ref-klesse_amplifying_2020"/>
      <w:bookmarkEnd w:id="117"/>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4">
        <w:r>
          <w:rPr>
            <w:rStyle w:val="Hyperlink"/>
          </w:rPr>
          <w:t>https://doi.org/10.1093/treephys/tpaa091</w:t>
        </w:r>
      </w:hyperlink>
    </w:p>
    <w:p w14:paraId="1BE2AC0D" w14:textId="77777777" w:rsidR="008D5F58" w:rsidRDefault="00761AF5">
      <w:pPr>
        <w:pStyle w:val="Bibliography"/>
      </w:pPr>
      <w:bookmarkStart w:id="119" w:name="ref-kumarathunge_acclimation_2019"/>
      <w:bookmarkEnd w:id="118"/>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75">
        <w:r>
          <w:rPr>
            <w:rStyle w:val="Hyperlink"/>
          </w:rPr>
          <w:t>https://doi.org/10.1111/nph.15668</w:t>
        </w:r>
      </w:hyperlink>
    </w:p>
    <w:p w14:paraId="61EF35C1" w14:textId="77777777" w:rsidR="008D5F58" w:rsidRDefault="00761AF5">
      <w:pPr>
        <w:pStyle w:val="Bibliography"/>
      </w:pPr>
      <w:bookmarkStart w:id="120" w:name="ref-levesque_water_2017"/>
      <w:bookmarkEnd w:id="119"/>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76">
        <w:r>
          <w:rPr>
            <w:rStyle w:val="Hyperlink"/>
          </w:rPr>
          <w:t>https://doi.org/10.1038/srep46158</w:t>
        </w:r>
      </w:hyperlink>
    </w:p>
    <w:p w14:paraId="30EE0E72" w14:textId="77777777" w:rsidR="008D5F58" w:rsidRDefault="00761AF5">
      <w:pPr>
        <w:pStyle w:val="Bibliography"/>
      </w:pPr>
      <w:bookmarkStart w:id="121" w:name="ref-ljungqvist_assessing_2020"/>
      <w:bookmarkEnd w:id="120"/>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77">
        <w:r>
          <w:rPr>
            <w:rStyle w:val="Hyperlink"/>
          </w:rPr>
          <w:t>https://doi.org/10.1016/j.dendro.2019.125652</w:t>
        </w:r>
      </w:hyperlink>
    </w:p>
    <w:p w14:paraId="37AD0361" w14:textId="77777777" w:rsidR="008D5F58" w:rsidRDefault="00761AF5">
      <w:pPr>
        <w:pStyle w:val="Bibliography"/>
      </w:pPr>
      <w:bookmarkStart w:id="122" w:name="ref-mathias_disentangling_2018"/>
      <w:bookmarkEnd w:id="121"/>
      <w:r>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hyperlink r:id="rId78">
        <w:r>
          <w:rPr>
            <w:rStyle w:val="Hyperlink"/>
          </w:rPr>
          <w:t>https://doi.org/10.1111/gcb.14273</w:t>
        </w:r>
      </w:hyperlink>
    </w:p>
    <w:p w14:paraId="03678386" w14:textId="77777777" w:rsidR="008D5F58" w:rsidRDefault="00761AF5">
      <w:pPr>
        <w:pStyle w:val="Bibliography"/>
      </w:pPr>
      <w:bookmarkStart w:id="123" w:name="ref-maxwell_declining_2016"/>
      <w:bookmarkEnd w:id="122"/>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79">
        <w:r>
          <w:rPr>
            <w:rStyle w:val="Hyperlink"/>
          </w:rPr>
          <w:t>https://doi.org/10.1007/s10584-016-1720-3</w:t>
        </w:r>
      </w:hyperlink>
    </w:p>
    <w:p w14:paraId="352D52A5" w14:textId="77777777" w:rsidR="008D5F58" w:rsidRDefault="00761AF5">
      <w:pPr>
        <w:pStyle w:val="Bibliography"/>
      </w:pPr>
      <w:bookmarkStart w:id="124" w:name="ref-mcdowell_pervasive_2020"/>
      <w:bookmarkEnd w:id="123"/>
      <w:r>
        <w:t xml:space="preserve">McDowell, N. G., Allen, C. D., Anderson-Teixeira, K., Aukema, B. H., Bond-Lamberty, B., Chini, L., Clark, J. S., Dietze, M., Grossiord, C., Hanbury-Brown, A., Hurtt, G. C., Jackson, R. B., </w:t>
      </w:r>
      <w:r>
        <w:lastRenderedPageBreak/>
        <w:t xml:space="preserve">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0">
        <w:r>
          <w:rPr>
            <w:rStyle w:val="Hyperlink"/>
          </w:rPr>
          <w:t>https://doi.org/10.1126/science.aaz9463</w:t>
        </w:r>
      </w:hyperlink>
    </w:p>
    <w:p w14:paraId="26C848CD" w14:textId="77777777" w:rsidR="008D5F58" w:rsidRDefault="00761AF5">
      <w:pPr>
        <w:pStyle w:val="Bibliography"/>
      </w:pPr>
      <w:bookmarkStart w:id="125" w:name="ref-mcgregor_tree_2020"/>
      <w:bookmarkEnd w:id="124"/>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1">
        <w:r>
          <w:rPr>
            <w:rStyle w:val="Hyperlink"/>
          </w:rPr>
          <w:t>https://doi.org/10.1111/nph.16996</w:t>
        </w:r>
      </w:hyperlink>
    </w:p>
    <w:p w14:paraId="6C9DB789" w14:textId="77777777" w:rsidR="008D5F58" w:rsidRDefault="00761AF5">
      <w:pPr>
        <w:pStyle w:val="Bibliography"/>
      </w:pPr>
      <w:bookmarkStart w:id="126" w:name="ref-meakem_role_2018"/>
      <w:bookmarkEnd w:id="125"/>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2">
        <w:r>
          <w:rPr>
            <w:rStyle w:val="Hyperlink"/>
          </w:rPr>
          <w:t>https://doi.org/10.1111/nph.14633</w:t>
        </w:r>
      </w:hyperlink>
    </w:p>
    <w:p w14:paraId="79970584" w14:textId="77777777" w:rsidR="008D5F58" w:rsidRDefault="00761AF5">
      <w:pPr>
        <w:pStyle w:val="Bibliography"/>
      </w:pPr>
      <w:bookmarkStart w:id="127" w:name="ref-meko_seascorr_2011"/>
      <w:bookmarkEnd w:id="126"/>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3">
        <w:r>
          <w:rPr>
            <w:rStyle w:val="Hyperlink"/>
          </w:rPr>
          <w:t>https://doi.org/10.1016/j.cageo.2011.01.013</w:t>
        </w:r>
      </w:hyperlink>
    </w:p>
    <w:p w14:paraId="31BB97CF" w14:textId="77777777" w:rsidR="008D5F58" w:rsidRDefault="00761AF5">
      <w:pPr>
        <w:pStyle w:val="Bibliography"/>
      </w:pPr>
      <w:bookmarkStart w:id="128" w:name="ref-muller-landau_testing_2006"/>
      <w:bookmarkEnd w:id="127"/>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04BBA79C" w14:textId="77777777" w:rsidR="008D5F58" w:rsidRDefault="00761AF5">
      <w:pPr>
        <w:pStyle w:val="Bibliography"/>
      </w:pPr>
      <w:bookmarkStart w:id="129" w:name="ref-naimi_where_2014"/>
      <w:bookmarkEnd w:id="128"/>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4">
        <w:r>
          <w:rPr>
            <w:rStyle w:val="Hyperlink"/>
          </w:rPr>
          <w:t>https://doi.org/10.1111/j.1600-0587.2013.00205.x</w:t>
        </w:r>
      </w:hyperlink>
    </w:p>
    <w:p w14:paraId="2E19C31F" w14:textId="77777777" w:rsidR="008D5F58" w:rsidRDefault="00761AF5">
      <w:pPr>
        <w:pStyle w:val="Bibliography"/>
      </w:pPr>
      <w:bookmarkStart w:id="130" w:name="ref-nehrbassahles_influence_2014"/>
      <w:bookmarkEnd w:id="129"/>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85">
        <w:r>
          <w:rPr>
            <w:rStyle w:val="Hyperlink"/>
          </w:rPr>
          <w:t>https://doi.org/10.1111/gcb.12599</w:t>
        </w:r>
      </w:hyperlink>
    </w:p>
    <w:p w14:paraId="2D5F3FA0" w14:textId="77777777" w:rsidR="008D5F58" w:rsidRDefault="00761AF5">
      <w:pPr>
        <w:pStyle w:val="Bibliography"/>
      </w:pPr>
      <w:bookmarkStart w:id="131" w:name="ref-nock_longterm_2011"/>
      <w:bookmarkEnd w:id="130"/>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86">
        <w:r>
          <w:rPr>
            <w:rStyle w:val="Hyperlink"/>
          </w:rPr>
          <w:t>https://doi.org/10.1111/j.1365-2486.2010.02222.x</w:t>
        </w:r>
      </w:hyperlink>
    </w:p>
    <w:p w14:paraId="3A189BEA" w14:textId="77777777" w:rsidR="008D5F58" w:rsidRDefault="00761AF5">
      <w:pPr>
        <w:pStyle w:val="Bibliography"/>
      </w:pPr>
      <w:bookmarkStart w:id="132" w:name="ref-pederson_framework_2020"/>
      <w:bookmarkEnd w:id="131"/>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87">
        <w:r>
          <w:rPr>
            <w:rStyle w:val="Hyperlink"/>
          </w:rPr>
          <w:t>https://doi.org/10.3389/ffgc.2020.00039</w:t>
        </w:r>
      </w:hyperlink>
    </w:p>
    <w:p w14:paraId="5D224216" w14:textId="77777777" w:rsidR="008D5F58" w:rsidRDefault="00761AF5">
      <w:pPr>
        <w:pStyle w:val="Bibliography"/>
      </w:pPr>
      <w:bookmarkStart w:id="133" w:name="ref-peltier_tree_2020"/>
      <w:bookmarkEnd w:id="132"/>
      <w:r>
        <w:t xml:space="preserve">Peltier, D. M. P., &amp; Ogle, K. (2020). Tree growth sensitivity to climate is temporally variable. </w:t>
      </w:r>
      <w:r>
        <w:rPr>
          <w:i/>
        </w:rPr>
        <w:t>Ecology Letters</w:t>
      </w:r>
      <w:r>
        <w:t xml:space="preserve">, </w:t>
      </w:r>
      <w:r>
        <w:rPr>
          <w:i/>
        </w:rPr>
        <w:t>23</w:t>
      </w:r>
      <w:r>
        <w:t xml:space="preserve">(11), 1561–1572. </w:t>
      </w:r>
      <w:hyperlink r:id="rId88">
        <w:r>
          <w:rPr>
            <w:rStyle w:val="Hyperlink"/>
          </w:rPr>
          <w:t>https://doi.org/10.1111/ele.13575</w:t>
        </w:r>
      </w:hyperlink>
    </w:p>
    <w:p w14:paraId="064E3D48" w14:textId="77777777" w:rsidR="008D5F58" w:rsidRDefault="00761AF5">
      <w:pPr>
        <w:pStyle w:val="Bibliography"/>
      </w:pPr>
      <w:bookmarkStart w:id="134" w:name="ref-peters_detecting_2015"/>
      <w:bookmarkEnd w:id="133"/>
      <w:r>
        <w:lastRenderedPageBreak/>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hyperlink r:id="rId89">
        <w:r>
          <w:rPr>
            <w:rStyle w:val="Hyperlink"/>
          </w:rPr>
          <w:t>https://doi.org/10.1111/gcb.12826</w:t>
        </w:r>
      </w:hyperlink>
    </w:p>
    <w:p w14:paraId="0291AD3B" w14:textId="77777777" w:rsidR="008D5F58" w:rsidRDefault="00761AF5">
      <w:pPr>
        <w:pStyle w:val="Bibliography"/>
      </w:pPr>
      <w:bookmarkStart w:id="135" w:name="ref-pregitzer_carbon_2004"/>
      <w:bookmarkEnd w:id="134"/>
      <w:r>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29AF5B25" w14:textId="77777777" w:rsidR="008D5F58" w:rsidRDefault="00761AF5">
      <w:pPr>
        <w:pStyle w:val="Bibliography"/>
      </w:pPr>
      <w:bookmarkStart w:id="136" w:name="ref-pretzsch_drought_2018"/>
      <w:bookmarkEnd w:id="135"/>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0">
        <w:r>
          <w:rPr>
            <w:rStyle w:val="Hyperlink"/>
          </w:rPr>
          <w:t>https://doi.org/10.1186/s40663-018-0139-x</w:t>
        </w:r>
      </w:hyperlink>
    </w:p>
    <w:p w14:paraId="47486273" w14:textId="77777777" w:rsidR="008D5F58" w:rsidRDefault="00761AF5">
      <w:pPr>
        <w:pStyle w:val="Bibliography"/>
      </w:pPr>
      <w:bookmarkStart w:id="137" w:name="ref-rayback_dendroecological_2020"/>
      <w:bookmarkEnd w:id="136"/>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1">
        <w:r>
          <w:rPr>
            <w:rStyle w:val="Hyperlink"/>
          </w:rPr>
          <w:t>https://doi.org/10.1016/j.dendro.2020.125678</w:t>
        </w:r>
      </w:hyperlink>
    </w:p>
    <w:p w14:paraId="3EF5B59C" w14:textId="77777777" w:rsidR="008D5F58" w:rsidRDefault="00761AF5">
      <w:pPr>
        <w:pStyle w:val="Bibliography"/>
      </w:pPr>
      <w:bookmarkStart w:id="138" w:name="ref-rejoumechain_biomass_2017"/>
      <w:bookmarkEnd w:id="137"/>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2">
        <w:r>
          <w:rPr>
            <w:rStyle w:val="Hyperlink"/>
          </w:rPr>
          <w:t>https://doi.org/10.1111/2041-210X.12753</w:t>
        </w:r>
      </w:hyperlink>
    </w:p>
    <w:p w14:paraId="734507B9" w14:textId="77777777" w:rsidR="008D5F58" w:rsidRDefault="00761AF5">
      <w:pPr>
        <w:pStyle w:val="Bibliography"/>
      </w:pPr>
      <w:bookmarkStart w:id="139" w:name="ref-rollinson_climate_2021"/>
      <w:bookmarkEnd w:id="138"/>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3">
        <w:r>
          <w:rPr>
            <w:rStyle w:val="Hyperlink"/>
          </w:rPr>
          <w:t>https://doi.org/10.1002/ecy.3264</w:t>
        </w:r>
      </w:hyperlink>
    </w:p>
    <w:p w14:paraId="3A462D2F" w14:textId="77777777" w:rsidR="008D5F58" w:rsidRDefault="00761AF5">
      <w:pPr>
        <w:pStyle w:val="Bibliography"/>
      </w:pPr>
      <w:bookmarkStart w:id="140" w:name="ref-rossi_age-dependent_2007"/>
      <w:bookmarkEnd w:id="139"/>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4">
        <w:r>
          <w:rPr>
            <w:rStyle w:val="Hyperlink"/>
          </w:rPr>
          <w:t>https://doi.org/10.1111/j.1469-8137.2007.02235.x</w:t>
        </w:r>
      </w:hyperlink>
    </w:p>
    <w:p w14:paraId="314029FC" w14:textId="77777777" w:rsidR="008D5F58" w:rsidRDefault="00761AF5">
      <w:pPr>
        <w:pStyle w:val="Bibliography"/>
      </w:pPr>
      <w:bookmarkStart w:id="141" w:name="ref-sanchez-salguero_disentangling_2015"/>
      <w:bookmarkEnd w:id="140"/>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hyperlink r:id="rId95">
        <w:r>
          <w:rPr>
            <w:rStyle w:val="Hyperlink"/>
          </w:rPr>
          <w:t>https://doi.org/10.1016/j.foreco.2015.08.034</w:t>
        </w:r>
      </w:hyperlink>
    </w:p>
    <w:p w14:paraId="05976E16" w14:textId="77777777" w:rsidR="008D5F58" w:rsidRDefault="00761AF5">
      <w:pPr>
        <w:pStyle w:val="Bibliography"/>
      </w:pPr>
      <w:bookmarkStart w:id="142" w:name="ref-schelhaas_species-specific_2018"/>
      <w:bookmarkEnd w:id="141"/>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hyperlink r:id="rId96">
        <w:r>
          <w:rPr>
            <w:rStyle w:val="Hyperlink"/>
          </w:rPr>
          <w:t>https://doi.org/10.1186/s40663-018-0133-3</w:t>
        </w:r>
      </w:hyperlink>
    </w:p>
    <w:p w14:paraId="1D66E4B0" w14:textId="77777777" w:rsidR="008D5F58" w:rsidRDefault="00761AF5">
      <w:pPr>
        <w:pStyle w:val="Bibliography"/>
      </w:pPr>
      <w:bookmarkStart w:id="143" w:name="ref-sheil_does_2017"/>
      <w:bookmarkEnd w:id="142"/>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hyperlink r:id="rId97">
        <w:r>
          <w:rPr>
            <w:rStyle w:val="Hyperlink"/>
          </w:rPr>
          <w:t>https://doi.org/10.1111/1365-2435.12775</w:t>
        </w:r>
      </w:hyperlink>
    </w:p>
    <w:p w14:paraId="0F5FEB3D" w14:textId="77777777" w:rsidR="008D5F58" w:rsidRDefault="00761AF5">
      <w:pPr>
        <w:pStyle w:val="Bibliography"/>
      </w:pPr>
      <w:bookmarkStart w:id="144" w:name="ref-sniderhan_growth_2016"/>
      <w:bookmarkEnd w:id="143"/>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lastRenderedPageBreak/>
        <w:t>Journal of Geophysical Research: Biogeosciences</w:t>
      </w:r>
      <w:r>
        <w:t xml:space="preserve">, </w:t>
      </w:r>
      <w:r>
        <w:rPr>
          <w:i/>
        </w:rPr>
        <w:t>121</w:t>
      </w:r>
      <w:r>
        <w:t xml:space="preserve">(12), 2988–3000. </w:t>
      </w:r>
      <w:hyperlink r:id="rId98">
        <w:r>
          <w:rPr>
            <w:rStyle w:val="Hyperlink"/>
          </w:rPr>
          <w:t>https://doi.org/10.1002/2016JG003528</w:t>
        </w:r>
      </w:hyperlink>
    </w:p>
    <w:p w14:paraId="6DD03895" w14:textId="77777777" w:rsidR="008D5F58" w:rsidRDefault="00761AF5">
      <w:pPr>
        <w:pStyle w:val="Bibliography"/>
      </w:pPr>
      <w:bookmarkStart w:id="145" w:name="ref-speer_fundamentals_2010"/>
      <w:bookmarkEnd w:id="144"/>
      <w:r>
        <w:t xml:space="preserve">Speer, J. H. (2010). </w:t>
      </w:r>
      <w:r>
        <w:rPr>
          <w:i/>
        </w:rPr>
        <w:t>Fundamentals of tree-ring research</w:t>
      </w:r>
      <w:r>
        <w:t>. Univ. of Arizona Press.</w:t>
      </w:r>
    </w:p>
    <w:p w14:paraId="68179986" w14:textId="77777777" w:rsidR="008D5F58" w:rsidRDefault="00761AF5">
      <w:pPr>
        <w:pStyle w:val="Bibliography"/>
      </w:pPr>
      <w:bookmarkStart w:id="146" w:name="ref-stephenson_rate_2014"/>
      <w:bookmarkEnd w:id="145"/>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99">
        <w:r>
          <w:rPr>
            <w:rStyle w:val="Hyperlink"/>
          </w:rPr>
          <w:t>https://doi.org/10.1038/nature12914</w:t>
        </w:r>
      </w:hyperlink>
    </w:p>
    <w:p w14:paraId="6C698B02" w14:textId="77777777" w:rsidR="008D5F58" w:rsidRDefault="00761AF5">
      <w:pPr>
        <w:pStyle w:val="Bibliography"/>
      </w:pPr>
      <w:bookmarkStart w:id="147" w:name="ref-stokes_introduction_1968"/>
      <w:bookmarkEnd w:id="146"/>
      <w:r>
        <w:t xml:space="preserve">Stokes, M. A. (1968). </w:t>
      </w:r>
      <w:r>
        <w:rPr>
          <w:i/>
        </w:rPr>
        <w:t>An Introduction to Tree-ring Dating</w:t>
      </w:r>
      <w:r>
        <w:t>. University of Arizona Press.</w:t>
      </w:r>
    </w:p>
    <w:p w14:paraId="2806CA0F" w14:textId="77777777" w:rsidR="008D5F58" w:rsidRDefault="00761AF5">
      <w:pPr>
        <w:pStyle w:val="Bibliography"/>
      </w:pPr>
      <w:bookmarkStart w:id="148" w:name="ref-sullivan_long-term_2020"/>
      <w:bookmarkEnd w:id="147"/>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100">
        <w:r>
          <w:rPr>
            <w:rStyle w:val="Hyperlink"/>
          </w:rPr>
          <w:t>https://doi.org/10.1126/science.aaw7578</w:t>
        </w:r>
      </w:hyperlink>
    </w:p>
    <w:p w14:paraId="27825E85" w14:textId="77777777" w:rsidR="008D5F58" w:rsidRDefault="00761AF5">
      <w:pPr>
        <w:pStyle w:val="Bibliography"/>
      </w:pPr>
      <w:bookmarkStart w:id="149" w:name="ref-sullivan_effect_2016"/>
      <w:bookmarkEnd w:id="148"/>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1">
        <w:r>
          <w:rPr>
            <w:rStyle w:val="Hyperlink"/>
          </w:rPr>
          <w:t>https://doi.org/10.1088/1748-9326/11/11/114007</w:t>
        </w:r>
      </w:hyperlink>
    </w:p>
    <w:p w14:paraId="4F70C937" w14:textId="77777777" w:rsidR="008D5F58" w:rsidRDefault="00761AF5">
      <w:pPr>
        <w:pStyle w:val="Bibliography"/>
      </w:pPr>
      <w:bookmarkStart w:id="150" w:name="ref-samonil_individual-based_2013"/>
      <w:bookmarkEnd w:id="149"/>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2">
        <w:r>
          <w:rPr>
            <w:rStyle w:val="Hyperlink"/>
          </w:rPr>
          <w:t>https://doi.org/10.1111/jvs.12025</w:t>
        </w:r>
      </w:hyperlink>
    </w:p>
    <w:p w14:paraId="34E425F6" w14:textId="77777777" w:rsidR="008D5F58" w:rsidRDefault="00761AF5">
      <w:pPr>
        <w:pStyle w:val="Bibliography"/>
      </w:pPr>
      <w:bookmarkStart w:id="151" w:name="ref-samonil_long-term_2008"/>
      <w:bookmarkEnd w:id="150"/>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3">
        <w:r>
          <w:rPr>
            <w:rStyle w:val="Hyperlink"/>
          </w:rPr>
          <w:t>https://doi.org/10.1007/s11258-007-9345-2</w:t>
        </w:r>
      </w:hyperlink>
    </w:p>
    <w:p w14:paraId="2F91262F" w14:textId="77777777" w:rsidR="008D5F58" w:rsidRDefault="00761AF5">
      <w:pPr>
        <w:pStyle w:val="Bibliography"/>
      </w:pPr>
      <w:bookmarkStart w:id="152" w:name="ref-teets_linking_2018"/>
      <w:bookmarkEnd w:id="151"/>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4">
        <w:r>
          <w:rPr>
            <w:rStyle w:val="Hyperlink"/>
          </w:rPr>
          <w:t>https://doi.org/10.1016/j.agrformet.2017.08.007</w:t>
        </w:r>
      </w:hyperlink>
    </w:p>
    <w:p w14:paraId="6E72AE6A" w14:textId="77777777" w:rsidR="008D5F58" w:rsidRDefault="00761AF5">
      <w:pPr>
        <w:pStyle w:val="Bibliography"/>
      </w:pPr>
      <w:bookmarkStart w:id="153" w:name="ref-teets_quantifying_2018"/>
      <w:bookmarkEnd w:id="152"/>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05">
        <w:r>
          <w:rPr>
            <w:rStyle w:val="Hyperlink"/>
          </w:rPr>
          <w:t>https://doi.org/10.1111/gcb.14120</w:t>
        </w:r>
      </w:hyperlink>
    </w:p>
    <w:p w14:paraId="409A1471" w14:textId="77777777" w:rsidR="008D5F58" w:rsidRDefault="00761AF5">
      <w:pPr>
        <w:pStyle w:val="Bibliography"/>
      </w:pPr>
      <w:bookmarkStart w:id="154" w:name="ref-meinzer_age-related_2011"/>
      <w:bookmarkEnd w:id="153"/>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06">
        <w:r>
          <w:rPr>
            <w:rStyle w:val="Hyperlink"/>
          </w:rPr>
          <w:t>https://doi.org/10.1007/978-94-007-1242-3_2</w:t>
        </w:r>
      </w:hyperlink>
    </w:p>
    <w:p w14:paraId="720EF74F" w14:textId="77777777" w:rsidR="008D5F58" w:rsidRDefault="00761AF5">
      <w:pPr>
        <w:pStyle w:val="Bibliography"/>
      </w:pPr>
      <w:bookmarkStart w:id="155" w:name="ref-tolwinski-ward_bayesian_2013"/>
      <w:bookmarkEnd w:id="154"/>
      <w:r>
        <w:lastRenderedPageBreak/>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07">
        <w:r>
          <w:rPr>
            <w:rStyle w:val="Hyperlink"/>
          </w:rPr>
          <w:t>https://doi.org/10.5194/cp-9-1481-2013</w:t>
        </w:r>
      </w:hyperlink>
    </w:p>
    <w:p w14:paraId="43327DBF" w14:textId="77777777" w:rsidR="008D5F58" w:rsidRDefault="00761AF5">
      <w:pPr>
        <w:pStyle w:val="Bibliography"/>
      </w:pPr>
      <w:bookmarkStart w:id="156" w:name="ref-touchan_millennial_2011"/>
      <w:bookmarkEnd w:id="155"/>
      <w:r>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08">
        <w:r>
          <w:rPr>
            <w:rStyle w:val="Hyperlink"/>
          </w:rPr>
          <w:t>https://doi.org/10.1002/joc.2117</w:t>
        </w:r>
      </w:hyperlink>
    </w:p>
    <w:p w14:paraId="030EDF88" w14:textId="77777777" w:rsidR="008D5F58" w:rsidRDefault="00761AF5">
      <w:pPr>
        <w:pStyle w:val="Bibliography"/>
      </w:pPr>
      <w:bookmarkStart w:id="157" w:name="ref-trouillier_size_2019"/>
      <w:bookmarkEnd w:id="156"/>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09">
        <w:r>
          <w:rPr>
            <w:rStyle w:val="Hyperlink"/>
          </w:rPr>
          <w:t>https://doi.org/10.1007/s00468-018-1767-z</w:t>
        </w:r>
      </w:hyperlink>
    </w:p>
    <w:p w14:paraId="6CA22165" w14:textId="77777777" w:rsidR="008D5F58" w:rsidRDefault="00761AF5">
      <w:pPr>
        <w:pStyle w:val="Bibliography"/>
      </w:pPr>
      <w:bookmarkStart w:id="158" w:name="ref-tumajer_increasing_2017"/>
      <w:bookmarkEnd w:id="157"/>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0">
        <w:r>
          <w:rPr>
            <w:rStyle w:val="Hyperlink"/>
          </w:rPr>
          <w:t>https://doi.org/10.1016/j.agrformet.2017.07.015</w:t>
        </w:r>
      </w:hyperlink>
    </w:p>
    <w:p w14:paraId="22E81A5A" w14:textId="77777777" w:rsidR="008D5F58" w:rsidRDefault="00761AF5">
      <w:pPr>
        <w:pStyle w:val="Bibliography"/>
      </w:pPr>
      <w:bookmarkStart w:id="159" w:name="ref-van_de_pol_identifying_2016"/>
      <w:bookmarkEnd w:id="158"/>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hyperlink r:id="rId111">
        <w:r>
          <w:rPr>
            <w:rStyle w:val="Hyperlink"/>
          </w:rPr>
          <w:t>https://doi.org/10.1111/2041-210X.12590</w:t>
        </w:r>
      </w:hyperlink>
    </w:p>
    <w:p w14:paraId="3D47C670" w14:textId="77777777" w:rsidR="008D5F58" w:rsidRDefault="00761AF5">
      <w:pPr>
        <w:pStyle w:val="Bibliography"/>
      </w:pPr>
      <w:bookmarkStart w:id="160" w:name="ref-van_der_sleen_no_2015"/>
      <w:bookmarkEnd w:id="159"/>
      <w:r>
        <w:t xml:space="preserve">van der Sleen, P., Groenendijk, P., Vlam, M., Anten, N. P. R., Boom, A., Bongers, F., Pons, T. L., Terburg, G., &amp; Zuidema, P. A. (2015). No growth stimulation of tropical trees by 150 years of CO2 fertilization but water-use efficiency increased. </w:t>
      </w:r>
      <w:r>
        <w:rPr>
          <w:i/>
        </w:rPr>
        <w:t>Nature Geoscience</w:t>
      </w:r>
      <w:r>
        <w:t xml:space="preserve">, </w:t>
      </w:r>
      <w:r>
        <w:rPr>
          <w:i/>
        </w:rPr>
        <w:t>8</w:t>
      </w:r>
      <w:r>
        <w:t xml:space="preserve">(1), 24–28. </w:t>
      </w:r>
      <w:hyperlink r:id="rId112">
        <w:r>
          <w:rPr>
            <w:rStyle w:val="Hyperlink"/>
          </w:rPr>
          <w:t>https://doi.org/10.1038/ngeo2313</w:t>
        </w:r>
      </w:hyperlink>
    </w:p>
    <w:p w14:paraId="05948511" w14:textId="77777777" w:rsidR="008D5F58" w:rsidRDefault="00761AF5">
      <w:pPr>
        <w:pStyle w:val="Bibliography"/>
      </w:pPr>
      <w:bookmarkStart w:id="161" w:name="ref-vlam_temperature_2014"/>
      <w:bookmarkEnd w:id="160"/>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3">
        <w:r>
          <w:rPr>
            <w:rStyle w:val="Hyperlink"/>
          </w:rPr>
          <w:t>https://doi.org/10.1007/s00442-013-2846-x</w:t>
        </w:r>
      </w:hyperlink>
    </w:p>
    <w:p w14:paraId="2DC19081" w14:textId="77777777" w:rsidR="008D5F58" w:rsidRDefault="00761AF5">
      <w:pPr>
        <w:pStyle w:val="Bibliography"/>
      </w:pPr>
      <w:bookmarkStart w:id="162" w:name="ref-voelker_historical_2006"/>
      <w:bookmarkEnd w:id="161"/>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4">
        <w:r>
          <w:rPr>
            <w:rStyle w:val="Hyperlink"/>
          </w:rPr>
          <w:t>https://doi.org/10.1890/0012-9615(2006)076[0549:HCGEDW]2.0.CO;2</w:t>
        </w:r>
      </w:hyperlink>
    </w:p>
    <w:p w14:paraId="75D16898" w14:textId="77777777" w:rsidR="008D5F58" w:rsidRDefault="00761AF5">
      <w:pPr>
        <w:pStyle w:val="Bibliography"/>
      </w:pPr>
      <w:bookmarkStart w:id="163" w:name="ref-vrska_european_2009"/>
      <w:bookmarkEnd w:id="162"/>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15">
        <w:r>
          <w:rPr>
            <w:rStyle w:val="Hyperlink"/>
          </w:rPr>
          <w:t>https://doi.org/10.1016/j.foreco.2009.03.007</w:t>
        </w:r>
      </w:hyperlink>
    </w:p>
    <w:p w14:paraId="7DA69736" w14:textId="77777777" w:rsidR="008D5F58" w:rsidRDefault="00761AF5">
      <w:pPr>
        <w:pStyle w:val="Bibliography"/>
      </w:pPr>
      <w:bookmarkStart w:id="164" w:name="ref-walker_integrating_2020"/>
      <w:bookmarkEnd w:id="163"/>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16">
        <w:r>
          <w:rPr>
            <w:rStyle w:val="Hyperlink"/>
          </w:rPr>
          <w:t>https://doi.org/10.1111/nph.16866</w:t>
        </w:r>
      </w:hyperlink>
    </w:p>
    <w:p w14:paraId="7B03E687" w14:textId="77777777" w:rsidR="008D5F58" w:rsidRDefault="00761AF5">
      <w:pPr>
        <w:pStyle w:val="Bibliography"/>
      </w:pPr>
      <w:bookmarkStart w:id="165" w:name="ref-williams_temperature_2013"/>
      <w:bookmarkEnd w:id="164"/>
      <w:r>
        <w:lastRenderedPageBreak/>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 </w:t>
      </w:r>
      <w:r>
        <w:rPr>
          <w:i/>
        </w:rPr>
        <w:t>Nature Climate Change</w:t>
      </w:r>
      <w:r>
        <w:t xml:space="preserve">, </w:t>
      </w:r>
      <w:r>
        <w:rPr>
          <w:i/>
        </w:rPr>
        <w:t>3</w:t>
      </w:r>
      <w:r>
        <w:t xml:space="preserve">(3), 292–297. </w:t>
      </w:r>
      <w:hyperlink r:id="rId117">
        <w:r>
          <w:rPr>
            <w:rStyle w:val="Hyperlink"/>
          </w:rPr>
          <w:t>https://doi.org/10.1038/nclimate1693</w:t>
        </w:r>
      </w:hyperlink>
    </w:p>
    <w:p w14:paraId="5FAFC93E" w14:textId="77777777" w:rsidR="008D5F58" w:rsidRDefault="00761AF5">
      <w:pPr>
        <w:pStyle w:val="Bibliography"/>
      </w:pPr>
      <w:bookmarkStart w:id="166" w:name="ref-wilmking_global_2020"/>
      <w:bookmarkEnd w:id="165"/>
      <w:r>
        <w:t xml:space="preserve">Wilmking, M., Maaten-Theunissen, M. van der, Maaten, E. van der, Scharnweber, T., Buras, A., Biermann, C., Gurskaya, M., Hallinger, M., Lange, J., Shetti, R., Smiljanic, M., &amp; Trouillier, M. (2020). Global assessment of relationships between climate and tree growth. </w:t>
      </w:r>
      <w:r>
        <w:rPr>
          <w:i/>
        </w:rPr>
        <w:t>Global Change Biology</w:t>
      </w:r>
      <w:r>
        <w:t xml:space="preserve">, </w:t>
      </w:r>
      <w:r>
        <w:rPr>
          <w:i/>
        </w:rPr>
        <w:t>26</w:t>
      </w:r>
      <w:r>
        <w:t xml:space="preserve">(6), 3212–3220. </w:t>
      </w:r>
      <w:hyperlink r:id="rId118">
        <w:r>
          <w:rPr>
            <w:rStyle w:val="Hyperlink"/>
          </w:rPr>
          <w:t>https://doi.org/10.1111/gcb.15057</w:t>
        </w:r>
      </w:hyperlink>
    </w:p>
    <w:p w14:paraId="75C847A1" w14:textId="77777777" w:rsidR="008D5F58" w:rsidRDefault="00761AF5">
      <w:pPr>
        <w:pStyle w:val="Bibliography"/>
      </w:pPr>
      <w:bookmarkStart w:id="167" w:name="ref-wood_fast_2011"/>
      <w:bookmarkEnd w:id="166"/>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19">
        <w:r>
          <w:rPr>
            <w:rStyle w:val="Hyperlink"/>
          </w:rPr>
          <w:t>https://doi.org/10.1111/j.1467-9868.2010.00749.x</w:t>
        </w:r>
      </w:hyperlink>
    </w:p>
    <w:p w14:paraId="1F70F236" w14:textId="77777777" w:rsidR="008D5F58" w:rsidRDefault="00761AF5">
      <w:pPr>
        <w:pStyle w:val="Bibliography"/>
      </w:pPr>
      <w:bookmarkStart w:id="168" w:name="ref-woodhouse_artificial_1999"/>
      <w:bookmarkEnd w:id="167"/>
      <w:r>
        <w:t xml:space="preserve">Woodhouse, C. A. (1999). Artificial neural networks and dendroclimatic reconstructions: An example from the Front Range, Colorado, USA: </w:t>
      </w:r>
      <w:r>
        <w:rPr>
          <w:i/>
        </w:rPr>
        <w:t>The Holocene</w:t>
      </w:r>
      <w:r>
        <w:t xml:space="preserve">. </w:t>
      </w:r>
      <w:hyperlink r:id="rId120">
        <w:r>
          <w:rPr>
            <w:rStyle w:val="Hyperlink"/>
          </w:rPr>
          <w:t>https://doi.org/10.1191/095968399667128516</w:t>
        </w:r>
      </w:hyperlink>
    </w:p>
    <w:p w14:paraId="4B08CBDF" w14:textId="77777777" w:rsidR="008D5F58" w:rsidRDefault="00761AF5">
      <w:pPr>
        <w:pStyle w:val="Bibliography"/>
      </w:pPr>
      <w:bookmarkStart w:id="169" w:name="ref-zang_dendroclimatic_2013"/>
      <w:bookmarkEnd w:id="168"/>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21">
        <w:r>
          <w:rPr>
            <w:rStyle w:val="Hyperlink"/>
          </w:rPr>
          <w:t>https://doi.org/10.1016/j.dendro.2012.08.001</w:t>
        </w:r>
      </w:hyperlink>
    </w:p>
    <w:p w14:paraId="2B820414" w14:textId="77777777" w:rsidR="008D5F58" w:rsidRDefault="00761AF5">
      <w:pPr>
        <w:pStyle w:val="Bibliography"/>
      </w:pPr>
      <w:bookmarkStart w:id="170" w:name="ref-zang_treeclim_2015"/>
      <w:bookmarkEnd w:id="169"/>
      <w:r>
        <w:t xml:space="preserve">Zang, C., &amp; Biondi, F. (2015). Treeclim : An R package for the numerical calibration of proxy-climate relationships. </w:t>
      </w:r>
      <w:r>
        <w:rPr>
          <w:i/>
        </w:rPr>
        <w:t>Ecography</w:t>
      </w:r>
      <w:r>
        <w:t xml:space="preserve">, </w:t>
      </w:r>
      <w:r>
        <w:rPr>
          <w:i/>
        </w:rPr>
        <w:t>38</w:t>
      </w:r>
      <w:r>
        <w:t xml:space="preserve">(4), 431–436. </w:t>
      </w:r>
      <w:hyperlink r:id="rId122">
        <w:r>
          <w:rPr>
            <w:rStyle w:val="Hyperlink"/>
          </w:rPr>
          <w:t>https://doi.org/10.1111/ecog.01335</w:t>
        </w:r>
      </w:hyperlink>
    </w:p>
    <w:p w14:paraId="35E3337B" w14:textId="77777777" w:rsidR="008D5F58" w:rsidRDefault="00761AF5">
      <w:pPr>
        <w:pStyle w:val="Bibliography"/>
      </w:pPr>
      <w:bookmarkStart w:id="171" w:name="ref-zuidema_recent_2020"/>
      <w:bookmarkEnd w:id="170"/>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3">
        <w:r>
          <w:rPr>
            <w:rStyle w:val="Hyperlink"/>
          </w:rPr>
          <w:t>https://doi.org/10.1111/gcb.15092</w:t>
        </w:r>
      </w:hyperlink>
      <w:bookmarkEnd w:id="58"/>
      <w:bookmarkEnd w:id="60"/>
      <w:bookmarkEnd w:id="171"/>
    </w:p>
    <w:sectPr w:rsidR="008D5F5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rgolis, Ellis Q" w:date="2021-03-01T12:37:00Z" w:initials="MEQ">
    <w:p w14:paraId="2EF2FC4D" w14:textId="64D38177" w:rsidR="0019533A" w:rsidRPr="00D24F29" w:rsidRDefault="00761AF5">
      <w:pPr>
        <w:pStyle w:val="CommentText"/>
        <w:rPr>
          <w:highlight w:val="yellow"/>
        </w:rPr>
      </w:pPr>
      <w:r>
        <w:rPr>
          <w:rStyle w:val="CommentReference"/>
        </w:rPr>
        <w:annotationRef/>
      </w:r>
      <w:r w:rsidR="0019533A" w:rsidRPr="00D24F29">
        <w:rPr>
          <w:highlight w:val="yellow"/>
        </w:rPr>
        <w:t>Looks good.</w:t>
      </w:r>
    </w:p>
    <w:p w14:paraId="55C49949" w14:textId="77777777" w:rsidR="0019533A" w:rsidRPr="00D24F29" w:rsidRDefault="0019533A">
      <w:pPr>
        <w:pStyle w:val="CommentText"/>
        <w:rPr>
          <w:highlight w:val="yellow"/>
        </w:rPr>
      </w:pPr>
    </w:p>
    <w:p w14:paraId="75B35CFB" w14:textId="3AC5EA91" w:rsidR="00761AF5" w:rsidRDefault="00761AF5">
      <w:pPr>
        <w:pStyle w:val="CommentText"/>
      </w:pPr>
      <w:proofErr w:type="spellStart"/>
      <w:r w:rsidRPr="00D24F29">
        <w:rPr>
          <w:highlight w:val="yellow"/>
        </w:rPr>
        <w:t>Flurin</w:t>
      </w:r>
      <w:proofErr w:type="spellEnd"/>
      <w:r w:rsidRPr="00D24F29">
        <w:rPr>
          <w:highlight w:val="yellow"/>
        </w:rPr>
        <w:t xml:space="preserve"> </w:t>
      </w:r>
      <w:proofErr w:type="spellStart"/>
      <w:r w:rsidRPr="00D24F29">
        <w:rPr>
          <w:highlight w:val="yellow"/>
        </w:rPr>
        <w:t>Babst</w:t>
      </w:r>
      <w:proofErr w:type="spellEnd"/>
      <w:r w:rsidRPr="00D24F29">
        <w:rPr>
          <w:highlight w:val="yellow"/>
        </w:rPr>
        <w:t xml:space="preserve"> would be a good reviewer</w:t>
      </w:r>
    </w:p>
  </w:comment>
  <w:comment w:id="22" w:author="Margolis, Ellis Q" w:date="2021-03-01T12:34:00Z" w:initials="MEQ">
    <w:p w14:paraId="4586E2F9" w14:textId="121CE750" w:rsidR="00761AF5" w:rsidRDefault="00761AF5">
      <w:pPr>
        <w:pStyle w:val="CommentText"/>
      </w:pPr>
      <w:r>
        <w:rPr>
          <w:rStyle w:val="CommentReference"/>
        </w:rPr>
        <w:annotationRef/>
      </w:r>
      <w:r>
        <w:t xml:space="preserve">Consider removing – this term in the traditional </w:t>
      </w:r>
      <w:proofErr w:type="spellStart"/>
      <w:r>
        <w:t>dendro</w:t>
      </w:r>
      <w:proofErr w:type="spellEnd"/>
      <w:r>
        <w:t xml:space="preserve"> sense refers to a pre-whitened chronology, which is </w:t>
      </w:r>
      <w:r w:rsidR="00C335EF">
        <w:t xml:space="preserve">not </w:t>
      </w:r>
      <w:r>
        <w:t>always used</w:t>
      </w:r>
      <w:r w:rsidR="00C335EF">
        <w:t xml:space="preserve"> (e.g., “residual chronologies” and “standard chronologies” (autocorrelation not removed) are produced by ARSTAN and posted on the ITRDB</w:t>
      </w:r>
      <w:r>
        <w:t>.</w:t>
      </w:r>
    </w:p>
  </w:comment>
  <w:comment w:id="23" w:author="Margolis, Ellis Q" w:date="2021-03-01T13:21:00Z" w:initials="MEQ">
    <w:p w14:paraId="119FF526" w14:textId="7834F5D0" w:rsidR="00B53B7E" w:rsidRDefault="00B53B7E">
      <w:pPr>
        <w:pStyle w:val="CommentText"/>
      </w:pPr>
      <w:r>
        <w:rPr>
          <w:rStyle w:val="CommentReference"/>
        </w:rPr>
        <w:annotationRef/>
      </w:r>
      <w:r>
        <w:t>Add comma here, and throughout?</w:t>
      </w:r>
    </w:p>
  </w:comment>
  <w:comment w:id="25" w:author="Margolis, Ellis Q" w:date="2021-03-01T13:01:00Z" w:initials="MEQ">
    <w:p w14:paraId="6D87655D" w14:textId="4E6DF9D8" w:rsidR="00761AF5" w:rsidRDefault="00761AF5">
      <w:pPr>
        <w:pStyle w:val="CommentText"/>
      </w:pPr>
      <w:r>
        <w:rPr>
          <w:rStyle w:val="CommentReference"/>
        </w:rPr>
        <w:annotationRef/>
      </w:r>
      <w:r w:rsidRPr="00D24F29">
        <w:rPr>
          <w:highlight w:val="yellow"/>
        </w:rPr>
        <w:t>I don’t feel qualified to address the challenge of non-linearities. Hopefully Paolo or someone else chimes in</w:t>
      </w:r>
      <w:r>
        <w:t>.</w:t>
      </w:r>
    </w:p>
  </w:comment>
  <w:comment w:id="26" w:author="Margolis, Ellis Q" w:date="2021-03-01T13:03:00Z" w:initials="MEQ">
    <w:p w14:paraId="6C16B21A" w14:textId="12FD7085" w:rsidR="00761AF5" w:rsidRDefault="00761AF5">
      <w:pPr>
        <w:pStyle w:val="CommentText"/>
      </w:pPr>
      <w:r>
        <w:rPr>
          <w:rStyle w:val="CommentReference"/>
        </w:rPr>
        <w:annotationRef/>
      </w:r>
      <w:r>
        <w:t>Park Williams’ 2013 Nature Climate Change paper seems possibly relevant here, since VPD captures both temp and moisture</w:t>
      </w:r>
    </w:p>
  </w:comment>
  <w:comment w:id="27" w:author="Margolis, Ellis Q" w:date="2021-03-01T13:12:00Z" w:initials="MEQ">
    <w:p w14:paraId="211A9FB4" w14:textId="4ABBCBC6" w:rsidR="0019533A" w:rsidRDefault="0019533A">
      <w:pPr>
        <w:pStyle w:val="CommentText"/>
      </w:pPr>
      <w:r>
        <w:rPr>
          <w:rStyle w:val="CommentReference"/>
        </w:rPr>
        <w:annotationRef/>
      </w:r>
      <w:r>
        <w:t>time?</w:t>
      </w:r>
    </w:p>
  </w:comment>
  <w:comment w:id="29" w:author="Margolis, Ellis Q" w:date="2021-03-01T13:18:00Z" w:initials="MEQ">
    <w:p w14:paraId="28D0DB6C" w14:textId="13548DB9" w:rsidR="0019533A" w:rsidRDefault="0019533A">
      <w:pPr>
        <w:pStyle w:val="CommentText"/>
      </w:pPr>
      <w:r>
        <w:rPr>
          <w:rStyle w:val="CommentReference"/>
        </w:rPr>
        <w:annotationRef/>
      </w:r>
      <w:r>
        <w:t xml:space="preserve">Stokes &amp; </w:t>
      </w:r>
      <w:proofErr w:type="gramStart"/>
      <w:r>
        <w:t>Smiley  -</w:t>
      </w:r>
      <w:proofErr w:type="gramEnd"/>
      <w:r>
        <w:t xml:space="preserve"> T.L. Smiley missing from lit cited, too.</w:t>
      </w:r>
    </w:p>
  </w:comment>
  <w:comment w:id="39" w:author="Margolis, Ellis Q" w:date="2021-03-01T17:12:00Z" w:initials="MEQ">
    <w:p w14:paraId="49AEAC0B" w14:textId="4E760B04" w:rsidR="00165B65" w:rsidRDefault="00165B65">
      <w:pPr>
        <w:pStyle w:val="CommentText"/>
      </w:pPr>
      <w:r>
        <w:rPr>
          <w:rStyle w:val="CommentReference"/>
        </w:rPr>
        <w:annotationRef/>
      </w:r>
      <w:r>
        <w:t xml:space="preserve">For me, this raises the question about differences between the 2 approaches, and which is better (for whatever question one might ask)? It might be worth stating why the tree-level analysis is better for analyses of forest productivity. </w:t>
      </w:r>
    </w:p>
  </w:comment>
  <w:comment w:id="41" w:author="Margolis, Ellis Q" w:date="2021-03-01T17:18:00Z" w:initials="MEQ">
    <w:p w14:paraId="52CE2884" w14:textId="56B758AD" w:rsidR="00165B65" w:rsidRDefault="00165B65">
      <w:pPr>
        <w:pStyle w:val="CommentText"/>
      </w:pPr>
      <w:r>
        <w:rPr>
          <w:rStyle w:val="CommentReference"/>
        </w:rPr>
        <w:annotationRef/>
      </w:r>
      <w:r w:rsidR="00E47674">
        <w:t>If this paragraph is kept, i</w:t>
      </w:r>
      <w:r>
        <w:t xml:space="preserve">t’s </w:t>
      </w:r>
      <w:r w:rsidR="00E47674">
        <w:t xml:space="preserve">probably worth stating the benefit of </w:t>
      </w:r>
      <w:r>
        <w:t>pool</w:t>
      </w:r>
      <w:r w:rsidR="00E47674">
        <w:t>ing</w:t>
      </w:r>
      <w:r>
        <w:t xml:space="preserve"> species</w:t>
      </w:r>
      <w:r w:rsidR="00E47674">
        <w:t xml:space="preserve"> at a site. </w:t>
      </w:r>
    </w:p>
  </w:comment>
  <w:comment w:id="43" w:author="Margolis, Ellis Q" w:date="2021-03-01T18:39:00Z" w:initials="MEQ">
    <w:p w14:paraId="52D1D04B" w14:textId="734C67CF" w:rsidR="003A661B" w:rsidRDefault="003A661B">
      <w:pPr>
        <w:pStyle w:val="CommentText"/>
      </w:pPr>
      <w:r>
        <w:rPr>
          <w:rStyle w:val="CommentReference"/>
        </w:rPr>
        <w:annotationRef/>
      </w:r>
      <w:r w:rsidRPr="00982ADA">
        <w:rPr>
          <w:highlight w:val="yellow"/>
        </w:rPr>
        <w:t>Decline in what? Growth (rate</w:t>
      </w:r>
      <w:r w:rsidR="00C335EF" w:rsidRPr="00982ADA">
        <w:rPr>
          <w:highlight w:val="yellow"/>
        </w:rPr>
        <w:t>?</w:t>
      </w:r>
      <w:r w:rsidRPr="00982ADA">
        <w:rPr>
          <w:highlight w:val="yellow"/>
        </w:rPr>
        <w:t>), I assume.</w:t>
      </w:r>
    </w:p>
  </w:comment>
  <w:comment w:id="49" w:author="Margolis, Ellis Q" w:date="2021-03-01T18:51:00Z" w:initials="MEQ">
    <w:p w14:paraId="3138241B" w14:textId="77777777" w:rsidR="00C335EF" w:rsidRDefault="00C335EF">
      <w:pPr>
        <w:pStyle w:val="CommentText"/>
      </w:pPr>
      <w:r>
        <w:rPr>
          <w:rStyle w:val="CommentReference"/>
        </w:rPr>
        <w:annotationRef/>
      </w:r>
      <w:r w:rsidR="008C7D36" w:rsidRPr="00982ADA">
        <w:rPr>
          <w:highlight w:val="yellow"/>
        </w:rPr>
        <w:t>Add?  “</w:t>
      </w:r>
      <w:r w:rsidRPr="00982ADA">
        <w:rPr>
          <w:highlight w:val="yellow"/>
        </w:rPr>
        <w:t>warming and</w:t>
      </w:r>
      <w:r w:rsidR="008C7D36" w:rsidRPr="00982ADA">
        <w:rPr>
          <w:highlight w:val="yellow"/>
        </w:rPr>
        <w:t>”</w:t>
      </w:r>
      <w:r w:rsidR="008C7D36">
        <w:t xml:space="preserve"> </w:t>
      </w:r>
    </w:p>
    <w:p w14:paraId="62AD8C7B" w14:textId="77777777" w:rsidR="008C7D36" w:rsidRDefault="008C7D36">
      <w:pPr>
        <w:pStyle w:val="CommentText"/>
      </w:pPr>
    </w:p>
    <w:p w14:paraId="383B56D4" w14:textId="47F54296" w:rsidR="008C7D36" w:rsidRDefault="008C7D36">
      <w:pPr>
        <w:pStyle w:val="CommentText"/>
      </w:pPr>
      <w:r w:rsidRPr="00982ADA">
        <w:rPr>
          <w:highlight w:val="yellow"/>
        </w:rPr>
        <w:t xml:space="preserve">But isn’t this captured with the negative relationship with temp and positive relationship with </w:t>
      </w:r>
      <w:proofErr w:type="spellStart"/>
      <w:r w:rsidRPr="00982ADA">
        <w:rPr>
          <w:highlight w:val="yellow"/>
        </w:rPr>
        <w:t>precip</w:t>
      </w:r>
      <w:proofErr w:type="spellEnd"/>
      <w:r w:rsidRPr="00982ADA">
        <w:rPr>
          <w:highlight w:val="yellow"/>
        </w:rPr>
        <w:t>?</w:t>
      </w:r>
    </w:p>
  </w:comment>
  <w:comment w:id="50" w:author="Teixeira, Kristina A." w:date="2021-03-10T06:24:00Z" w:initials="TKA">
    <w:p w14:paraId="1E299139" w14:textId="48DC0BC5" w:rsidR="00982ADA" w:rsidRDefault="00982ADA">
      <w:pPr>
        <w:pStyle w:val="CommentText"/>
      </w:pPr>
      <w:r>
        <w:rPr>
          <w:rStyle w:val="CommentReference"/>
        </w:rPr>
        <w:annotationRef/>
      </w:r>
      <w:r>
        <w:t>rewor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B35CFB" w15:done="0"/>
  <w15:commentEx w15:paraId="4586E2F9" w15:done="0"/>
  <w15:commentEx w15:paraId="119FF526" w15:done="0"/>
  <w15:commentEx w15:paraId="6D87655D" w15:done="0"/>
  <w15:commentEx w15:paraId="6C16B21A" w15:done="0"/>
  <w15:commentEx w15:paraId="211A9FB4" w15:done="0"/>
  <w15:commentEx w15:paraId="28D0DB6C" w15:done="0"/>
  <w15:commentEx w15:paraId="49AEAC0B" w15:done="0"/>
  <w15:commentEx w15:paraId="52CE2884" w15:done="0"/>
  <w15:commentEx w15:paraId="52D1D04B" w15:done="0"/>
  <w15:commentEx w15:paraId="383B56D4" w15:done="0"/>
  <w15:commentEx w15:paraId="1E299139" w15:paraIdParent="383B56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5E7A" w16cex:dateUtc="2021-03-01T19:37:00Z"/>
  <w16cex:commentExtensible w16cex:durableId="23E75DD7" w16cex:dateUtc="2021-03-01T19:34:00Z"/>
  <w16cex:commentExtensible w16cex:durableId="23E768C5" w16cex:dateUtc="2021-03-01T20:21:00Z"/>
  <w16cex:commentExtensible w16cex:durableId="23E7641F" w16cex:dateUtc="2021-03-01T20:01:00Z"/>
  <w16cex:commentExtensible w16cex:durableId="23E7648A" w16cex:dateUtc="2021-03-01T20:03:00Z"/>
  <w16cex:commentExtensible w16cex:durableId="23E766CC" w16cex:dateUtc="2021-03-01T20:12:00Z"/>
  <w16cex:commentExtensible w16cex:durableId="23E7680F" w16cex:dateUtc="2021-03-01T20:18:00Z"/>
  <w16cex:commentExtensible w16cex:durableId="23E79EE9" w16cex:dateUtc="2021-03-02T00:12:00Z"/>
  <w16cex:commentExtensible w16cex:durableId="23E7A074" w16cex:dateUtc="2021-03-02T00:18:00Z"/>
  <w16cex:commentExtensible w16cex:durableId="23E7B362" w16cex:dateUtc="2021-03-02T01:39:00Z"/>
  <w16cex:commentExtensible w16cex:durableId="23E7B62A" w16cex:dateUtc="2021-03-02T01:51:00Z"/>
  <w16cex:commentExtensible w16cex:durableId="23F2E49C" w16cex:dateUtc="2021-03-10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B35CFB" w16cid:durableId="23E75E7A"/>
  <w16cid:commentId w16cid:paraId="4586E2F9" w16cid:durableId="23E75DD7"/>
  <w16cid:commentId w16cid:paraId="119FF526" w16cid:durableId="23E768C5"/>
  <w16cid:commentId w16cid:paraId="6D87655D" w16cid:durableId="23E7641F"/>
  <w16cid:commentId w16cid:paraId="6C16B21A" w16cid:durableId="23E7648A"/>
  <w16cid:commentId w16cid:paraId="211A9FB4" w16cid:durableId="23E766CC"/>
  <w16cid:commentId w16cid:paraId="28D0DB6C" w16cid:durableId="23E7680F"/>
  <w16cid:commentId w16cid:paraId="49AEAC0B" w16cid:durableId="23E79EE9"/>
  <w16cid:commentId w16cid:paraId="52CE2884" w16cid:durableId="23E7A074"/>
  <w16cid:commentId w16cid:paraId="52D1D04B" w16cid:durableId="23E7B362"/>
  <w16cid:commentId w16cid:paraId="383B56D4" w16cid:durableId="23E7B62A"/>
  <w16cid:commentId w16cid:paraId="1E299139" w16cid:durableId="23F2E4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9F8174" w14:textId="77777777" w:rsidR="006C6500" w:rsidRDefault="006C6500">
      <w:pPr>
        <w:spacing w:after="0"/>
      </w:pPr>
      <w:r>
        <w:separator/>
      </w:r>
    </w:p>
  </w:endnote>
  <w:endnote w:type="continuationSeparator" w:id="0">
    <w:p w14:paraId="539A302B" w14:textId="77777777" w:rsidR="006C6500" w:rsidRDefault="006C65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0B7296" w14:textId="77777777" w:rsidR="006C6500" w:rsidRDefault="006C6500">
      <w:r>
        <w:separator/>
      </w:r>
    </w:p>
  </w:footnote>
  <w:footnote w:type="continuationSeparator" w:id="0">
    <w:p w14:paraId="11EDCC5E" w14:textId="77777777" w:rsidR="006C6500" w:rsidRDefault="006C65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golis, Ellis Q">
    <w15:presenceInfo w15:providerId="AD" w15:userId="S::emargolis@usgs.gov::3db18f27-0e75-4e57-8acb-ca9d5596e8a2"/>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5122"/>
    <w:rsid w:val="0011269F"/>
    <w:rsid w:val="00165B65"/>
    <w:rsid w:val="0019533A"/>
    <w:rsid w:val="001F3BB3"/>
    <w:rsid w:val="00394B40"/>
    <w:rsid w:val="00397617"/>
    <w:rsid w:val="003A661B"/>
    <w:rsid w:val="004E29B3"/>
    <w:rsid w:val="00590D07"/>
    <w:rsid w:val="006C6500"/>
    <w:rsid w:val="00761AF5"/>
    <w:rsid w:val="007839CB"/>
    <w:rsid w:val="00784D58"/>
    <w:rsid w:val="00821C8C"/>
    <w:rsid w:val="008C7D36"/>
    <w:rsid w:val="008D5F58"/>
    <w:rsid w:val="008D6863"/>
    <w:rsid w:val="00982ADA"/>
    <w:rsid w:val="00B27281"/>
    <w:rsid w:val="00B53B7E"/>
    <w:rsid w:val="00B86B75"/>
    <w:rsid w:val="00BC48D5"/>
    <w:rsid w:val="00C045FC"/>
    <w:rsid w:val="00C3020A"/>
    <w:rsid w:val="00C335EF"/>
    <w:rsid w:val="00C36279"/>
    <w:rsid w:val="00D24F29"/>
    <w:rsid w:val="00D91D00"/>
    <w:rsid w:val="00E315A3"/>
    <w:rsid w:val="00E47674"/>
    <w:rsid w:val="00E80236"/>
    <w:rsid w:val="00F80DCF"/>
    <w:rsid w:val="00FA50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1DB5C"/>
  <w15:docId w15:val="{92FAFBAC-F0AC-4581-9250-B331EB990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1F3BB3"/>
    <w:rPr>
      <w:sz w:val="16"/>
      <w:szCs w:val="16"/>
    </w:rPr>
  </w:style>
  <w:style w:type="paragraph" w:styleId="CommentText">
    <w:name w:val="annotation text"/>
    <w:basedOn w:val="Normal"/>
    <w:link w:val="CommentTextChar"/>
    <w:semiHidden/>
    <w:unhideWhenUsed/>
    <w:rsid w:val="001F3BB3"/>
    <w:rPr>
      <w:sz w:val="20"/>
      <w:szCs w:val="20"/>
    </w:rPr>
  </w:style>
  <w:style w:type="character" w:customStyle="1" w:styleId="CommentTextChar">
    <w:name w:val="Comment Text Char"/>
    <w:basedOn w:val="DefaultParagraphFont"/>
    <w:link w:val="CommentText"/>
    <w:semiHidden/>
    <w:rsid w:val="001F3BB3"/>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1F3BB3"/>
    <w:rPr>
      <w:b/>
      <w:bCs/>
    </w:rPr>
  </w:style>
  <w:style w:type="character" w:customStyle="1" w:styleId="CommentSubjectChar">
    <w:name w:val="Comment Subject Char"/>
    <w:basedOn w:val="CommentTextChar"/>
    <w:link w:val="CommentSubject"/>
    <w:semiHidden/>
    <w:rsid w:val="001F3BB3"/>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1365-2435.12470" TargetMode="External"/><Relationship Id="rId117" Type="http://schemas.openxmlformats.org/officeDocument/2006/relationships/hyperlink" Target="https://doi.org/10.1038/nclimate1693" TargetMode="External"/><Relationship Id="rId21" Type="http://schemas.openxmlformats.org/officeDocument/2006/relationships/hyperlink" Target="https://doi.org/10.1007/s00468-017-1629-0" TargetMode="External"/><Relationship Id="rId42" Type="http://schemas.openxmlformats.org/officeDocument/2006/relationships/hyperlink" Target="https://doi.org/10.1111/gcb.13535" TargetMode="External"/><Relationship Id="rId47" Type="http://schemas.openxmlformats.org/officeDocument/2006/relationships/hyperlink" Target="https://doi.org/10.1177/095968369700700314" TargetMode="External"/><Relationship Id="rId63" Type="http://schemas.openxmlformats.org/officeDocument/2006/relationships/hyperlink" Target="https://doi.org/10.1073/pnas.1610156113" TargetMode="External"/><Relationship Id="rId68" Type="http://schemas.openxmlformats.org/officeDocument/2006/relationships/hyperlink" Target="https://doi.org/10.1111/gcb.14561" TargetMode="External"/><Relationship Id="rId84" Type="http://schemas.openxmlformats.org/officeDocument/2006/relationships/hyperlink" Target="https://doi.org/10.1111/j.1600-0587.2013.00205.x" TargetMode="External"/><Relationship Id="rId89" Type="http://schemas.openxmlformats.org/officeDocument/2006/relationships/hyperlink" Target="https://doi.org/10.1111/gcb.12826" TargetMode="External"/><Relationship Id="rId112" Type="http://schemas.openxmlformats.org/officeDocument/2006/relationships/hyperlink" Target="https://doi.org/10.1038/ngeo2313" TargetMode="External"/><Relationship Id="rId16" Type="http://schemas.openxmlformats.org/officeDocument/2006/relationships/image" Target="media/image4.png"/><Relationship Id="rId107" Type="http://schemas.openxmlformats.org/officeDocument/2006/relationships/hyperlink" Target="https://doi.org/10.5194/cp-9-1481-2013" TargetMode="External"/><Relationship Id="rId11" Type="http://schemas.openxmlformats.org/officeDocument/2006/relationships/hyperlink" Target="mailto:teixeirak@si.edu" TargetMode="External"/><Relationship Id="rId32" Type="http://schemas.openxmlformats.org/officeDocument/2006/relationships/hyperlink" Target="https://www.ncdc.noaa.gov/paleo-search/study/31994" TargetMode="External"/><Relationship Id="rId37" Type="http://schemas.openxmlformats.org/officeDocument/2006/relationships/hyperlink" Target="https://doi.org/10.1078/1125-7865-00017" TargetMode="External"/><Relationship Id="rId53" Type="http://schemas.openxmlformats.org/officeDocument/2006/relationships/hyperlink" Target="https://doi.org/10.1016/j.foreco.2008.10.014" TargetMode="External"/><Relationship Id="rId58" Type="http://schemas.openxmlformats.org/officeDocument/2006/relationships/hyperlink" Target="https://doi.org/10.1016/j.foreco.2020.118717" TargetMode="External"/><Relationship Id="rId74" Type="http://schemas.openxmlformats.org/officeDocument/2006/relationships/hyperlink" Target="https://doi.org/10.1093/treephys/tpaa091" TargetMode="External"/><Relationship Id="rId79" Type="http://schemas.openxmlformats.org/officeDocument/2006/relationships/hyperlink" Target="https://doi.org/10.1007/s10584-016-1720-3" TargetMode="External"/><Relationship Id="rId102" Type="http://schemas.openxmlformats.org/officeDocument/2006/relationships/hyperlink" Target="https://doi.org/10.1111/jvs.12025" TargetMode="External"/><Relationship Id="rId123"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86/s40663-018-0139-x" TargetMode="External"/><Relationship Id="rId95" Type="http://schemas.openxmlformats.org/officeDocument/2006/relationships/hyperlink" Target="https://doi.org/10.1016/j.foreco.2015.08.034" TargetMode="External"/><Relationship Id="rId22" Type="http://schemas.openxmlformats.org/officeDocument/2006/relationships/hyperlink" Target="https://doi.org/10.1007/s00442-017-3879-3" TargetMode="External"/><Relationship Id="rId27" Type="http://schemas.openxmlformats.org/officeDocument/2006/relationships/hyperlink" Target="https://doi.org/10.1016/j.quascirev.2018.07.009" TargetMode="External"/><Relationship Id="rId43" Type="http://schemas.openxmlformats.org/officeDocument/2006/relationships/hyperlink" Target="https://doi.org/10.1111/gcb.13366" TargetMode="External"/><Relationship Id="rId48" Type="http://schemas.openxmlformats.org/officeDocument/2006/relationships/hyperlink" Target="https://doi.org/10.1016/j.biocon.2020.108907" TargetMode="External"/><Relationship Id="rId64" Type="http://schemas.openxmlformats.org/officeDocument/2006/relationships/hyperlink" Target="https://doi.org/10.5281/ZENODO.4070038" TargetMode="External"/><Relationship Id="rId69" Type="http://schemas.openxmlformats.org/officeDocument/2006/relationships/hyperlink" Target="https://doi.org/10.1002/joc.3711" TargetMode="External"/><Relationship Id="rId113" Type="http://schemas.openxmlformats.org/officeDocument/2006/relationships/hyperlink" Target="https://doi.org/10.1007/s00442-013-2846-x" TargetMode="External"/><Relationship Id="rId118" Type="http://schemas.openxmlformats.org/officeDocument/2006/relationships/hyperlink" Target="https://doi.org/10.1111/gcb.15057" TargetMode="External"/><Relationship Id="rId80" Type="http://schemas.openxmlformats.org/officeDocument/2006/relationships/hyperlink" Target="https://doi.org/10.1126/science.aaz9463" TargetMode="External"/><Relationship Id="rId85" Type="http://schemas.openxmlformats.org/officeDocument/2006/relationships/hyperlink" Target="https://doi.org/10.1111/gcb.12599" TargetMode="External"/><Relationship Id="rId12" Type="http://schemas.openxmlformats.org/officeDocument/2006/relationships/image" Target="media/image1.png"/><Relationship Id="rId17" Type="http://schemas.openxmlformats.org/officeDocument/2006/relationships/image" Target="media/image5.png"/><Relationship Id="rId33" Type="http://schemas.openxmlformats.org/officeDocument/2006/relationships/hyperlink" Target="https://www.ncdc.noaa.gov/paleo-search/study/31995" TargetMode="External"/><Relationship Id="rId38" Type="http://schemas.openxmlformats.org/officeDocument/2006/relationships/hyperlink" Target="https://doi.org/10.1029/2011GB004143" TargetMode="External"/><Relationship Id="rId59" Type="http://schemas.openxmlformats.org/officeDocument/2006/relationships/hyperlink" Target="https://doi.org/10.1111/gcb.13208" TargetMode="External"/><Relationship Id="rId103" Type="http://schemas.openxmlformats.org/officeDocument/2006/relationships/hyperlink" Target="https://doi.org/10.1007/s11258-007-9345-2" TargetMode="External"/><Relationship Id="rId108" Type="http://schemas.openxmlformats.org/officeDocument/2006/relationships/hyperlink" Target="https://doi.org/10.1002/joc.2117" TargetMode="External"/><Relationship Id="rId124" Type="http://schemas.openxmlformats.org/officeDocument/2006/relationships/fontTable" Target="fontTable.xml"/><Relationship Id="rId54" Type="http://schemas.openxmlformats.org/officeDocument/2006/relationships/hyperlink" Target="https://doi.org/10.1126/science.1066360" TargetMode="External"/><Relationship Id="rId70" Type="http://schemas.openxmlformats.org/officeDocument/2006/relationships/hyperlink" Target="https://doi.org/10.1038/s41597-020-0453-3" TargetMode="External"/><Relationship Id="rId75" Type="http://schemas.openxmlformats.org/officeDocument/2006/relationships/hyperlink" Target="https://doi.org/10.1111/nph.15668" TargetMode="External"/><Relationship Id="rId91" Type="http://schemas.openxmlformats.org/officeDocument/2006/relationships/hyperlink" Target="https://doi.org/10.1016/j.dendro.2020.125678" TargetMode="External"/><Relationship Id="rId96" Type="http://schemas.openxmlformats.org/officeDocument/2006/relationships/hyperlink" Target="https://doi.org/10.1186/s40663-018-0133-3"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7/978-3-319-61669-8" TargetMode="External"/><Relationship Id="rId28" Type="http://schemas.openxmlformats.org/officeDocument/2006/relationships/hyperlink" Target="https://doi.org/10.1126/sciadv.aat4313" TargetMode="External"/><Relationship Id="rId49" Type="http://schemas.openxmlformats.org/officeDocument/2006/relationships/hyperlink" Target="https://doi.org/10.1016/j.foreco.2009.08.009" TargetMode="External"/><Relationship Id="rId114" Type="http://schemas.openxmlformats.org/officeDocument/2006/relationships/hyperlink" Target="https://doi.org/10.1890/0012-9615(2006)076%5b0549:HCGEDW%5d2.0.CO;2" TargetMode="External"/><Relationship Id="rId119" Type="http://schemas.openxmlformats.org/officeDocument/2006/relationships/hyperlink" Target="https://doi.org/10.1111/j.1467-9868.2010.00749.x" TargetMode="External"/><Relationship Id="rId44" Type="http://schemas.openxmlformats.org/officeDocument/2006/relationships/hyperlink" Target="https://doi.org/10.1111/ele.12650" TargetMode="External"/><Relationship Id="rId60" Type="http://schemas.openxmlformats.org/officeDocument/2006/relationships/hyperlink" Target="https://doi.org/10.1175/JCLI3800.1" TargetMode="External"/><Relationship Id="rId65" Type="http://schemas.openxmlformats.org/officeDocument/2006/relationships/hyperlink" Target="https://doi.org/10.2307/1937545" TargetMode="External"/><Relationship Id="rId81" Type="http://schemas.openxmlformats.org/officeDocument/2006/relationships/hyperlink" Target="https://doi.org/10.1111/nph.16996" TargetMode="External"/><Relationship Id="rId86" Type="http://schemas.openxmlformats.org/officeDocument/2006/relationships/hyperlink" Target="https://doi.org/10.1111/j.1365-2486.2010.02222.x" TargetMode="External"/><Relationship Id="rId13" Type="http://schemas.openxmlformats.org/officeDocument/2006/relationships/hyperlink" Target="https://waterdata.usgs.gov/nwis/uv/?site_no=06461500&amp;agency_cd=USGS&amp;referred_module=sw" TargetMode="External"/><Relationship Id="rId18" Type="http://schemas.openxmlformats.org/officeDocument/2006/relationships/image" Target="media/image6.png"/><Relationship Id="rId39" Type="http://schemas.openxmlformats.org/officeDocument/2006/relationships/hyperlink" Target="https://doi.org/10.1111/gcb.13410" TargetMode="External"/><Relationship Id="rId109" Type="http://schemas.openxmlformats.org/officeDocument/2006/relationships/hyperlink" Target="https://doi.org/10.1007/s00468-018-1767-z" TargetMode="External"/><Relationship Id="rId34" Type="http://schemas.openxmlformats.org/officeDocument/2006/relationships/hyperlink" Target="https://www.ncdc.noaa.gov/paleo-search/study/31996" TargetMode="External"/><Relationship Id="rId50" Type="http://schemas.openxmlformats.org/officeDocument/2006/relationships/hyperlink" Target="https://doi.org/10.1111/1365-2745.13569" TargetMode="External"/><Relationship Id="rId55" Type="http://schemas.openxmlformats.org/officeDocument/2006/relationships/hyperlink" Target="https://doi.org/10.1007/s10584-009-9594-2" TargetMode="External"/><Relationship Id="rId76" Type="http://schemas.openxmlformats.org/officeDocument/2006/relationships/hyperlink" Target="https://doi.org/10.1038/srep46158" TargetMode="External"/><Relationship Id="rId97" Type="http://schemas.openxmlformats.org/officeDocument/2006/relationships/hyperlink" Target="https://doi.org/10.1111/1365-2435.12775" TargetMode="External"/><Relationship Id="rId104" Type="http://schemas.openxmlformats.org/officeDocument/2006/relationships/hyperlink" Target="https://doi.org/10.1016/j.agrformet.2017.08.007" TargetMode="External"/><Relationship Id="rId120" Type="http://schemas.openxmlformats.org/officeDocument/2006/relationships/hyperlink" Target="https://doi.org/10.1191/095968399667128516" TargetMode="External"/><Relationship Id="rId125" Type="http://schemas.microsoft.com/office/2011/relationships/people" Target="people.xml"/><Relationship Id="rId7" Type="http://schemas.openxmlformats.org/officeDocument/2006/relationships/comments" Target="comments.xml"/><Relationship Id="rId71" Type="http://schemas.openxmlformats.org/officeDocument/2006/relationships/hyperlink" Target="https://doi.org/10.1111/nph.15906" TargetMode="External"/><Relationship Id="rId92" Type="http://schemas.openxmlformats.org/officeDocument/2006/relationships/hyperlink" Target="https://doi.org/10.1111/2041-210X.12753" TargetMode="External"/><Relationship Id="rId2" Type="http://schemas.openxmlformats.org/officeDocument/2006/relationships/styles" Target="styles.xml"/><Relationship Id="rId29" Type="http://schemas.openxmlformats.org/officeDocument/2006/relationships/hyperlink" Target="https://doi.org/10.1016/j.agrformet.2012.10.010" TargetMode="External"/><Relationship Id="rId24" Type="http://schemas.openxmlformats.org/officeDocument/2006/relationships/hyperlink" Target="https://doi.org/10.5281/ZENODO.3958215" TargetMode="External"/><Relationship Id="rId40" Type="http://schemas.openxmlformats.org/officeDocument/2006/relationships/hyperlink" Target="https://doi.org/10.1139/cjfr-2018-0206" TargetMode="External"/><Relationship Id="rId45" Type="http://schemas.openxmlformats.org/officeDocument/2006/relationships/hyperlink" Target="https://doi.org/10.1016/S0378-1127(98)00242-4" TargetMode="External"/><Relationship Id="rId66" Type="http://schemas.openxmlformats.org/officeDocument/2006/relationships/hyperlink" Target="https://doi.org/10.1111/gcb.12955" TargetMode="External"/><Relationship Id="rId87" Type="http://schemas.openxmlformats.org/officeDocument/2006/relationships/hyperlink" Target="https://doi.org/10.3389/ffgc.2020.00039" TargetMode="External"/><Relationship Id="rId110" Type="http://schemas.openxmlformats.org/officeDocument/2006/relationships/hyperlink" Target="https://doi.org/10.1016/j.agrformet.2017.07.015" TargetMode="External"/><Relationship Id="rId115" Type="http://schemas.openxmlformats.org/officeDocument/2006/relationships/hyperlink" Target="https://doi.org/10.1016/j.foreco.2009.03.007" TargetMode="External"/><Relationship Id="rId61" Type="http://schemas.openxmlformats.org/officeDocument/2006/relationships/hyperlink" Target="https://doi.org/10.1016/S0065-2504(08)60158-0" TargetMode="External"/><Relationship Id="rId82" Type="http://schemas.openxmlformats.org/officeDocument/2006/relationships/hyperlink" Target="https://doi.org/10.1111/nph.14633"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s://doi.org/10.1038/nplants.2015.139" TargetMode="External"/><Relationship Id="rId35" Type="http://schemas.openxmlformats.org/officeDocument/2006/relationships/hyperlink" Target="https://www.ncdc.noaa.gov/paleo-search/study/31997" TargetMode="External"/><Relationship Id="rId56" Type="http://schemas.openxmlformats.org/officeDocument/2006/relationships/hyperlink" Target="https://doi.org/10.1002/ecs2.1889" TargetMode="External"/><Relationship Id="rId77" Type="http://schemas.openxmlformats.org/officeDocument/2006/relationships/hyperlink" Target="https://doi.org/10.1016/j.dendro.2019.125652" TargetMode="External"/><Relationship Id="rId100" Type="http://schemas.openxmlformats.org/officeDocument/2006/relationships/hyperlink" Target="https://doi.org/10.1126/science.aaw7578" TargetMode="External"/><Relationship Id="rId105" Type="http://schemas.openxmlformats.org/officeDocument/2006/relationships/hyperlink" Target="https://doi.org/10.1111/gcb.14120" TargetMode="External"/><Relationship Id="rId126"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s://doi.org/10.1038/s41467-020-14300-5" TargetMode="External"/><Relationship Id="rId72" Type="http://schemas.openxmlformats.org/officeDocument/2006/relationships/hyperlink" Target="https://doi.org/10.1029/2018JG004573" TargetMode="External"/><Relationship Id="rId93" Type="http://schemas.openxmlformats.org/officeDocument/2006/relationships/hyperlink" Target="https://doi.org/10.1002/ecy.3264" TargetMode="External"/><Relationship Id="rId98" Type="http://schemas.openxmlformats.org/officeDocument/2006/relationships/hyperlink" Target="https://doi.org/10.1002/2016JG003528" TargetMode="External"/><Relationship Id="rId121" Type="http://schemas.openxmlformats.org/officeDocument/2006/relationships/hyperlink" Target="https://doi.org/10.1016/j.dendro.2012.08.001" TargetMode="External"/><Relationship Id="rId3" Type="http://schemas.openxmlformats.org/officeDocument/2006/relationships/settings" Target="settings.xml"/><Relationship Id="rId25" Type="http://schemas.openxmlformats.org/officeDocument/2006/relationships/hyperlink" Target="https://doi.org/10.1111/gcb.12712" TargetMode="External"/><Relationship Id="rId46" Type="http://schemas.openxmlformats.org/officeDocument/2006/relationships/hyperlink" Target="https://doi.org/10.1007/BF00282374" TargetMode="External"/><Relationship Id="rId67" Type="http://schemas.openxmlformats.org/officeDocument/2006/relationships/hyperlink" Target="https://doi.org/10.1007/s10342-016-0982-7" TargetMode="External"/><Relationship Id="rId116" Type="http://schemas.openxmlformats.org/officeDocument/2006/relationships/hyperlink" Target="https://doi.org/10.1111/nph.16866" TargetMode="External"/><Relationship Id="rId20" Type="http://schemas.openxmlformats.org/officeDocument/2006/relationships/hyperlink" Target="https://doi.org/10.1017/qua.2019.33" TargetMode="External"/><Relationship Id="rId41" Type="http://schemas.openxmlformats.org/officeDocument/2006/relationships/hyperlink" Target="https://doi.org/10.1126/science.1197175" TargetMode="External"/><Relationship Id="rId62" Type="http://schemas.openxmlformats.org/officeDocument/2006/relationships/hyperlink" Target="https://doi.org/10.1007/s10021-020-00501-y" TargetMode="External"/><Relationship Id="rId83" Type="http://schemas.openxmlformats.org/officeDocument/2006/relationships/hyperlink" Target="https://doi.org/10.1016/j.cageo.2011.01.013" TargetMode="External"/><Relationship Id="rId88" Type="http://schemas.openxmlformats.org/officeDocument/2006/relationships/hyperlink" Target="https://doi.org/10.1111/ele.13575" TargetMode="External"/><Relationship Id="rId111" Type="http://schemas.openxmlformats.org/officeDocument/2006/relationships/hyperlink" Target="https://doi.org/10.1111/2041-210X.12590" TargetMode="External"/><Relationship Id="rId15" Type="http://schemas.openxmlformats.org/officeDocument/2006/relationships/image" Target="media/image3.png"/><Relationship Id="rId36" Type="http://schemas.openxmlformats.org/officeDocument/2006/relationships/hyperlink" Target="https://doi.org/10.1016/j.tplants.2012.08.005" TargetMode="External"/><Relationship Id="rId57" Type="http://schemas.openxmlformats.org/officeDocument/2006/relationships/hyperlink" Target="https://doi.org/10.1002/ecm.1423" TargetMode="External"/><Relationship Id="rId106" Type="http://schemas.openxmlformats.org/officeDocument/2006/relationships/hyperlink" Target="https://doi.org/10.1007/978-94-007-1242-3_2" TargetMode="External"/><Relationship Id="rId10" Type="http://schemas.microsoft.com/office/2018/08/relationships/commentsExtensible" Target="commentsExtensible.xml"/><Relationship Id="rId31" Type="http://schemas.openxmlformats.org/officeDocument/2006/relationships/hyperlink" Target="https://doi.org/10.3959/2008-6.1" TargetMode="External"/><Relationship Id="rId52" Type="http://schemas.openxmlformats.org/officeDocument/2006/relationships/hyperlink" Target="https://doi.org/10.1002/ecs2.1454" TargetMode="External"/><Relationship Id="rId73" Type="http://schemas.openxmlformats.org/officeDocument/2006/relationships/hyperlink" Target="https://doi.org/10.1038/s41467-018-07800-y" TargetMode="External"/><Relationship Id="rId78" Type="http://schemas.openxmlformats.org/officeDocument/2006/relationships/hyperlink" Target="https://doi.org/10.1111/gcb.14273" TargetMode="External"/><Relationship Id="rId94" Type="http://schemas.openxmlformats.org/officeDocument/2006/relationships/hyperlink" Target="https://doi.org/10.1111/j.1469-8137.2007.02235.x" TargetMode="External"/><Relationship Id="rId99" Type="http://schemas.openxmlformats.org/officeDocument/2006/relationships/hyperlink" Target="https://doi.org/10.1038/nature12914" TargetMode="External"/><Relationship Id="rId101" Type="http://schemas.openxmlformats.org/officeDocument/2006/relationships/hyperlink" Target="https://doi.org/10.1088/1748-9326/11/11/114007" TargetMode="External"/><Relationship Id="rId122" Type="http://schemas.openxmlformats.org/officeDocument/2006/relationships/hyperlink" Target="https://doi.org/10.1111/ecog.01335"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7</TotalTime>
  <Pages>38</Pages>
  <Words>15034</Words>
  <Characters>85696</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olis, Ellis Q</dc:creator>
  <cp:keywords/>
  <cp:lastModifiedBy>Teixeira, Kristina A.</cp:lastModifiedBy>
  <cp:revision>12</cp:revision>
  <dcterms:created xsi:type="dcterms:W3CDTF">2021-03-01T19:33:00Z</dcterms:created>
  <dcterms:modified xsi:type="dcterms:W3CDTF">2021-03-10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